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r>
        <w:t xml:space="preserve"> </w:t>
      </w:r>
      <w:r>
        <w:t xml:space="preserve">Booking</w:t>
      </w:r>
      <w:r>
        <w:t xml:space="preserve"> </w:t>
      </w:r>
      <w:r>
        <w:t xml:space="preserve">Data</w:t>
      </w:r>
      <w:r>
        <w:t xml:space="preserve"> </w:t>
      </w:r>
      <w:r>
        <w:t xml:space="preserve">Cleaning</w:t>
      </w:r>
    </w:p>
    <w:p>
      <w:pPr>
        <w:pStyle w:val="Author"/>
      </w:pPr>
      <w:r>
        <w:t xml:space="preserve">Gerard</w:t>
      </w:r>
      <w:r>
        <w:t xml:space="preserve"> </w:t>
      </w:r>
      <w:r>
        <w:t xml:space="preserve">Alcalde</w:t>
      </w:r>
      <w:r>
        <w:t xml:space="preserve"> </w:t>
      </w:r>
      <w:r>
        <w:t xml:space="preserve">and</w:t>
      </w:r>
      <w:r>
        <w:t xml:space="preserve"> </w:t>
      </w:r>
      <w:r>
        <w:t xml:space="preserve">Guillem</w:t>
      </w:r>
      <w:r>
        <w:t xml:space="preserve"> </w:t>
      </w:r>
      <w:r>
        <w:t xml:space="preserve">Rochina</w:t>
      </w:r>
    </w:p>
    <w:p>
      <w:pPr>
        <w:pStyle w:val="Date"/>
      </w:pPr>
      <w:r>
        <w:t xml:space="preserve">2022-12-24</w:t>
      </w:r>
    </w:p>
    <w:bookmarkStart w:id="23" w:name="descripción-del-dataset"/>
    <w:p>
      <w:pPr>
        <w:pStyle w:val="Heading2"/>
      </w:pPr>
      <w:r>
        <w:t xml:space="preserve">1. DESCRIPCIÓN DEL DATASET</w:t>
      </w:r>
    </w:p>
    <w:bookmarkStart w:id="22" w:name="X9dc236e66152d9500229e18c3068cfd9857e9a7"/>
    <w:p>
      <w:pPr>
        <w:pStyle w:val="Heading3"/>
      </w:pPr>
      <w:r>
        <w:t xml:space="preserve">¿Por qué es importante y qué pregunta/problema pretende responder?</w:t>
      </w:r>
    </w:p>
    <w:bookmarkStart w:id="20" w:name="descripción-general"/>
    <w:p>
      <w:pPr>
        <w:pStyle w:val="Heading4"/>
      </w:pPr>
      <w:r>
        <w:t xml:space="preserve">1.1. Descripción general</w:t>
      </w:r>
    </w:p>
    <w:p>
      <w:pPr>
        <w:pStyle w:val="FirstParagraph"/>
      </w:pPr>
      <w:r>
        <w:t xml:space="preserve">El conjunto de datos ha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pPr>
        <w:pStyle w:val="BodyText"/>
      </w:pPr>
      <w:r>
        <w:t xml:space="preserve">A continuación, se realiza una breve descripción de cada una de las variables disponibles antes de realizar la limpieza:</w:t>
      </w:r>
    </w:p>
    <w:p>
      <w:pPr>
        <w:numPr>
          <w:ilvl w:val="0"/>
          <w:numId w:val="1001"/>
        </w:numPr>
        <w:pStyle w:val="Compact"/>
      </w:pPr>
      <w:r>
        <w:rPr>
          <w:bCs/>
          <w:b/>
        </w:rPr>
        <w:t xml:space="preserve">Name (str)</w:t>
      </w:r>
      <w:r>
        <w:t xml:space="preserve">: Nombre del hotel.</w:t>
      </w:r>
    </w:p>
    <w:p>
      <w:pPr>
        <w:numPr>
          <w:ilvl w:val="0"/>
          <w:numId w:val="1001"/>
        </w:numPr>
        <w:pStyle w:val="Compact"/>
      </w:pPr>
      <w:r>
        <w:rPr>
          <w:bCs/>
          <w:b/>
        </w:rPr>
        <w:t xml:space="preserve">City (str)</w:t>
      </w:r>
      <w:r>
        <w:t xml:space="preserve">: Nombre de la ciudad donde se realiza la búsqueda.</w:t>
      </w:r>
    </w:p>
    <w:p>
      <w:pPr>
        <w:numPr>
          <w:ilvl w:val="0"/>
          <w:numId w:val="1001"/>
        </w:numPr>
        <w:pStyle w:val="Compact"/>
      </w:pPr>
      <w:r>
        <w:rPr>
          <w:bCs/>
          <w:b/>
        </w:rPr>
        <w:t xml:space="preserve">Check-in (str)</w:t>
      </w:r>
      <w:r>
        <w:t xml:space="preserve">: Fecha de entrada al hotel.</w:t>
      </w:r>
    </w:p>
    <w:p>
      <w:pPr>
        <w:numPr>
          <w:ilvl w:val="0"/>
          <w:numId w:val="1001"/>
        </w:numPr>
        <w:pStyle w:val="Compact"/>
      </w:pPr>
      <w:r>
        <w:rPr>
          <w:bCs/>
          <w:b/>
        </w:rPr>
        <w:t xml:space="preserve">Check-out (str)</w:t>
      </w:r>
      <w:r>
        <w:t xml:space="preserve">: Fecha de salida del hotel.</w:t>
      </w:r>
    </w:p>
    <w:p>
      <w:pPr>
        <w:numPr>
          <w:ilvl w:val="0"/>
          <w:numId w:val="1001"/>
        </w:numPr>
        <w:pStyle w:val="Compact"/>
      </w:pPr>
      <w:r>
        <w:rPr>
          <w:bCs/>
          <w:b/>
        </w:rPr>
        <w:t xml:space="preserve">Adults (int)</w:t>
      </w:r>
      <w:r>
        <w:t xml:space="preserve">: Nº de adultos para los que se realiza la reserva.</w:t>
      </w:r>
    </w:p>
    <w:p>
      <w:pPr>
        <w:numPr>
          <w:ilvl w:val="0"/>
          <w:numId w:val="1001"/>
        </w:numPr>
        <w:pStyle w:val="Compact"/>
      </w:pPr>
      <w:r>
        <w:rPr>
          <w:bCs/>
          <w:b/>
        </w:rPr>
        <w:t xml:space="preserve">Num_rooms (int)</w:t>
      </w:r>
      <w:r>
        <w:t xml:space="preserve">: Nº de habitaciones reservadas.</w:t>
      </w:r>
    </w:p>
    <w:p>
      <w:pPr>
        <w:numPr>
          <w:ilvl w:val="0"/>
          <w:numId w:val="1001"/>
        </w:numPr>
        <w:pStyle w:val="Compact"/>
      </w:pPr>
      <w:r>
        <w:rPr>
          <w:bCs/>
          <w:b/>
        </w:rPr>
        <w:t xml:space="preserve">Address (str)</w:t>
      </w:r>
      <w:r>
        <w:t xml:space="preserve">: Dirección postal del hotel, nombre de calle, barrio de la ciudad, código postal, etc.</w:t>
      </w:r>
    </w:p>
    <w:p>
      <w:pPr>
        <w:numPr>
          <w:ilvl w:val="0"/>
          <w:numId w:val="1001"/>
        </w:numPr>
        <w:pStyle w:val="Compact"/>
      </w:pPr>
      <w:r>
        <w:rPr>
          <w:bCs/>
          <w:b/>
        </w:rPr>
        <w:t xml:space="preserve">Hotel_coordinates (str)</w:t>
      </w:r>
      <w:r>
        <w:t xml:space="preserve">: Latitud y longitud de la ubicación del hotel.</w:t>
      </w:r>
    </w:p>
    <w:p>
      <w:pPr>
        <w:numPr>
          <w:ilvl w:val="0"/>
          <w:numId w:val="1001"/>
        </w:numPr>
        <w:pStyle w:val="Compact"/>
      </w:pPr>
      <w:r>
        <w:rPr>
          <w:bCs/>
          <w:b/>
        </w:rPr>
        <w:t xml:space="preserve">Hotel_score (int)</w:t>
      </w:r>
      <w:r>
        <w:t xml:space="preserve">: Nota general que recibe el hotel por los usuarios.</w:t>
      </w:r>
    </w:p>
    <w:p>
      <w:pPr>
        <w:numPr>
          <w:ilvl w:val="0"/>
          <w:numId w:val="1001"/>
        </w:numPr>
        <w:pStyle w:val="Compact"/>
      </w:pPr>
      <w:r>
        <w:rPr>
          <w:bCs/>
          <w:b/>
        </w:rPr>
        <w:t xml:space="preserve">Hotel_scores (dict)</w:t>
      </w:r>
      <w:r>
        <w:t xml:space="preserve">: Puntuaciones de cada una de las dimensiones que puede valorar un usuario.</w:t>
      </w:r>
    </w:p>
    <w:p>
      <w:pPr>
        <w:numPr>
          <w:ilvl w:val="0"/>
          <w:numId w:val="1001"/>
        </w:numPr>
        <w:pStyle w:val="Compact"/>
      </w:pPr>
      <w:r>
        <w:rPr>
          <w:bCs/>
          <w:b/>
        </w:rPr>
        <w:t xml:space="preserve">Hotel description (list)</w:t>
      </w:r>
      <w:r>
        <w:t xml:space="preserve">: Descripción aportada por el propietario del hotel</w:t>
      </w:r>
    </w:p>
    <w:p>
      <w:pPr>
        <w:numPr>
          <w:ilvl w:val="0"/>
          <w:numId w:val="1001"/>
        </w:numPr>
        <w:pStyle w:val="Compact"/>
      </w:pPr>
      <w:r>
        <w:rPr>
          <w:bCs/>
          <w:b/>
        </w:rPr>
        <w:t xml:space="preserve">Features (list)</w:t>
      </w:r>
      <w:r>
        <w:t xml:space="preserve">: Lista de servicios añadidos del hotel.</w:t>
      </w:r>
    </w:p>
    <w:p>
      <w:pPr>
        <w:numPr>
          <w:ilvl w:val="0"/>
          <w:numId w:val="1001"/>
        </w:numPr>
        <w:pStyle w:val="Compact"/>
      </w:pPr>
      <w:r>
        <w:rPr>
          <w:bCs/>
          <w:b/>
        </w:rPr>
        <w:t xml:space="preserve">Room_data (dict)</w:t>
      </w:r>
      <w:r>
        <w:t xml:space="preserve">: Conjunto de diccionarios que recogen las características de cada una de las habitaciones disponibles en el hotel.</w:t>
      </w:r>
    </w:p>
    <w:p>
      <w:pPr>
        <w:numPr>
          <w:ilvl w:val="0"/>
          <w:numId w:val="1001"/>
        </w:numPr>
        <w:pStyle w:val="Compact"/>
      </w:pPr>
      <w:r>
        <w:rPr>
          <w:bCs/>
          <w:b/>
        </w:rPr>
        <w:t xml:space="preserve">Page_count (int)</w:t>
      </w:r>
      <w:r>
        <w:t xml:space="preserve">: Posición en la que ha aparecido el hotel en el buscador.</w:t>
      </w:r>
    </w:p>
    <w:p>
      <w:pPr>
        <w:numPr>
          <w:ilvl w:val="0"/>
          <w:numId w:val="1001"/>
        </w:numPr>
        <w:pStyle w:val="Compact"/>
      </w:pPr>
      <w:r>
        <w:rPr>
          <w:bCs/>
          <w:b/>
        </w:rPr>
        <w:t xml:space="preserve">Current_page (int)</w:t>
      </w:r>
      <w:r>
        <w:t xml:space="preserve">: Página en la que ha aparecido el hotel en el buscador.</w:t>
      </w:r>
    </w:p>
    <w:bookmarkEnd w:id="20"/>
    <w:bookmarkStart w:id="21" w:name="importancia-y-problema-a-responder"/>
    <w:p>
      <w:pPr>
        <w:pStyle w:val="Heading4"/>
      </w:pPr>
      <w:r>
        <w:t xml:space="preserve">1.2. Importancia y problema a responder</w:t>
      </w:r>
    </w:p>
    <w:p>
      <w:pPr>
        <w:pStyle w:val="FirstParagraph"/>
      </w:pPr>
      <w:r>
        <w:t xml:space="preserve">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w:t>
      </w:r>
      <w:r>
        <w:t xml:space="preserve"> </w:t>
      </w:r>
      <w:r>
        <w:t xml:space="preserve">“</w:t>
      </w:r>
      <w:r>
        <w:t xml:space="preserve">posicionamiento</w:t>
      </w:r>
      <w:r>
        <w:t xml:space="preserve">”</w:t>
      </w:r>
      <w:r>
        <w:t xml:space="preserve"> </w:t>
      </w:r>
      <w:r>
        <w:t xml:space="preserve">en buscadores como Google o Bing. El negocio hotelero no es una excepción en este caso.</w:t>
      </w:r>
    </w:p>
    <w:p>
      <w:pPr>
        <w:pStyle w:val="BodyText"/>
      </w:pPr>
      <w:r>
        <w:t xml:space="preserve">No obstante, el uso de dichas herramientas no resulta útil si nos enfrentamos a un buscador dentro de una página web, como el caso que nos ocupa con Booking.com. ¿Qué hacer entonces? ¿Cómo mejorar el posicionamiento dentro de la web?</w:t>
      </w:r>
    </w:p>
    <w:p>
      <w:pPr>
        <w:pStyle w:val="BodyText"/>
      </w:pPr>
      <w:r>
        <w:t xml:space="preserve">En la web del metabuscador de alojamientos encontramos que define a dichas posiciones entre los resultados como</w:t>
      </w:r>
      <w:r>
        <w:t xml:space="preserve"> </w:t>
      </w:r>
      <w:r>
        <w:t xml:space="preserve">“</w:t>
      </w:r>
      <w:r>
        <w:t xml:space="preserve">ranking</w:t>
      </w:r>
      <w:r>
        <w:t xml:space="preserve">”</w:t>
      </w:r>
      <w:r>
        <w:t xml:space="preserve">, descrito por ellos mismos como el orden en el que se muestran los alojamientos disponibles en los resultados de búsqueda. En su blog</w:t>
      </w:r>
      <w:r>
        <w:t xml:space="preserve"> </w:t>
      </w:r>
      <w:r>
        <w:t xml:space="preserve">“</w:t>
      </w:r>
      <w:r>
        <w:t xml:space="preserve">Booking.com Partner Hub</w:t>
      </w:r>
      <w:r>
        <w:t xml:space="preserve">”</w:t>
      </w:r>
      <w:r>
        <w:t xml:space="preserve"> </w:t>
      </w:r>
      <w:r>
        <w:t xml:space="preserve">indican que los resultados son ordenados según la relevancia en base a las preferencias particulares de cada</w:t>
      </w:r>
      <w:r>
        <w:t xml:space="preserve"> </w:t>
      </w:r>
      <w:r>
        <w:t xml:space="preserve">“</w:t>
      </w:r>
      <w:r>
        <w:t xml:space="preserve">cliente</w:t>
      </w:r>
      <w:r>
        <w:t xml:space="preserve">”</w:t>
      </w:r>
      <w:r>
        <w:t xml:space="preserve">, incluyendo en este caso también las</w:t>
      </w:r>
      <w:r>
        <w:t xml:space="preserve"> </w:t>
      </w:r>
      <w:r>
        <w:t xml:space="preserve">“</w:t>
      </w:r>
      <w:r>
        <w:t xml:space="preserve">dinámicas del mercado</w:t>
      </w:r>
      <w:r>
        <w:t xml:space="preserve">”</w:t>
      </w:r>
      <w:r>
        <w:t xml:space="preserve">, el</w:t>
      </w:r>
      <w:r>
        <w:t xml:space="preserve"> </w:t>
      </w:r>
      <w:r>
        <w:t xml:space="preserve">“</w:t>
      </w:r>
      <w:r>
        <w:t xml:space="preserve">rendimiento del alojamiento</w:t>
      </w:r>
      <w:r>
        <w:t xml:space="preserve">”</w:t>
      </w:r>
      <w:r>
        <w:t xml:space="preserve">, etc. Variable que poca información revela al interesado en que sus hoteles/alojamientos aparezcan en posiciones más</w:t>
      </w:r>
      <w:r>
        <w:t xml:space="preserve"> </w:t>
      </w:r>
      <w:r>
        <w:t xml:space="preserve">“</w:t>
      </w:r>
      <w:r>
        <w:t xml:space="preserve">atractivas</w:t>
      </w:r>
      <w:r>
        <w:t xml:space="preserve">”</w:t>
      </w:r>
      <w:r>
        <w:t xml:space="preserve"> </w:t>
      </w:r>
      <w:r>
        <w:t xml:space="preserve">para este.</w:t>
      </w:r>
    </w:p>
    <w:p>
      <w:pPr>
        <w:pStyle w:val="BodyText"/>
      </w:pPr>
      <w:r>
        <w:t xml:space="preserve">El objetivo de este dataset es obtener las características que hacen que un hotel esté mejor posicionado que otro. El posicionamiento de los hoteles suele ser algo estático y por ello con una sola lectura de la página web puede ser suficiente.</w:t>
      </w:r>
    </w:p>
    <w:p>
      <w:pPr>
        <w:pStyle w:val="BodyText"/>
      </w:pPr>
      <w:r>
        <w:t xml:space="preserve">En concreto, en el mismo post analizado se destaca la relevancia de revisar regularmente las</w:t>
      </w:r>
      <w:r>
        <w:t xml:space="preserve"> </w:t>
      </w:r>
      <w:r>
        <w:t xml:space="preserve">“</w:t>
      </w:r>
      <w:r>
        <w:t xml:space="preserve">condiciones flexibles</w:t>
      </w:r>
      <w:r>
        <w:t xml:space="preserve">”</w:t>
      </w:r>
      <w:r>
        <w:t xml:space="preserve">, los comentarios, los precios externos, las promociones, la puntuación de la página del alojamiento… a fin de lograr escalar puestos en la clasificación.</w:t>
      </w:r>
    </w:p>
    <w:p>
      <w:pPr>
        <w:pStyle w:val="BodyText"/>
      </w:pPr>
      <w:r>
        <w:t xml:space="preserve">Dado el impacto que puede tener en el negocio de un hotel el aparecer en posiciones más inmediatas del buscador, el presente proyecto pretende ser la continuación de la práctica 1, ofreciendo un análisis inferencial que destaque que factores tienen un mayor peso en el posicionamiento de un alojamiento en Booking.com.</w:t>
      </w:r>
    </w:p>
    <w:bookmarkEnd w:id="21"/>
    <w:bookmarkEnd w:id="22"/>
    <w:bookmarkEnd w:id="23"/>
    <w:bookmarkStart w:id="28" w:name="limpieza-de-los-datos"/>
    <w:p>
      <w:pPr>
        <w:pStyle w:val="Heading2"/>
      </w:pPr>
      <w:r>
        <w:t xml:space="preserve">2. LIMPIEZA DE LOS DATOS</w:t>
      </w:r>
    </w:p>
    <w:p>
      <w:pPr>
        <w:pStyle w:val="FirstParagraph"/>
      </w:pPr>
      <w:r>
        <w:t xml:space="preserve">A fin de iniciar el proceso de limpieza de datos, en primer lugar se debe realizar la lectura del fichero csv que obtuvimos en la práctica anterior. Como resultado de la función de R-base</w:t>
      </w:r>
      <w:r>
        <w:t xml:space="preserve"> </w:t>
      </w:r>
      <w:r>
        <w:t xml:space="preserve">“</w:t>
      </w:r>
      <w:r>
        <w:t xml:space="preserve">read.csv</w:t>
      </w:r>
      <w:r>
        <w:t xml:space="preserve">”</w:t>
      </w:r>
      <w:r>
        <w:t xml:space="preserve"> </w:t>
      </w:r>
      <w:r>
        <w:t xml:space="preserve">obtenemos un objeto data.frame, que manipularemos en la presente sección.</w:t>
      </w:r>
    </w:p>
    <w:p>
      <w:pPr>
        <w:pStyle w:val="SourceCode"/>
      </w:pPr>
      <w:r>
        <w:rPr>
          <w:rStyle w:val="CommentTok"/>
        </w:rPr>
        <w:t xml:space="preserve"># Lectura y breve descripción de los datos</w:t>
      </w:r>
      <w:r>
        <w:br/>
      </w:r>
      <w:r>
        <w:br/>
      </w:r>
      <w:r>
        <w:rPr>
          <w:rStyle w:val="NormalTok"/>
        </w:rPr>
        <w:t xml:space="preserve">book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tels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booking)</w:t>
      </w:r>
    </w:p>
    <w:p>
      <w:pPr>
        <w:pStyle w:val="SourceCode"/>
      </w:pPr>
      <w:r>
        <w:rPr>
          <w:rStyle w:val="VerbatimChar"/>
        </w:rPr>
        <w:t xml:space="preserve">##      name               city             check.in             adults     </w:t>
      </w:r>
      <w:r>
        <w:br/>
      </w:r>
      <w:r>
        <w:rPr>
          <w:rStyle w:val="VerbatimChar"/>
        </w:rPr>
        <w:t xml:space="preserve">##  Length:3912        Length:3912        Length:3912        Min.   :2.000  </w:t>
      </w:r>
      <w:r>
        <w:br/>
      </w:r>
      <w:r>
        <w:rPr>
          <w:rStyle w:val="VerbatimChar"/>
        </w:rPr>
        <w:t xml:space="preserve">##  Class :character   Class :character   Class :character   1st Qu.:2.000  </w:t>
      </w:r>
      <w:r>
        <w:br/>
      </w:r>
      <w:r>
        <w:rPr>
          <w:rStyle w:val="VerbatimChar"/>
        </w:rPr>
        <w:t xml:space="preserve">##  Mode  :character   Mode  :character   Mode  :character   Median :4.000  </w:t>
      </w:r>
      <w:r>
        <w:br/>
      </w:r>
      <w:r>
        <w:rPr>
          <w:rStyle w:val="VerbatimChar"/>
        </w:rPr>
        <w:t xml:space="preserve">##                                                           Mean   :3.329  </w:t>
      </w:r>
      <w:r>
        <w:br/>
      </w:r>
      <w:r>
        <w:rPr>
          <w:rStyle w:val="VerbatimChar"/>
        </w:rPr>
        <w:t xml:space="preserve">##                                                           3rd Qu.:5.000  </w:t>
      </w:r>
      <w:r>
        <w:br/>
      </w:r>
      <w:r>
        <w:rPr>
          <w:rStyle w:val="VerbatimChar"/>
        </w:rPr>
        <w:t xml:space="preserve">##                                                           Max.   :5.000  </w:t>
      </w:r>
      <w:r>
        <w:br/>
      </w:r>
      <w:r>
        <w:rPr>
          <w:rStyle w:val="VerbatimChar"/>
        </w:rPr>
        <w:t xml:space="preserve">##                                                                          </w:t>
      </w:r>
      <w:r>
        <w:br/>
      </w:r>
      <w:r>
        <w:rPr>
          <w:rStyle w:val="VerbatimChar"/>
        </w:rPr>
        <w:t xml:space="preserve">##     children      check.out           num_rooms       address         </w:t>
      </w:r>
      <w:r>
        <w:br/>
      </w:r>
      <w:r>
        <w:rPr>
          <w:rStyle w:val="VerbatimChar"/>
        </w:rPr>
        <w:t xml:space="preserve">##  Min.   :1.000   Length:3912        Min.   :2.000   Length:3912       </w:t>
      </w:r>
      <w:r>
        <w:br/>
      </w:r>
      <w:r>
        <w:rPr>
          <w:rStyle w:val="VerbatimChar"/>
        </w:rPr>
        <w:t xml:space="preserve">##  1st Qu.:1.000   Class :character   1st Qu.:2.000   Class :character  </w:t>
      </w:r>
      <w:r>
        <w:br/>
      </w:r>
      <w:r>
        <w:rPr>
          <w:rStyle w:val="VerbatimChar"/>
        </w:rPr>
        <w:t xml:space="preserve">##  Median :3.000   Mode  :character   Median :2.000   Mode  :character  </w:t>
      </w:r>
      <w:r>
        <w:br/>
      </w:r>
      <w:r>
        <w:rPr>
          <w:rStyle w:val="VerbatimChar"/>
        </w:rPr>
        <w:t xml:space="preserve">##  Mean   :2.475                      Mean   :2.268                     </w:t>
      </w:r>
      <w:r>
        <w:br/>
      </w:r>
      <w:r>
        <w:rPr>
          <w:rStyle w:val="VerbatimChar"/>
        </w:rPr>
        <w:t xml:space="preserve">##  3rd Qu.:3.000                      3rd Qu.:3.000                     </w:t>
      </w:r>
      <w:r>
        <w:br/>
      </w:r>
      <w:r>
        <w:rPr>
          <w:rStyle w:val="VerbatimChar"/>
        </w:rPr>
        <w:t xml:space="preserve">##  Max.   :3.000                      Max.   :3.000                     </w:t>
      </w:r>
      <w:r>
        <w:br/>
      </w:r>
      <w:r>
        <w:rPr>
          <w:rStyle w:val="VerbatimChar"/>
        </w:rPr>
        <w:t xml:space="preserve">##                                                                       </w:t>
      </w:r>
      <w:r>
        <w:br/>
      </w:r>
      <w:r>
        <w:rPr>
          <w:rStyle w:val="VerbatimChar"/>
        </w:rPr>
        <w:t xml:space="preserve">##  hotel_coordinates   hotel_score     hotel_scores       hotel_description </w:t>
      </w:r>
      <w:r>
        <w:br/>
      </w:r>
      <w:r>
        <w:rPr>
          <w:rStyle w:val="VerbatimChar"/>
        </w:rPr>
        <w:t xml:space="preserve">##  Length:3912        Min.   :-1.000   Length:3912        Length:3912       </w:t>
      </w:r>
      <w:r>
        <w:br/>
      </w:r>
      <w:r>
        <w:rPr>
          <w:rStyle w:val="VerbatimChar"/>
        </w:rPr>
        <w:t xml:space="preserve">##  Class :character   1st Qu.: 8.000   Class :character   Class :character  </w:t>
      </w:r>
      <w:r>
        <w:br/>
      </w:r>
      <w:r>
        <w:rPr>
          <w:rStyle w:val="VerbatimChar"/>
        </w:rPr>
        <w:t xml:space="preserve">##  Mode  :character   Median : 8.400   Mode  :character   Mode  :character  </w:t>
      </w:r>
      <w:r>
        <w:br/>
      </w:r>
      <w:r>
        <w:rPr>
          <w:rStyle w:val="VerbatimChar"/>
        </w:rPr>
        <w:t xml:space="preserve">##                     Mean   : 8.259                                        </w:t>
      </w:r>
      <w:r>
        <w:br/>
      </w:r>
      <w:r>
        <w:rPr>
          <w:rStyle w:val="VerbatimChar"/>
        </w:rPr>
        <w:t xml:space="preserve">##                     3rd Qu.: 8.800                                        </w:t>
      </w:r>
      <w:r>
        <w:br/>
      </w:r>
      <w:r>
        <w:rPr>
          <w:rStyle w:val="VerbatimChar"/>
        </w:rPr>
        <w:t xml:space="preserve">##                     Max.   :10.000                                        </w:t>
      </w:r>
      <w:r>
        <w:br/>
      </w:r>
      <w:r>
        <w:rPr>
          <w:rStyle w:val="VerbatimChar"/>
        </w:rPr>
        <w:t xml:space="preserve">##                     NA's   :8                                             </w:t>
      </w:r>
      <w:r>
        <w:br/>
      </w:r>
      <w:r>
        <w:rPr>
          <w:rStyle w:val="VerbatimChar"/>
        </w:rPr>
        <w:t xml:space="preserve">##    features          room_data           page_count      current_page  </w:t>
      </w:r>
      <w:r>
        <w:br/>
      </w:r>
      <w:r>
        <w:rPr>
          <w:rStyle w:val="VerbatimChar"/>
        </w:rPr>
        <w:t xml:space="preserve">##  Length:3912        Length:3912        Min.   :  0.00   Min.   :1.000  </w:t>
      </w:r>
      <w:r>
        <w:br/>
      </w:r>
      <w:r>
        <w:rPr>
          <w:rStyle w:val="VerbatimChar"/>
        </w:rPr>
        <w:t xml:space="preserve">##  Class :character   Class :character   1st Qu.: 24.00   1st Qu.:1.000  </w:t>
      </w:r>
      <w:r>
        <w:br/>
      </w:r>
      <w:r>
        <w:rPr>
          <w:rStyle w:val="VerbatimChar"/>
        </w:rPr>
        <w:t xml:space="preserve">##  Mode  :character   Mode  :character   Median : 53.00   Median :3.000  </w:t>
      </w:r>
      <w:r>
        <w:br/>
      </w:r>
      <w:r>
        <w:rPr>
          <w:rStyle w:val="VerbatimChar"/>
        </w:rPr>
        <w:t xml:space="preserve">##                                        Mean   : 57.19   Mean   :2.741  </w:t>
      </w:r>
      <w:r>
        <w:br/>
      </w:r>
      <w:r>
        <w:rPr>
          <w:rStyle w:val="VerbatimChar"/>
        </w:rPr>
        <w:t xml:space="preserve">##                                        3rd Qu.: 88.00   3rd Qu.:4.000  </w:t>
      </w:r>
      <w:r>
        <w:br/>
      </w:r>
      <w:r>
        <w:rPr>
          <w:rStyle w:val="VerbatimChar"/>
        </w:rPr>
        <w:t xml:space="preserve">##                                        Max.   :133.00   Max.   :5.000  </w:t>
      </w:r>
      <w:r>
        <w:br/>
      </w:r>
      <w:r>
        <w:rPr>
          <w:rStyle w:val="VerbatimChar"/>
        </w:rPr>
        <w:t xml:space="preserve">##                                                                        </w:t>
      </w:r>
      <w:r>
        <w:br/>
      </w:r>
      <w:r>
        <w:rPr>
          <w:rStyle w:val="VerbatimChar"/>
        </w:rPr>
        <w:t xml:space="preserve">##  in_page_count   search_date       </w:t>
      </w:r>
      <w:r>
        <w:br/>
      </w:r>
      <w:r>
        <w:rPr>
          <w:rStyle w:val="VerbatimChar"/>
        </w:rPr>
        <w:t xml:space="preserve">##  Min.   : 0.00   Length:3912       </w:t>
      </w:r>
      <w:r>
        <w:br/>
      </w:r>
      <w:r>
        <w:rPr>
          <w:rStyle w:val="VerbatimChar"/>
        </w:rPr>
        <w:t xml:space="preserve">##  1st Qu.: 6.00   Class :character  </w:t>
      </w:r>
      <w:r>
        <w:br/>
      </w:r>
      <w:r>
        <w:rPr>
          <w:rStyle w:val="VerbatimChar"/>
        </w:rPr>
        <w:t xml:space="preserve">##  Median :13.00   Mode  :character  </w:t>
      </w:r>
      <w:r>
        <w:br/>
      </w:r>
      <w:r>
        <w:rPr>
          <w:rStyle w:val="VerbatimChar"/>
        </w:rPr>
        <w:t xml:space="preserve">##  Mean   :12.66                     </w:t>
      </w:r>
      <w:r>
        <w:br/>
      </w:r>
      <w:r>
        <w:rPr>
          <w:rStyle w:val="VerbatimChar"/>
        </w:rPr>
        <w:t xml:space="preserve">##  3rd Qu.:19.00                     </w:t>
      </w:r>
      <w:r>
        <w:br/>
      </w:r>
      <w:r>
        <w:rPr>
          <w:rStyle w:val="VerbatimChar"/>
        </w:rPr>
        <w:t xml:space="preserve">##  Max.   :27.00                     </w:t>
      </w:r>
      <w:r>
        <w:br/>
      </w:r>
      <w:r>
        <w:rPr>
          <w:rStyle w:val="VerbatimChar"/>
        </w:rPr>
        <w:t xml:space="preserve">## </w:t>
      </w:r>
    </w:p>
    <w:p>
      <w:pPr>
        <w:pStyle w:val="FirstParagraph"/>
      </w:pPr>
      <w:r>
        <w:t xml:space="preserve">Como observamos tanto con la función</w:t>
      </w:r>
      <w:r>
        <w:t xml:space="preserve"> </w:t>
      </w:r>
      <w:r>
        <w:t xml:space="preserve">“</w:t>
      </w:r>
      <w:r>
        <w:t xml:space="preserve">summary</w:t>
      </w:r>
      <w:r>
        <w:t xml:space="preserve">”</w:t>
      </w:r>
      <w:r>
        <w:t xml:space="preserve"> </w:t>
      </w:r>
      <w:r>
        <w:t xml:space="preserve">como con la función</w:t>
      </w:r>
      <w:r>
        <w:t xml:space="preserve"> </w:t>
      </w:r>
      <w:r>
        <w:t xml:space="preserve">“</w:t>
      </w:r>
      <w:r>
        <w:t xml:space="preserve">class</w:t>
      </w:r>
      <w:r>
        <w:t xml:space="preserve">”</w:t>
      </w:r>
      <w:r>
        <w:t xml:space="preserve"> </w:t>
      </w:r>
      <w:r>
        <w:t xml:space="preserve">nos muestran que a cada variable se le ha asignado o bien la clase de entero o la de string. En concreto, muchas de las variables interpretadas como string se tratan de diccionarios y listas, factor que deberemos tener en cuenta a la hora de trabajar con estas variables.</w:t>
      </w:r>
    </w:p>
    <w:p>
      <w:pPr>
        <w:pStyle w:val="SourceCode"/>
      </w:pPr>
      <w:r>
        <w:rPr>
          <w:rStyle w:val="CommentTok"/>
        </w:rPr>
        <w:t xml:space="preserve"># Tipo de dato asignado a cada variable</w:t>
      </w:r>
      <w:r>
        <w:br/>
      </w:r>
      <w:r>
        <w:br/>
      </w:r>
      <w:r>
        <w:rPr>
          <w:rStyle w:val="NormalTok"/>
        </w:rPr>
        <w:t xml:space="preserve">res </w:t>
      </w:r>
      <w:r>
        <w:rPr>
          <w:rStyle w:val="OtherTok"/>
        </w:rPr>
        <w:t xml:space="preserve">&lt;-</w:t>
      </w:r>
      <w:r>
        <w:rPr>
          <w:rStyle w:val="NormalTok"/>
        </w:rPr>
        <w:t xml:space="preserve"> </w:t>
      </w:r>
      <w:r>
        <w:rPr>
          <w:rStyle w:val="FunctionTok"/>
        </w:rPr>
        <w:t xml:space="preserve">sapply</w:t>
      </w:r>
      <w:r>
        <w:rPr>
          <w:rStyle w:val="NormalTok"/>
        </w:rPr>
        <w:t xml:space="preserve">(booking, </w:t>
      </w:r>
      <w:r>
        <w:rPr>
          <w:rStyle w:val="ControlFlowTok"/>
        </w:rPr>
        <w:t xml:space="preserve">function</w:t>
      </w:r>
      <w:r>
        <w:rPr>
          <w:rStyle w:val="NormalTok"/>
        </w:rPr>
        <w:t xml:space="preserve">(x) </w:t>
      </w:r>
      <w:r>
        <w:rPr>
          <w:rStyle w:val="FunctionTok"/>
        </w:rPr>
        <w:t xml:space="preserve">class</w:t>
      </w:r>
      <w:r>
        <w:rPr>
          <w:rStyle w:val="NormalTok"/>
        </w:rPr>
        <w:t xml:space="preserve">(x))</w:t>
      </w:r>
      <w:r>
        <w:br/>
      </w:r>
      <w:r>
        <w:rPr>
          <w:rStyle w:val="FunctionTok"/>
        </w:rPr>
        <w:t xml:space="preserve">kable</w:t>
      </w:r>
      <w:r>
        <w:rPr>
          <w:rStyle w:val="NormalTok"/>
        </w:rPr>
        <w:t xml:space="preserve">(</w:t>
      </w:r>
      <w:r>
        <w:rPr>
          <w:rStyle w:val="FunctionTok"/>
        </w:rPr>
        <w:t xml:space="preserve">data.frame</w:t>
      </w:r>
      <w:r>
        <w:rPr>
          <w:rStyle w:val="NormalTok"/>
        </w:rPr>
        <w:t xml:space="preserve">(</w:t>
      </w:r>
      <w:r>
        <w:rPr>
          <w:rStyle w:val="AttributeTok"/>
        </w:rPr>
        <w:t xml:space="preserve">var=</w:t>
      </w:r>
      <w:r>
        <w:rPr>
          <w:rStyle w:val="FunctionTok"/>
        </w:rPr>
        <w:t xml:space="preserve">names</w:t>
      </w:r>
      <w:r>
        <w:rPr>
          <w:rStyle w:val="NormalTok"/>
        </w:rPr>
        <w:t xml:space="preserve">(res), </w:t>
      </w:r>
      <w:r>
        <w:rPr>
          <w:rStyle w:val="AttributeTok"/>
        </w:rPr>
        <w:t xml:space="preserve">clase=</w:t>
      </w:r>
      <w:r>
        <w:rPr>
          <w:rStyle w:val="FunctionTok"/>
        </w:rPr>
        <w:t xml:space="preserve">as.vector</w:t>
      </w:r>
      <w:r>
        <w:rPr>
          <w:rStyle w:val="NormalTok"/>
        </w:rPr>
        <w:t xml:space="preserve">(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w:t>
            </w:r>
          </w:p>
        </w:tc>
        <w:tc>
          <w:tcPr/>
          <w:p>
            <w:pPr>
              <w:pStyle w:val="Compact"/>
              <w:jc w:val="left"/>
            </w:pPr>
            <w:r>
              <w:t xml:space="preserve">clase</w:t>
            </w:r>
          </w:p>
        </w:tc>
      </w:tr>
      <w:tr>
        <w:tc>
          <w:tcPr/>
          <w:p>
            <w:pPr>
              <w:pStyle w:val="Compact"/>
              <w:jc w:val="left"/>
            </w:pPr>
            <w:r>
              <w:t xml:space="preserve">name</w:t>
            </w:r>
          </w:p>
        </w:tc>
        <w:tc>
          <w:tcPr/>
          <w:p>
            <w:pPr>
              <w:pStyle w:val="Compact"/>
              <w:jc w:val="left"/>
            </w:pPr>
            <w:r>
              <w:t xml:space="preserve">character</w:t>
            </w:r>
          </w:p>
        </w:tc>
      </w:tr>
      <w:tr>
        <w:tc>
          <w:tcPr/>
          <w:p>
            <w:pPr>
              <w:pStyle w:val="Compact"/>
              <w:jc w:val="left"/>
            </w:pPr>
            <w:r>
              <w:t xml:space="preserve">city</w:t>
            </w:r>
          </w:p>
        </w:tc>
        <w:tc>
          <w:tcPr/>
          <w:p>
            <w:pPr>
              <w:pStyle w:val="Compact"/>
              <w:jc w:val="left"/>
            </w:pPr>
            <w:r>
              <w:t xml:space="preserve">character</w:t>
            </w:r>
          </w:p>
        </w:tc>
      </w:tr>
      <w:tr>
        <w:tc>
          <w:tcPr/>
          <w:p>
            <w:pPr>
              <w:pStyle w:val="Compact"/>
              <w:jc w:val="left"/>
            </w:pPr>
            <w:r>
              <w:t xml:space="preserve">check.in</w:t>
            </w:r>
          </w:p>
        </w:tc>
        <w:tc>
          <w:tcPr/>
          <w:p>
            <w:pPr>
              <w:pStyle w:val="Compact"/>
              <w:jc w:val="left"/>
            </w:pPr>
            <w:r>
              <w:t xml:space="preserve">character</w:t>
            </w:r>
          </w:p>
        </w:tc>
      </w:tr>
      <w:tr>
        <w:tc>
          <w:tcPr/>
          <w:p>
            <w:pPr>
              <w:pStyle w:val="Compact"/>
              <w:jc w:val="left"/>
            </w:pPr>
            <w:r>
              <w:t xml:space="preserve">adults</w:t>
            </w:r>
          </w:p>
        </w:tc>
        <w:tc>
          <w:tcPr/>
          <w:p>
            <w:pPr>
              <w:pStyle w:val="Compact"/>
              <w:jc w:val="left"/>
            </w:pPr>
            <w:r>
              <w:t xml:space="preserve">integer</w:t>
            </w:r>
          </w:p>
        </w:tc>
      </w:tr>
      <w:tr>
        <w:tc>
          <w:tcPr/>
          <w:p>
            <w:pPr>
              <w:pStyle w:val="Compact"/>
              <w:jc w:val="left"/>
            </w:pPr>
            <w:r>
              <w:t xml:space="preserve">children</w:t>
            </w:r>
          </w:p>
        </w:tc>
        <w:tc>
          <w:tcPr/>
          <w:p>
            <w:pPr>
              <w:pStyle w:val="Compact"/>
              <w:jc w:val="left"/>
            </w:pPr>
            <w:r>
              <w:t xml:space="preserve">integer</w:t>
            </w:r>
          </w:p>
        </w:tc>
      </w:tr>
      <w:tr>
        <w:tc>
          <w:tcPr/>
          <w:p>
            <w:pPr>
              <w:pStyle w:val="Compact"/>
              <w:jc w:val="left"/>
            </w:pPr>
            <w:r>
              <w:t xml:space="preserve">check.out</w:t>
            </w:r>
          </w:p>
        </w:tc>
        <w:tc>
          <w:tcPr/>
          <w:p>
            <w:pPr>
              <w:pStyle w:val="Compact"/>
              <w:jc w:val="left"/>
            </w:pPr>
            <w:r>
              <w:t xml:space="preserve">character</w:t>
            </w:r>
          </w:p>
        </w:tc>
      </w:tr>
      <w:tr>
        <w:tc>
          <w:tcPr/>
          <w:p>
            <w:pPr>
              <w:pStyle w:val="Compact"/>
              <w:jc w:val="left"/>
            </w:pPr>
            <w:r>
              <w:t xml:space="preserve">num_rooms</w:t>
            </w:r>
          </w:p>
        </w:tc>
        <w:tc>
          <w:tcPr/>
          <w:p>
            <w:pPr>
              <w:pStyle w:val="Compact"/>
              <w:jc w:val="left"/>
            </w:pPr>
            <w:r>
              <w:t xml:space="preserve">integer</w:t>
            </w:r>
          </w:p>
        </w:tc>
      </w:tr>
      <w:tr>
        <w:tc>
          <w:tcPr/>
          <w:p>
            <w:pPr>
              <w:pStyle w:val="Compact"/>
              <w:jc w:val="left"/>
            </w:pPr>
            <w:r>
              <w:t xml:space="preserve">address</w:t>
            </w:r>
          </w:p>
        </w:tc>
        <w:tc>
          <w:tcPr/>
          <w:p>
            <w:pPr>
              <w:pStyle w:val="Compact"/>
              <w:jc w:val="left"/>
            </w:pPr>
            <w:r>
              <w:t xml:space="preserve">character</w:t>
            </w:r>
          </w:p>
        </w:tc>
      </w:tr>
      <w:tr>
        <w:tc>
          <w:tcPr/>
          <w:p>
            <w:pPr>
              <w:pStyle w:val="Compact"/>
              <w:jc w:val="left"/>
            </w:pPr>
            <w:r>
              <w:t xml:space="preserve">hotel_coordinates</w:t>
            </w:r>
          </w:p>
        </w:tc>
        <w:tc>
          <w:tcPr/>
          <w:p>
            <w:pPr>
              <w:pStyle w:val="Compact"/>
              <w:jc w:val="left"/>
            </w:pPr>
            <w:r>
              <w:t xml:space="preserve">character</w:t>
            </w:r>
          </w:p>
        </w:tc>
      </w:tr>
      <w:tr>
        <w:tc>
          <w:tcPr/>
          <w:p>
            <w:pPr>
              <w:pStyle w:val="Compact"/>
              <w:jc w:val="left"/>
            </w:pPr>
            <w:r>
              <w:t xml:space="preserve">hotel_score</w:t>
            </w:r>
          </w:p>
        </w:tc>
        <w:tc>
          <w:tcPr/>
          <w:p>
            <w:pPr>
              <w:pStyle w:val="Compact"/>
              <w:jc w:val="left"/>
            </w:pPr>
            <w:r>
              <w:t xml:space="preserve">numeric</w:t>
            </w:r>
          </w:p>
        </w:tc>
      </w:tr>
      <w:tr>
        <w:tc>
          <w:tcPr/>
          <w:p>
            <w:pPr>
              <w:pStyle w:val="Compact"/>
              <w:jc w:val="left"/>
            </w:pPr>
            <w:r>
              <w:t xml:space="preserve">hotel_scores</w:t>
            </w:r>
          </w:p>
        </w:tc>
        <w:tc>
          <w:tcPr/>
          <w:p>
            <w:pPr>
              <w:pStyle w:val="Compact"/>
              <w:jc w:val="left"/>
            </w:pPr>
            <w:r>
              <w:t xml:space="preserve">character</w:t>
            </w:r>
          </w:p>
        </w:tc>
      </w:tr>
      <w:tr>
        <w:tc>
          <w:tcPr/>
          <w:p>
            <w:pPr>
              <w:pStyle w:val="Compact"/>
              <w:jc w:val="left"/>
            </w:pPr>
            <w:r>
              <w:t xml:space="preserve">hotel_description</w:t>
            </w:r>
          </w:p>
        </w:tc>
        <w:tc>
          <w:tcPr/>
          <w:p>
            <w:pPr>
              <w:pStyle w:val="Compact"/>
              <w:jc w:val="left"/>
            </w:pPr>
            <w:r>
              <w:t xml:space="preserve">character</w:t>
            </w:r>
          </w:p>
        </w:tc>
      </w:tr>
      <w:tr>
        <w:tc>
          <w:tcPr/>
          <w:p>
            <w:pPr>
              <w:pStyle w:val="Compact"/>
              <w:jc w:val="left"/>
            </w:pPr>
            <w:r>
              <w:t xml:space="preserve">features</w:t>
            </w:r>
          </w:p>
        </w:tc>
        <w:tc>
          <w:tcPr/>
          <w:p>
            <w:pPr>
              <w:pStyle w:val="Compact"/>
              <w:jc w:val="left"/>
            </w:pPr>
            <w:r>
              <w:t xml:space="preserve">character</w:t>
            </w:r>
          </w:p>
        </w:tc>
      </w:tr>
      <w:tr>
        <w:tc>
          <w:tcPr/>
          <w:p>
            <w:pPr>
              <w:pStyle w:val="Compact"/>
              <w:jc w:val="left"/>
            </w:pPr>
            <w:r>
              <w:t xml:space="preserve">room_data</w:t>
            </w:r>
          </w:p>
        </w:tc>
        <w:tc>
          <w:tcPr/>
          <w:p>
            <w:pPr>
              <w:pStyle w:val="Compact"/>
              <w:jc w:val="left"/>
            </w:pPr>
            <w:r>
              <w:t xml:space="preserve">character</w:t>
            </w:r>
          </w:p>
        </w:tc>
      </w:tr>
      <w:tr>
        <w:tc>
          <w:tcPr/>
          <w:p>
            <w:pPr>
              <w:pStyle w:val="Compact"/>
              <w:jc w:val="left"/>
            </w:pPr>
            <w:r>
              <w:t xml:space="preserve">page_count</w:t>
            </w:r>
          </w:p>
        </w:tc>
        <w:tc>
          <w:tcPr/>
          <w:p>
            <w:pPr>
              <w:pStyle w:val="Compact"/>
              <w:jc w:val="left"/>
            </w:pPr>
            <w:r>
              <w:t xml:space="preserve">integer</w:t>
            </w:r>
          </w:p>
        </w:tc>
      </w:tr>
      <w:tr>
        <w:tc>
          <w:tcPr/>
          <w:p>
            <w:pPr>
              <w:pStyle w:val="Compact"/>
              <w:jc w:val="left"/>
            </w:pPr>
            <w:r>
              <w:t xml:space="preserve">current_page</w:t>
            </w:r>
          </w:p>
        </w:tc>
        <w:tc>
          <w:tcPr/>
          <w:p>
            <w:pPr>
              <w:pStyle w:val="Compact"/>
              <w:jc w:val="left"/>
            </w:pPr>
            <w:r>
              <w:t xml:space="preserve">integer</w:t>
            </w:r>
          </w:p>
        </w:tc>
      </w:tr>
      <w:tr>
        <w:tc>
          <w:tcPr/>
          <w:p>
            <w:pPr>
              <w:pStyle w:val="Compact"/>
              <w:jc w:val="left"/>
            </w:pPr>
            <w:r>
              <w:t xml:space="preserve">in_page_count</w:t>
            </w:r>
          </w:p>
        </w:tc>
        <w:tc>
          <w:tcPr/>
          <w:p>
            <w:pPr>
              <w:pStyle w:val="Compact"/>
              <w:jc w:val="left"/>
            </w:pPr>
            <w:r>
              <w:t xml:space="preserve">integer</w:t>
            </w:r>
          </w:p>
        </w:tc>
      </w:tr>
      <w:tr>
        <w:tc>
          <w:tcPr/>
          <w:p>
            <w:pPr>
              <w:pStyle w:val="Compact"/>
              <w:jc w:val="left"/>
            </w:pPr>
            <w:r>
              <w:t xml:space="preserve">search_date</w:t>
            </w:r>
          </w:p>
        </w:tc>
        <w:tc>
          <w:tcPr/>
          <w:p>
            <w:pPr>
              <w:pStyle w:val="Compact"/>
              <w:jc w:val="left"/>
            </w:pPr>
            <w:r>
              <w:t xml:space="preserve">character</w:t>
            </w:r>
          </w:p>
        </w:tc>
      </w:tr>
    </w:tbl>
    <w:bookmarkStart w:id="24" w:name="X5f78421bd910ca46ee2125813a04e69fbbf3236"/>
    <w:p>
      <w:pPr>
        <w:pStyle w:val="Heading4"/>
      </w:pPr>
      <w:r>
        <w:t xml:space="preserve">2.1. Transformación de las variables en el formato adecuado</w:t>
      </w:r>
    </w:p>
    <w:p>
      <w:pPr>
        <w:pStyle w:val="FirstParagraph"/>
      </w:pPr>
      <w:r>
        <w:t xml:space="preserve">Como se ha comentado, existen algunas variables que presentan todavía una estructura no válida para tratarlos estadísticamente o introducirlos en un modelo de data mining o machine learning. En esta sección nos encargamos de tratar dichas columnas a fin de obtener nuevas variables con un formato adecuado, eliminando a su vez cualquier informaión que no nos sea de utilidad.</w:t>
      </w:r>
    </w:p>
    <w:p>
      <w:pPr>
        <w:pStyle w:val="BodyText"/>
      </w:pPr>
      <w:r>
        <w:t xml:space="preserve">En primer lugar, cabe destacar que no todas las columnas que tenemos disponibles en el dataset nos ofrecen información relevante para nuestro problema. Por tanto, a fin de reducir la dimensionalidad de este, nos encargamos de eliminar las columnas con información redundante.</w:t>
      </w:r>
    </w:p>
    <w:p>
      <w:pPr>
        <w:pStyle w:val="SourceCode"/>
      </w:pPr>
      <w:r>
        <w:rPr>
          <w:rStyle w:val="CommentTok"/>
        </w:rPr>
        <w:t xml:space="preserve"># Seleccionamos con la función "select" de dplyr todas las columnas excepto name y search_date, que nos van a ser de poca utilidad.</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search_date"</w:t>
      </w:r>
      <w:r>
        <w:rPr>
          <w:rStyle w:val="NormalTok"/>
        </w:rPr>
        <w:t xml:space="preserve">))</w:t>
      </w:r>
    </w:p>
    <w:p>
      <w:pPr>
        <w:pStyle w:val="FirstParagraph"/>
      </w:pPr>
      <w:r>
        <w:t xml:space="preserve">La columna hotel_coordinates incluye tanto los valores de latitud como los de longitud, separados por una coma. Dado que ambos dos valores nos indica información distinta, pues la latitud nos proporcionar información de la posición en dirección norte o sur del ecuador y la longitud información de la posición en dirección este u oeste, en este caso hemos optado por separarlos en dos columnas distintas.</w:t>
      </w:r>
    </w:p>
    <w:p>
      <w:pPr>
        <w:pStyle w:val="SourceCode"/>
      </w:pPr>
      <w:r>
        <w:rPr>
          <w:rStyle w:val="CommentTok"/>
        </w:rPr>
        <w:t xml:space="preserve"># Separamos los valores de la variable hotel coordinates en dos nuevas columnas, latitud y longitud</w:t>
      </w:r>
      <w:r>
        <w:br/>
      </w:r>
      <w:r>
        <w:rPr>
          <w:rStyle w:val="CommentTok"/>
        </w:rPr>
        <w:t xml:space="preserve"># La columna hotel_coordinates se elimina en el proceso</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coordinates, </w:t>
      </w:r>
      <w:r>
        <w:rPr>
          <w:rStyle w:val="FunctionTok"/>
        </w:rPr>
        <w:t xml:space="preserve">c</w:t>
      </w:r>
      <w:r>
        <w:rPr>
          <w:rStyle w:val="NormalTok"/>
        </w:rPr>
        <w:t xml:space="preserve">(</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Expected 2 pieces. Missing pieces filled with `NA` in 16 rows [202,</w:t>
      </w:r>
      <w:r>
        <w:br/>
      </w:r>
      <w:r>
        <w:rPr>
          <w:rStyle w:val="VerbatimChar"/>
        </w:rPr>
        <w:t xml:space="preserve">## 203, 223, 224, 225, 226, 227, 664, 665, 765, 1598, 2455, 2672, 2789, 2993,</w:t>
      </w:r>
      <w:r>
        <w:br/>
      </w:r>
      <w:r>
        <w:rPr>
          <w:rStyle w:val="VerbatimChar"/>
        </w:rPr>
        <w:t xml:space="preserve">## 2999].</w:t>
      </w:r>
    </w:p>
    <w:p>
      <w:pPr>
        <w:pStyle w:val="FirstParagraph"/>
      </w:pPr>
      <w:r>
        <w:t xml:space="preserve">Por su parte,</w:t>
      </w:r>
      <w:r>
        <w:t xml:space="preserve"> </w:t>
      </w:r>
      <w:r>
        <w:t xml:space="preserve">“</w:t>
      </w:r>
      <w:r>
        <w:t xml:space="preserve">hotel_scores</w:t>
      </w:r>
      <w:r>
        <w:t xml:space="preserve">”</w:t>
      </w:r>
      <w:r>
        <w:t xml:space="preserve"> </w:t>
      </w:r>
      <w:r>
        <w:t xml:space="preserve">alberga diccionarios en cada uno de los registros. Cada diccionario consta del nombre de cada dimensión (caracterísitca a valorar) como clave y la valoración que recibe como valor. Dado que R lo ha interpretado como un string, nuestro enfoque en su limpieza se ha basado en separar la información con comas y, una vez obtenidas todas las columnas resultantes, extraer los datos numéricos de cada registro para quedarnos solo con los scores de cada dimensión.</w:t>
      </w:r>
    </w:p>
    <w:p>
      <w:pPr>
        <w:pStyle w:val="SourceCode"/>
      </w:pPr>
      <w:r>
        <w:rPr>
          <w:rStyle w:val="CommentTok"/>
        </w:rPr>
        <w:t xml:space="preserve"># Definimos un vector con los nombres de las columnas a crear</w:t>
      </w:r>
      <w:r>
        <w:br/>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w:t>
      </w:r>
      <w:r>
        <w:br/>
      </w:r>
      <w:r>
        <w:br/>
      </w:r>
      <w:r>
        <w:rPr>
          <w:rStyle w:val="CommentTok"/>
        </w:rPr>
        <w:t xml:space="preserve">#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scores,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Expected 8 pieces. Missing pieces filled with `NA` in 423 rows [9, 80,</w:t>
      </w:r>
      <w:r>
        <w:br/>
      </w:r>
      <w:r>
        <w:rPr>
          <w:rStyle w:val="VerbatimChar"/>
        </w:rPr>
        <w:t xml:space="preserve">## 105, 125, 141, 202, 203, 218, 223, 224, 225, 226, 227, 247, 303, 311, 322, 327,</w:t>
      </w:r>
      <w:r>
        <w:br/>
      </w:r>
      <w:r>
        <w:rPr>
          <w:rStyle w:val="VerbatimChar"/>
        </w:rPr>
        <w:t xml:space="preserve">## 336, 370, ...].</w:t>
      </w:r>
    </w:p>
    <w:p>
      <w:pPr>
        <w:pStyle w:val="SourceCode"/>
      </w:pPr>
      <w:r>
        <w:rPr>
          <w:rStyle w:val="CommentTok"/>
        </w:rPr>
        <w:t xml:space="preserve"># Extraemos los valores numéricos de cada columna con la función del paquete readr, "parse_number"</w:t>
      </w:r>
      <w:r>
        <w:br/>
      </w:r>
      <w:r>
        <w:br/>
      </w:r>
      <w:r>
        <w:rPr>
          <w:rStyle w:val="NormalTok"/>
        </w:rPr>
        <w:t xml:space="preserve">booking[columns] </w:t>
      </w:r>
      <w:r>
        <w:rPr>
          <w:rStyle w:val="OtherTok"/>
        </w:rPr>
        <w:t xml:space="preserve">&lt;-</w:t>
      </w:r>
      <w:r>
        <w:rPr>
          <w:rStyle w:val="NormalTok"/>
        </w:rPr>
        <w:t xml:space="preserve"> </w:t>
      </w:r>
      <w:r>
        <w:rPr>
          <w:rStyle w:val="FunctionTok"/>
        </w:rPr>
        <w:t xml:space="preserve">apply</w:t>
      </w:r>
      <w:r>
        <w:rPr>
          <w:rStyle w:val="NormalTok"/>
        </w:rPr>
        <w:t xml:space="preserve">(booking[columns], </w:t>
      </w:r>
      <w:r>
        <w:rPr>
          <w:rStyle w:val="DecValTok"/>
        </w:rPr>
        <w:t xml:space="preserve">2</w:t>
      </w:r>
      <w:r>
        <w:rPr>
          <w:rStyle w:val="NormalTok"/>
        </w:rPr>
        <w:t xml:space="preserve">, readr</w:t>
      </w:r>
      <w:r>
        <w:rPr>
          <w:rStyle w:val="SpecialCharTok"/>
        </w:rPr>
        <w:t xml:space="preserve">::</w:t>
      </w:r>
      <w:r>
        <w:rPr>
          <w:rStyle w:val="NormalTok"/>
        </w:rPr>
        <w:t xml:space="preserve">parse_number)</w:t>
      </w:r>
    </w:p>
    <w:p>
      <w:pPr>
        <w:pStyle w:val="FirstParagraph"/>
      </w:pPr>
      <w:r>
        <w:t xml:space="preserve">Dado que de las fechas tan sólo nos interesa el mes en el que se realiza la reserva (un alojamiento con unas características determinadas pdría estar mejor posicionado en un determinado mes que en otro) procedemos a extraer dicha información de las variables</w:t>
      </w:r>
      <w:r>
        <w:t xml:space="preserve"> </w:t>
      </w:r>
      <w:r>
        <w:t xml:space="preserve">“</w:t>
      </w:r>
      <w:r>
        <w:t xml:space="preserve">check-in</w:t>
      </w:r>
      <w:r>
        <w:t xml:space="preserve">”</w:t>
      </w:r>
      <w:r>
        <w:t xml:space="preserve"> </w:t>
      </w:r>
      <w:r>
        <w:t xml:space="preserve">y</w:t>
      </w:r>
      <w:r>
        <w:t xml:space="preserve"> </w:t>
      </w:r>
      <w:r>
        <w:t xml:space="preserve">“</w:t>
      </w:r>
      <w:r>
        <w:t xml:space="preserve">check-out</w:t>
      </w:r>
      <w:r>
        <w:t xml:space="preserve">”</w:t>
      </w:r>
      <w:r>
        <w:t xml:space="preserve">. No obstante, por el momento no eliminamos dichas columnas y las transformamos a formato date por si a caso podemos hacer uso de ellas más adelante.</w:t>
      </w:r>
    </w:p>
    <w:p>
      <w:pPr>
        <w:pStyle w:val="SourceCode"/>
      </w:pP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Separamos el nombre del mes del resto de elementos del registro para check_in y check_out</w:t>
      </w:r>
      <w:r>
        <w:br/>
      </w:r>
      <w:r>
        <w:rPr>
          <w:rStyle w:val="NormalTok"/>
        </w:rPr>
        <w:t xml:space="preserve">  </w:t>
      </w:r>
      <w:r>
        <w:rPr>
          <w:rStyle w:val="FunctionTok"/>
        </w:rPr>
        <w:t xml:space="preserve">separate</w:t>
      </w:r>
      <w:r>
        <w:rPr>
          <w:rStyle w:val="NormalTok"/>
        </w:rPr>
        <w:t xml:space="preserve">(check.in,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_in"</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check.out,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_out"</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check_in para que tenga el formato de fecha normal</w:t>
      </w:r>
      <w:r>
        <w:br/>
      </w:r>
      <w:r>
        <w:rPr>
          <w:rStyle w:val="NormalTok"/>
        </w:rPr>
        <w:t xml:space="preserve">  </w:t>
      </w:r>
      <w:r>
        <w:rPr>
          <w:rStyle w:val="FunctionTok"/>
        </w:rPr>
        <w:t xml:space="preserve">separate</w:t>
      </w:r>
      <w:r>
        <w:rPr>
          <w:rStyle w:val="NormalTok"/>
        </w:rPr>
        <w:t xml:space="preserve">(check.in, </w:t>
      </w:r>
      <w:r>
        <w:rPr>
          <w:rStyle w:val="FunctionTok"/>
        </w:rPr>
        <w:t xml:space="preserve">c</w:t>
      </w:r>
      <w:r>
        <w:rPr>
          <w:rStyle w:val="NormalTok"/>
        </w:rPr>
        <w:t xml:space="preserve">(</w:t>
      </w:r>
      <w:r>
        <w:rPr>
          <w:rStyle w:val="StringTok"/>
        </w:rPr>
        <w:t xml:space="preserve">"day"</w:t>
      </w:r>
      <w:r>
        <w:rPr>
          <w:rStyle w:val="NormalTok"/>
        </w:rPr>
        <w:t xml:space="preserve">, </w:t>
      </w:r>
      <w:r>
        <w:rPr>
          <w:rStyle w:val="StringTok"/>
        </w:rPr>
        <w:t xml:space="preserve">"month"</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March"</w:t>
      </w:r>
      <w:r>
        <w:rPr>
          <w:rStyle w:val="NormalTok"/>
        </w:rPr>
        <w:t xml:space="preserve">, </w:t>
      </w:r>
      <w:r>
        <w:rPr>
          <w:rStyle w:val="StringTok"/>
        </w:rPr>
        <w:t xml:space="preserve">"03"</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June"</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check_in"</w:t>
      </w:r>
      <w:r>
        <w:rPr>
          <w:rStyle w:val="NormalTok"/>
        </w:rPr>
        <w:t xml:space="preserve">, </w:t>
      </w:r>
      <w:r>
        <w:rPr>
          <w:rStyle w:val="FunctionTok"/>
        </w:rPr>
        <w:t xml:space="preserve">c</w:t>
      </w:r>
      <w:r>
        <w:rPr>
          <w:rStyle w:val="NormalTok"/>
        </w:rPr>
        <w:t xml:space="preserve">(day, month, year),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check_out para que tenga el formato de fecha normal</w:t>
      </w:r>
      <w:r>
        <w:br/>
      </w:r>
      <w:r>
        <w:rPr>
          <w:rStyle w:val="NormalTok"/>
        </w:rPr>
        <w:t xml:space="preserve">  </w:t>
      </w:r>
      <w:r>
        <w:rPr>
          <w:rStyle w:val="FunctionTok"/>
        </w:rPr>
        <w:t xml:space="preserve">separate</w:t>
      </w:r>
      <w:r>
        <w:rPr>
          <w:rStyle w:val="NormalTok"/>
        </w:rPr>
        <w:t xml:space="preserve">(check.out, </w:t>
      </w:r>
      <w:r>
        <w:rPr>
          <w:rStyle w:val="FunctionTok"/>
        </w:rPr>
        <w:t xml:space="preserve">c</w:t>
      </w:r>
      <w:r>
        <w:rPr>
          <w:rStyle w:val="NormalTok"/>
        </w:rPr>
        <w:t xml:space="preserve">(</w:t>
      </w:r>
      <w:r>
        <w:rPr>
          <w:rStyle w:val="StringTok"/>
        </w:rPr>
        <w:t xml:space="preserve">"day"</w:t>
      </w:r>
      <w:r>
        <w:rPr>
          <w:rStyle w:val="NormalTok"/>
        </w:rPr>
        <w:t xml:space="preserve">, </w:t>
      </w:r>
      <w:r>
        <w:rPr>
          <w:rStyle w:val="StringTok"/>
        </w:rPr>
        <w:t xml:space="preserve">"month"</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March"</w:t>
      </w:r>
      <w:r>
        <w:rPr>
          <w:rStyle w:val="NormalTok"/>
        </w:rPr>
        <w:t xml:space="preserve">, </w:t>
      </w:r>
      <w:r>
        <w:rPr>
          <w:rStyle w:val="StringTok"/>
        </w:rPr>
        <w:t xml:space="preserve">"03"</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June"</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check_out"</w:t>
      </w:r>
      <w:r>
        <w:rPr>
          <w:rStyle w:val="NormalTok"/>
        </w:rPr>
        <w:t xml:space="preserve">, </w:t>
      </w:r>
      <w:r>
        <w:rPr>
          <w:rStyle w:val="FunctionTok"/>
        </w:rPr>
        <w:t xml:space="preserve">c</w:t>
      </w:r>
      <w:r>
        <w:rPr>
          <w:rStyle w:val="NormalTok"/>
        </w:rPr>
        <w:t xml:space="preserve">(day, month, year),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Transformamos las columnas check_in y check_out al format date</w:t>
      </w:r>
      <w:r>
        <w:br/>
      </w:r>
      <w:r>
        <w:rPr>
          <w:rStyle w:val="NormalTok"/>
        </w:rPr>
        <w:t xml:space="preserve">booking[</w:t>
      </w:r>
      <w:r>
        <w:rPr>
          <w:rStyle w:val="StringTok"/>
        </w:rPr>
        <w:t xml:space="preserve">"check_in"</w:t>
      </w:r>
      <w:r>
        <w:rPr>
          <w:rStyle w:val="NormalTok"/>
        </w:rPr>
        <w:t xml:space="preserve">] </w:t>
      </w:r>
      <w:r>
        <w:rPr>
          <w:rStyle w:val="OtherTok"/>
        </w:rPr>
        <w:t xml:space="preserve">&lt;-</w:t>
      </w:r>
      <w:r>
        <w:rPr>
          <w:rStyle w:val="NormalTok"/>
        </w:rPr>
        <w:t xml:space="preserve"> </w:t>
      </w:r>
      <w:r>
        <w:rPr>
          <w:rStyle w:val="FunctionTok"/>
        </w:rPr>
        <w:t xml:space="preserve">as.Date.character</w:t>
      </w:r>
      <w:r>
        <w:rPr>
          <w:rStyle w:val="NormalTok"/>
        </w:rPr>
        <w:t xml:space="preserve">(booking</w:t>
      </w:r>
      <w:r>
        <w:rPr>
          <w:rStyle w:val="SpecialCharTok"/>
        </w:rPr>
        <w:t xml:space="preserve">$</w:t>
      </w:r>
      <w:r>
        <w:rPr>
          <w:rStyle w:val="NormalTok"/>
        </w:rPr>
        <w:t xml:space="preserve">check_in, </w:t>
      </w:r>
      <w:r>
        <w:rPr>
          <w:rStyle w:val="StringTok"/>
        </w:rPr>
        <w:t xml:space="preserve">"%d-%m-%Y"</w:t>
      </w:r>
      <w:r>
        <w:rPr>
          <w:rStyle w:val="NormalTok"/>
        </w:rPr>
        <w:t xml:space="preserve">)</w:t>
      </w:r>
      <w:r>
        <w:br/>
      </w:r>
      <w:r>
        <w:rPr>
          <w:rStyle w:val="NormalTok"/>
        </w:rPr>
        <w:t xml:space="preserve">booking[</w:t>
      </w:r>
      <w:r>
        <w:rPr>
          <w:rStyle w:val="StringTok"/>
        </w:rPr>
        <w:t xml:space="preserve">"check_out"</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booking</w:t>
      </w:r>
      <w:r>
        <w:rPr>
          <w:rStyle w:val="SpecialCharTok"/>
        </w:rPr>
        <w:t xml:space="preserve">$</w:t>
      </w:r>
      <w:r>
        <w:rPr>
          <w:rStyle w:val="NormalTok"/>
        </w:rPr>
        <w:t xml:space="preserve">check_out, </w:t>
      </w:r>
      <w:r>
        <w:rPr>
          <w:rStyle w:val="StringTok"/>
        </w:rPr>
        <w:t xml:space="preserve">"%d-%m-%Y"</w:t>
      </w:r>
      <w:r>
        <w:rPr>
          <w:rStyle w:val="NormalTok"/>
        </w:rPr>
        <w:t xml:space="preserve">)</w:t>
      </w:r>
    </w:p>
    <w:p>
      <w:pPr>
        <w:pStyle w:val="FirstParagraph"/>
      </w:pPr>
      <w:r>
        <w:t xml:space="preserve">De la columna address tan sólo nos interesa el código postal (el barrio no se incluye en todos los registros a diferencia del CP, así que hemos optado por quedarnos con estos valores), por lo que extraemos dicha información para crear una nueva columna llamada</w:t>
      </w:r>
      <w:r>
        <w:t xml:space="preserve"> </w:t>
      </w:r>
      <w:r>
        <w:t xml:space="preserve">“</w:t>
      </w:r>
      <w:r>
        <w:t xml:space="preserve">postal_code</w:t>
      </w:r>
      <w:r>
        <w:t xml:space="preserve">”</w:t>
      </w:r>
      <w:r>
        <w:t xml:space="preserve">, eliminando la información redundante en el proceso.</w:t>
      </w:r>
    </w:p>
    <w:p>
      <w:pPr>
        <w:pStyle w:val="SourceCode"/>
      </w:pPr>
      <w:r>
        <w:rPr>
          <w:rStyle w:val="CommentTok"/>
        </w:rPr>
        <w:t xml:space="preserve"># Hemos tenido que cambiar esta función para que el extract no diera problemas</w:t>
      </w:r>
      <w:r>
        <w:br/>
      </w:r>
      <w:r>
        <w:rPr>
          <w:rStyle w:val="Function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w:t>
      </w:r>
    </w:p>
    <w:p>
      <w:pPr>
        <w:pStyle w:val="SourceCode"/>
      </w:pPr>
      <w:r>
        <w:rPr>
          <w:rStyle w:val="CommentTok"/>
        </w:rPr>
        <w:t xml:space="preserve"># Extraemos los valores de codigo postal de la columna addre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extract</w:t>
      </w:r>
      <w:r>
        <w:rPr>
          <w:rStyle w:val="NormalTok"/>
        </w:rPr>
        <w:t xml:space="preserve">(address, </w:t>
      </w:r>
      <w:r>
        <w:rPr>
          <w:rStyle w:val="FunctionTok"/>
        </w:rPr>
        <w:t xml:space="preserve">c</w:t>
      </w:r>
      <w:r>
        <w:rPr>
          <w:rStyle w:val="NormalTok"/>
        </w:rPr>
        <w:t xml:space="preserve">(</w:t>
      </w:r>
      <w:r>
        <w:rPr>
          <w:rStyle w:val="StringTok"/>
        </w:rPr>
        <w:t xml:space="preserve">"postal_code"</w:t>
      </w:r>
      <w:r>
        <w:rPr>
          <w:rStyle w:val="NormalTok"/>
        </w:rPr>
        <w:t xml:space="preserve">), </w:t>
      </w:r>
      <w:r>
        <w:rPr>
          <w:rStyle w:val="AttributeTok"/>
        </w:rPr>
        <w:t xml:space="preserve">regex =</w:t>
      </w:r>
      <w:r>
        <w:rPr>
          <w:rStyle w:val="NormalTok"/>
        </w:rPr>
        <w:t xml:space="preserve"> </w:t>
      </w:r>
      <w:r>
        <w:rPr>
          <w:rStyle w:val="StringTok"/>
        </w:rPr>
        <w:t xml:space="preserve">"( [0-9]* )"</w:t>
      </w:r>
      <w:r>
        <w:rPr>
          <w:rStyle w:val="NormalTok"/>
        </w:rPr>
        <w:t xml:space="preserve">)</w:t>
      </w:r>
    </w:p>
    <w:p>
      <w:pPr>
        <w:pStyle w:val="FirstParagraph"/>
      </w:pPr>
      <w:r>
        <w:t xml:space="preserve">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e) como servicios adicionales de hotel consideramos interesantes.</w:t>
      </w:r>
    </w:p>
    <w:p>
      <w:pPr>
        <w:pStyle w:val="SourceCode"/>
      </w:pPr>
      <w:r>
        <w:rPr>
          <w:rStyle w:val="CommentTok"/>
        </w:rPr>
        <w:t xml:space="preserve"># Definimos las features que consideramos que son interesantes. Utilizamos este formato para filtrar por expresión regular.</w:t>
      </w:r>
      <w:r>
        <w:br/>
      </w:r>
      <w:r>
        <w:rPr>
          <w:rStyle w:val="NormalTok"/>
        </w:rPr>
        <w:t xml:space="preserve">featur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e Wifi')"</w:t>
      </w:r>
      <w:r>
        <w:rPr>
          <w:rStyle w:val="NormalTok"/>
        </w:rPr>
        <w:t xml:space="preserve">, </w:t>
      </w:r>
      <w:r>
        <w:rPr>
          <w:rStyle w:val="StringTok"/>
        </w:rPr>
        <w:t xml:space="preserve">"('Air conditioning')"</w:t>
      </w:r>
      <w:r>
        <w:rPr>
          <w:rStyle w:val="NormalTok"/>
        </w:rPr>
        <w:t xml:space="preserve">, </w:t>
      </w:r>
      <w:r>
        <w:rPr>
          <w:rStyle w:val="StringTok"/>
        </w:rPr>
        <w:t xml:space="preserve">"('24-hour front desk')"</w:t>
      </w:r>
      <w:r>
        <w:rPr>
          <w:rStyle w:val="NormalTok"/>
        </w:rPr>
        <w:t xml:space="preserve">, </w:t>
      </w:r>
      <w:r>
        <w:rPr>
          <w:rStyle w:val="StringTok"/>
        </w:rPr>
        <w:t xml:space="preserve">"('Safe')"</w:t>
      </w:r>
      <w:r>
        <w:rPr>
          <w:rStyle w:val="NormalTok"/>
        </w:rPr>
        <w:t xml:space="preserve">, </w:t>
      </w:r>
      <w:r>
        <w:rPr>
          <w:rStyle w:val="StringTok"/>
        </w:rPr>
        <w:t xml:space="preserve">"('Heating')"</w:t>
      </w:r>
      <w:r>
        <w:rPr>
          <w:rStyle w:val="NormalTok"/>
        </w:rPr>
        <w:t xml:space="preserve">, </w:t>
      </w:r>
      <w:r>
        <w:rPr>
          <w:rStyle w:val="StringTok"/>
        </w:rPr>
        <w:t xml:space="preserve">"('Elevator')"</w:t>
      </w:r>
      <w:r>
        <w:rPr>
          <w:rStyle w:val="NormalTok"/>
        </w:rPr>
        <w:t xml:space="preserve">, </w:t>
      </w:r>
      <w:r>
        <w:rPr>
          <w:rStyle w:val="StringTok"/>
        </w:rPr>
        <w:t xml:space="preserve">"('Private Bathroom')"</w:t>
      </w:r>
      <w:r>
        <w:rPr>
          <w:rStyle w:val="NormalTok"/>
        </w:rPr>
        <w:t xml:space="preserve">, </w:t>
      </w:r>
      <w:r>
        <w:rPr>
          <w:rStyle w:val="StringTok"/>
        </w:rPr>
        <w:t xml:space="preserve">"('Non-smoking rooms')"</w:t>
      </w:r>
      <w:r>
        <w:rPr>
          <w:rStyle w:val="NormalTok"/>
        </w:rPr>
        <w:t xml:space="preserve">, </w:t>
      </w:r>
      <w:r>
        <w:rPr>
          <w:rStyle w:val="StringTok"/>
        </w:rPr>
        <w:t xml:space="preserve">"('Aparments')"</w:t>
      </w:r>
      <w:r>
        <w:rPr>
          <w:rStyle w:val="NormalTok"/>
        </w:rPr>
        <w:t xml:space="preserve">, </w:t>
      </w:r>
      <w:r>
        <w:rPr>
          <w:rStyle w:val="StringTok"/>
        </w:rPr>
        <w:t xml:space="preserve">"('City view')"</w:t>
      </w:r>
      <w:r>
        <w:rPr>
          <w:rStyle w:val="NormalTok"/>
        </w:rPr>
        <w:t xml:space="preserve">,</w:t>
      </w:r>
      <w:r>
        <w:rPr>
          <w:rStyle w:val="StringTok"/>
        </w:rPr>
        <w:t xml:space="preserve">"('Kitchen')"</w:t>
      </w:r>
      <w:r>
        <w:rPr>
          <w:rStyle w:val="NormalTok"/>
        </w:rPr>
        <w:t xml:space="preserve">, </w:t>
      </w:r>
      <w:r>
        <w:rPr>
          <w:rStyle w:val="StringTok"/>
        </w:rPr>
        <w:t xml:space="preserve">"('Pet Friendly')"</w:t>
      </w:r>
      <w:r>
        <w:rPr>
          <w:rStyle w:val="NormalTok"/>
        </w:rPr>
        <w:t xml:space="preserve">, </w:t>
      </w:r>
      <w:r>
        <w:rPr>
          <w:rStyle w:val="StringTok"/>
        </w:rPr>
        <w:t xml:space="preserve">"('Swimming pool')"</w:t>
      </w:r>
      <w:r>
        <w:rPr>
          <w:rStyle w:val="NormalTok"/>
        </w:rPr>
        <w:t xml:space="preserve">, </w:t>
      </w:r>
      <w:r>
        <w:rPr>
          <w:rStyle w:val="StringTok"/>
        </w:rPr>
        <w:t xml:space="preserve">"('Balcony')"</w:t>
      </w:r>
      <w:r>
        <w:rPr>
          <w:rStyle w:val="NormalTok"/>
        </w:rPr>
        <w:t xml:space="preserve">)</w:t>
      </w:r>
      <w:r>
        <w:br/>
      </w:r>
      <w:r>
        <w:br/>
      </w:r>
      <w:r>
        <w:rPr>
          <w:rStyle w:val="CommentTok"/>
        </w:rPr>
        <w:t xml:space="preserve"># Creamos un bucle en el que se recorre cada elemento de la lista de features</w:t>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_list){</w:t>
      </w:r>
      <w:r>
        <w:br/>
      </w:r>
      <w:r>
        <w:rPr>
          <w:rStyle w:val="NormalTok"/>
        </w:rPr>
        <w:t xml:space="preserve">  </w:t>
      </w:r>
      <w:r>
        <w:rPr>
          <w:rStyle w:val="CommentTok"/>
        </w:rPr>
        <w:t xml:space="preserve"># Se eliminan los parentésis y comillas de la variable local feature para crear el nombre de la columna.</w:t>
      </w:r>
      <w:r>
        <w:br/>
      </w:r>
      <w:r>
        <w:rPr>
          <w:rStyle w:val="NormalTok"/>
        </w:rPr>
        <w:t xml:space="preserve">  col_name </w:t>
      </w:r>
      <w:r>
        <w:rPr>
          <w:rStyle w:val="OtherTok"/>
        </w:rPr>
        <w:t xml:space="preserve">&lt;-</w:t>
      </w:r>
      <w:r>
        <w:rPr>
          <w:rStyle w:val="NormalTok"/>
        </w:rPr>
        <w:t xml:space="preserve"> </w:t>
      </w:r>
      <w:r>
        <w:rPr>
          <w:rStyle w:val="FunctionTok"/>
        </w:rPr>
        <w:t xml:space="preserve">str_replace</w:t>
      </w:r>
      <w:r>
        <w:rPr>
          <w:rStyle w:val="NormalTok"/>
        </w:rPr>
        <w:t xml:space="preserve">(</w:t>
      </w:r>
      <w:r>
        <w:rPr>
          <w:rStyle w:val="FunctionTok"/>
        </w:rPr>
        <w:t xml:space="preserve">str_replace</w:t>
      </w:r>
      <w:r>
        <w:rPr>
          <w:rStyle w:val="NormalTok"/>
        </w:rPr>
        <w:t xml:space="preserve">(</w:t>
      </w:r>
      <w:r>
        <w:rPr>
          <w:rStyle w:val="FunctionTok"/>
        </w:rPr>
        <w:t xml:space="preserve">str_to_lower</w:t>
      </w:r>
      <w:r>
        <w:rPr>
          <w:rStyle w:val="NormalTok"/>
        </w:rPr>
        <w:t xml:space="preserve">(</w:t>
      </w:r>
      <w:r>
        <w:rPr>
          <w:rStyle w:val="FunctionTok"/>
        </w:rPr>
        <w:t xml:space="preserve">str_extract</w:t>
      </w:r>
      <w:r>
        <w:rPr>
          <w:rStyle w:val="NormalTok"/>
        </w:rPr>
        <w:t xml:space="preserve">(feature, </w:t>
      </w:r>
      <w:r>
        <w:rPr>
          <w:rStyle w:val="StringTok"/>
        </w:rPr>
        <w:t xml:space="preserve">"([A-Z][a-z]*( |-)?[A-Z]?[a-z]* ? ?[a-z]*)"</w:t>
      </w:r>
      <w:r>
        <w:rPr>
          <w:rStyle w:val="NormalTok"/>
        </w:rPr>
        <w:t xml:space="preserve">)), </w:t>
      </w:r>
      <w:r>
        <w:rPr>
          <w:rStyle w:val="StringTok"/>
        </w:rPr>
        <w:t xml:space="preserve">" "</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w:t>
      </w:r>
      <w:r>
        <w:br/>
      </w:r>
      <w:r>
        <w:rPr>
          <w:rStyle w:val="NormalTok"/>
        </w:rPr>
        <w:t xml:space="preserve">  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Extraemos el nombre del feature de cada uno de los registros (strings). En caso de que no encuentre ningún valor devuelve un NA.</w:t>
      </w:r>
      <w:r>
        <w:br/>
      </w:r>
      <w:r>
        <w:rPr>
          <w:rStyle w:val="NormalTok"/>
        </w:rPr>
        <w:t xml:space="preserve">  </w:t>
      </w:r>
      <w:r>
        <w:rPr>
          <w:rStyle w:val="FunctionTok"/>
        </w:rPr>
        <w:t xml:space="preserve">extract</w:t>
      </w:r>
      <w:r>
        <w:rPr>
          <w:rStyle w:val="NormalTok"/>
        </w:rPr>
        <w:t xml:space="preserve">(features, </w:t>
      </w:r>
      <w:r>
        <w:rPr>
          <w:rStyle w:val="FunctionTok"/>
        </w:rPr>
        <w:t xml:space="preserve">c</w:t>
      </w:r>
      <w:r>
        <w:rPr>
          <w:rStyle w:val="NormalTok"/>
        </w:rPr>
        <w:t xml:space="preserve">(col_name), </w:t>
      </w:r>
      <w:r>
        <w:rPr>
          <w:rStyle w:val="AttributeTok"/>
        </w:rPr>
        <w:t xml:space="preserve">regex =</w:t>
      </w:r>
      <w:r>
        <w:rPr>
          <w:rStyle w:val="NormalTok"/>
        </w:rPr>
        <w:t xml:space="preserve"> featur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Transformamos la columna que acaba de ser creada para que indique con un 1 si el registro tenia dicho servicio y 0 si el valor era NA (no tenida dicho servicio)</w:t>
      </w:r>
      <w:r>
        <w:br/>
      </w:r>
      <w:r>
        <w:rPr>
          <w:rStyle w:val="NormalTok"/>
        </w:rPr>
        <w:t xml:space="preserve">  </w:t>
      </w:r>
      <w:r>
        <w:rPr>
          <w:rStyle w:val="FunctionTok"/>
        </w:rPr>
        <w:t xml:space="preserve">mutate_</w:t>
      </w:r>
      <w:r>
        <w:rPr>
          <w:rStyle w:val="NormalTok"/>
        </w:rPr>
        <w:t xml:space="preserve">(</w:t>
      </w:r>
      <w:r>
        <w:rPr>
          <w:rStyle w:val="AttributeTok"/>
        </w:rPr>
        <w:t xml:space="preserve">.dots =</w:t>
      </w:r>
      <w:r>
        <w:rPr>
          <w:rStyle w:val="NormalTok"/>
        </w:rPr>
        <w:t xml:space="preserve"> </w:t>
      </w:r>
      <w:r>
        <w:rPr>
          <w:rStyle w:val="FunctionTok"/>
        </w:rPr>
        <w:t xml:space="preserve">setNames</w:t>
      </w:r>
      <w:r>
        <w:rPr>
          <w:rStyle w:val="NormalTok"/>
        </w:rPr>
        <w:t xml:space="preserve">(</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as.integer(!is.na("</w:t>
      </w:r>
      <w:r>
        <w:rPr>
          <w:rStyle w:val="NormalTok"/>
        </w:rPr>
        <w:t xml:space="preserve">,col_name,</w:t>
      </w:r>
      <w:r>
        <w:rPr>
          <w:rStyle w:val="StringTok"/>
        </w:rPr>
        <w:t xml:space="preserve">"))"</w:t>
      </w:r>
      <w:r>
        <w:rPr>
          <w:rStyle w:val="NormalTok"/>
        </w:rPr>
        <w:t xml:space="preserve">)), col_name))</w:t>
      </w:r>
      <w:r>
        <w:br/>
      </w:r>
      <w:r>
        <w:rPr>
          <w:rStyle w:val="NormalTok"/>
        </w:rPr>
        <w:t xml:space="preserve">}</w:t>
      </w:r>
    </w:p>
    <w:p>
      <w:pPr>
        <w:pStyle w:val="SourceCode"/>
      </w:pPr>
      <w:r>
        <w:rPr>
          <w:rStyle w:val="VerbatimChar"/>
        </w:rPr>
        <w:t xml:space="preserve">## Warning: `mutate_()` was deprecated in dplyr 0.7.0.</w:t>
      </w:r>
      <w:r>
        <w:br/>
      </w:r>
      <w:r>
        <w:rPr>
          <w:rStyle w:val="VerbatimChar"/>
        </w:rPr>
        <w:t xml:space="preserve">## i Please use `mutate()` instead.</w:t>
      </w:r>
      <w:r>
        <w:br/>
      </w:r>
      <w:r>
        <w:rPr>
          <w:rStyle w:val="VerbatimChar"/>
        </w:rPr>
        <w:t xml:space="preserve">## i See vignette('programming') for more help</w:t>
      </w:r>
      <w:r>
        <w:br/>
      </w:r>
      <w:r>
        <w:rPr>
          <w:rStyle w:val="VerbatimChar"/>
        </w:rPr>
        <w:t xml:space="preserve">## i The deprecated feature was likely used in the dplyr package.</w:t>
      </w:r>
      <w:r>
        <w:br/>
      </w:r>
      <w:r>
        <w:rPr>
          <w:rStyle w:val="VerbatimChar"/>
        </w:rPr>
        <w:t xml:space="preserve">##   Please report the issue at &lt;]8;;https://github.com/tidyverse/dplyr/issueshttps://github.com/tidyverse/dplyr/issues]8;;&gt;.</w:t>
      </w:r>
    </w:p>
    <w:p>
      <w:pPr>
        <w:pStyle w:val="SourceCode"/>
      </w:pPr>
      <w:r>
        <w:rPr>
          <w:rStyle w:val="CommentTok"/>
        </w:rPr>
        <w:t xml:space="preserve"># Eliminamos la columna de features para finalizar</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features"</w:t>
      </w:r>
      <w:r>
        <w:rPr>
          <w:rStyle w:val="NormalTok"/>
        </w:rPr>
        <w:t xml:space="preserve">))</w:t>
      </w:r>
    </w:p>
    <w:bookmarkEnd w:id="24"/>
    <w:bookmarkStart w:id="25" w:name="ceros-y-elementos-vacíos"/>
    <w:p>
      <w:pPr>
        <w:pStyle w:val="Heading4"/>
      </w:pPr>
      <w:r>
        <w:t xml:space="preserve">2.2. Ceros y elementos vacíos</w:t>
      </w:r>
    </w:p>
    <w:p>
      <w:pPr>
        <w:pStyle w:val="FirstParagraph"/>
      </w:pPr>
      <w:r>
        <w:t xml:space="preserve">Dando paso a el tratamiento de ceros y elementos vacios, lo primero que debemos hacer es identificar aquellas variables en las que encontramos valores faltantes. Como observamos,</w:t>
      </w:r>
      <w:r>
        <w:t xml:space="preserve"> </w:t>
      </w:r>
      <w:r>
        <w:t xml:space="preserve">“</w:t>
      </w:r>
      <w:r>
        <w:t xml:space="preserve">postal_code</w:t>
      </w:r>
      <w:r>
        <w:t xml:space="preserve">”</w:t>
      </w:r>
      <w:r>
        <w:t xml:space="preserve"> </w:t>
      </w:r>
      <w:r>
        <w:t xml:space="preserve">(19),</w:t>
      </w:r>
      <w:r>
        <w:t xml:space="preserve"> </w:t>
      </w:r>
      <w:r>
        <w:t xml:space="preserve">“</w:t>
      </w:r>
      <w:r>
        <w:t xml:space="preserve">longitude</w:t>
      </w:r>
      <w:r>
        <w:t xml:space="preserve">”</w:t>
      </w:r>
      <w:r>
        <w:t xml:space="preserve"> </w:t>
      </w:r>
      <w:r>
        <w:t xml:space="preserve">(16),</w:t>
      </w:r>
      <w:r>
        <w:t xml:space="preserve"> </w:t>
      </w:r>
      <w:r>
        <w:t xml:space="preserve">“</w:t>
      </w:r>
      <w:r>
        <w:t xml:space="preserve">hotel_score</w:t>
      </w:r>
      <w:r>
        <w:t xml:space="preserve">”</w:t>
      </w:r>
      <w:r>
        <w:t xml:space="preserve"> </w:t>
      </w:r>
      <w:r>
        <w:t xml:space="preserve">(8) y el resto de variables relacionadas con los scores (60) presentan valores faltantes.</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check_in               month_in </w:t>
      </w:r>
      <w:r>
        <w:br/>
      </w:r>
      <w:r>
        <w:rPr>
          <w:rStyle w:val="VerbatimChar"/>
        </w:rPr>
        <w:t xml:space="preserve">##                      0                      0                      0 </w:t>
      </w:r>
      <w:r>
        <w:br/>
      </w:r>
      <w:r>
        <w:rPr>
          <w:rStyle w:val="VerbatimChar"/>
        </w:rPr>
        <w:t xml:space="preserve">##                 adults               children              check_out </w:t>
      </w:r>
      <w:r>
        <w:br/>
      </w:r>
      <w:r>
        <w:rPr>
          <w:rStyle w:val="VerbatimChar"/>
        </w:rPr>
        <w:t xml:space="preserve">##                      0                      0                      0 </w:t>
      </w:r>
      <w:r>
        <w:br/>
      </w:r>
      <w:r>
        <w:rPr>
          <w:rStyle w:val="VerbatimChar"/>
        </w:rPr>
        <w:t xml:space="preserve">##              month_out              num_rooms            postal_code </w:t>
      </w:r>
      <w:r>
        <w:br/>
      </w:r>
      <w:r>
        <w:rPr>
          <w:rStyle w:val="VerbatimChar"/>
        </w:rPr>
        <w:t xml:space="preserve">##                      0                      0                     19 </w:t>
      </w:r>
      <w:r>
        <w:br/>
      </w:r>
      <w:r>
        <w:rPr>
          <w:rStyle w:val="VerbatimChar"/>
        </w:rPr>
        <w:t xml:space="preserve">##               latitude              longitude            hotel_score </w:t>
      </w:r>
      <w:r>
        <w:br/>
      </w:r>
      <w:r>
        <w:rPr>
          <w:rStyle w:val="VerbatimChar"/>
        </w:rPr>
        <w:t xml:space="preserve">##                      0                     16                      8 </w:t>
      </w:r>
      <w:r>
        <w:br/>
      </w:r>
      <w:r>
        <w:rPr>
          <w:rStyle w:val="VerbatimChar"/>
        </w:rPr>
        <w:t xml:space="preserve">##            staff_score       facilities_score      cleanliness_score </w:t>
      </w:r>
      <w:r>
        <w:br/>
      </w:r>
      <w:r>
        <w:rPr>
          <w:rStyle w:val="VerbatimChar"/>
        </w:rPr>
        <w:t xml:space="preserve">##                     60                     60                     60 </w:t>
      </w:r>
      <w:r>
        <w:br/>
      </w:r>
      <w:r>
        <w:rPr>
          <w:rStyle w:val="VerbatimChar"/>
        </w:rPr>
        <w:t xml:space="preserve">##          comfort_score  value_for_money_score         location_score </w:t>
      </w:r>
      <w:r>
        <w:br/>
      </w:r>
      <w:r>
        <w:rPr>
          <w:rStyle w:val="VerbatimChar"/>
        </w:rPr>
        <w:t xml:space="preserve">##                     60                     60                     60 </w:t>
      </w:r>
      <w:r>
        <w:br/>
      </w:r>
      <w:r>
        <w:rPr>
          <w:rStyle w:val="VerbatimChar"/>
        </w:rPr>
        <w:t xml:space="preserve">##        free_wifi_score      hotel_description                balcony </w:t>
      </w:r>
      <w:r>
        <w:br/>
      </w:r>
      <w:r>
        <w:rPr>
          <w:rStyle w:val="VerbatimChar"/>
        </w:rPr>
        <w:t xml:space="preserve">##                    423                      0                      0 </w:t>
      </w:r>
      <w:r>
        <w:br/>
      </w:r>
      <w:r>
        <w:rPr>
          <w:rStyle w:val="VerbatimChar"/>
        </w:rPr>
        <w:t xml:space="preserve">##          swimming_pool           pet_friendly                kitchen </w:t>
      </w:r>
      <w:r>
        <w:br/>
      </w:r>
      <w:r>
        <w:rPr>
          <w:rStyle w:val="VerbatimChar"/>
        </w:rPr>
        <w:t xml:space="preserve">##                      0                      0                      0 </w:t>
      </w:r>
      <w:r>
        <w:br/>
      </w:r>
      <w:r>
        <w:rPr>
          <w:rStyle w:val="VerbatimChar"/>
        </w:rPr>
        <w:t xml:space="preserve">##              city_view              aparments      non_smoking_rooms </w:t>
      </w:r>
      <w:r>
        <w:br/>
      </w:r>
      <w:r>
        <w:rPr>
          <w:rStyle w:val="VerbatimChar"/>
        </w:rPr>
        <w:t xml:space="preserve">##                      0                      0                      0 </w:t>
      </w:r>
      <w:r>
        <w:br/>
      </w:r>
      <w:r>
        <w:rPr>
          <w:rStyle w:val="VerbatimChar"/>
        </w:rPr>
        <w:t xml:space="preserve">##       private_bathroom               elevator                heating </w:t>
      </w:r>
      <w:r>
        <w:br/>
      </w:r>
      <w:r>
        <w:rPr>
          <w:rStyle w:val="VerbatimChar"/>
        </w:rPr>
        <w:t xml:space="preserve">##                      0                      0                      0 </w:t>
      </w:r>
      <w:r>
        <w:br/>
      </w:r>
      <w:r>
        <w:rPr>
          <w:rStyle w:val="VerbatimChar"/>
        </w:rPr>
        <w:t xml:space="preserve">##                   safe       air_conditioning              free_wifi </w:t>
      </w:r>
      <w:r>
        <w:br/>
      </w:r>
      <w:r>
        <w:rPr>
          <w:rStyle w:val="VerbatimChar"/>
        </w:rPr>
        <w:t xml:space="preserve">##                      0                      0                      0 </w:t>
      </w:r>
      <w:r>
        <w:br/>
      </w:r>
      <w:r>
        <w:rPr>
          <w:rStyle w:val="VerbatimChar"/>
        </w:rPr>
        <w:t xml:space="preserve">##              room_data             page_count           current_page </w:t>
      </w:r>
      <w:r>
        <w:br/>
      </w:r>
      <w:r>
        <w:rPr>
          <w:rStyle w:val="VerbatimChar"/>
        </w:rPr>
        <w:t xml:space="preserve">##                      0                      0                      0 </w:t>
      </w:r>
      <w:r>
        <w:br/>
      </w:r>
      <w:r>
        <w:rPr>
          <w:rStyle w:val="VerbatimChar"/>
        </w:rPr>
        <w:t xml:space="preserve">##          in_page_count as.integer(!is.na(NA)) </w:t>
      </w:r>
      <w:r>
        <w:br/>
      </w:r>
      <w:r>
        <w:rPr>
          <w:rStyle w:val="VerbatimChar"/>
        </w:rPr>
        <w:t xml:space="preserve">##                      0                      0</w:t>
      </w:r>
    </w:p>
    <w:p>
      <w:pPr>
        <w:pStyle w:val="SourceCode"/>
      </w:pPr>
      <w:r>
        <w:rPr>
          <w:rStyle w:val="FunctionTok"/>
        </w:rPr>
        <w:t xml:space="preserve">head</w:t>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postal_code),], </w:t>
      </w:r>
      <w:r>
        <w:rPr>
          <w:rStyle w:val="DecValTok"/>
        </w:rPr>
        <w:t xml:space="preserve">5</w:t>
      </w:r>
      <w:r>
        <w:rPr>
          <w:rStyle w:val="NormalTok"/>
        </w:rPr>
        <w:t xml:space="preserve">)</w:t>
      </w:r>
    </w:p>
    <w:p>
      <w:pPr>
        <w:pStyle w:val="SourceCode"/>
      </w:pPr>
      <w:r>
        <w:rPr>
          <w:rStyle w:val="VerbatimChar"/>
        </w:rPr>
        <w:t xml:space="preserve">##          city   check_in month_in adults children  check_out month_out</w:t>
      </w:r>
      <w:r>
        <w:br/>
      </w:r>
      <w:r>
        <w:rPr>
          <w:rStyle w:val="VerbatimChar"/>
        </w:rPr>
        <w:t xml:space="preserve">## 202 Barcelona 2022-12-12 December      4        1 2022-12-16  December</w:t>
      </w:r>
      <w:r>
        <w:br/>
      </w:r>
      <w:r>
        <w:rPr>
          <w:rStyle w:val="VerbatimChar"/>
        </w:rPr>
        <w:t xml:space="preserve">## 203 Barcelona 2022-12-12 December      4        1 2022-12-16  December</w:t>
      </w:r>
      <w:r>
        <w:br/>
      </w:r>
      <w:r>
        <w:rPr>
          <w:rStyle w:val="VerbatimChar"/>
        </w:rPr>
        <w:t xml:space="preserve">## 223 Barcelona 2022-12-12 December      4        1 2022-12-16  December</w:t>
      </w:r>
      <w:r>
        <w:br/>
      </w:r>
      <w:r>
        <w:rPr>
          <w:rStyle w:val="VerbatimChar"/>
        </w:rPr>
        <w:t xml:space="preserve">## 224 Barcelona 2022-12-12 December      4        1 2022-12-16  December</w:t>
      </w:r>
      <w:r>
        <w:br/>
      </w:r>
      <w:r>
        <w:rPr>
          <w:rStyle w:val="VerbatimChar"/>
        </w:rPr>
        <w:t xml:space="preserve">## 225 Barcelona 2022-12-12 December      4        1 2022-12-16  December</w:t>
      </w:r>
      <w:r>
        <w:br/>
      </w:r>
      <w:r>
        <w:rPr>
          <w:rStyle w:val="VerbatimChar"/>
        </w:rPr>
        <w:t xml:space="preserve">##     num_rooms postal_code latitude longitude hotel_score staff_score</w:t>
      </w:r>
      <w:r>
        <w:br/>
      </w:r>
      <w:r>
        <w:rPr>
          <w:rStyle w:val="VerbatimChar"/>
        </w:rPr>
        <w:t xml:space="preserve">## 202         2        &lt;NA&gt;               &lt;NA&gt;          -1          NA</w:t>
      </w:r>
      <w:r>
        <w:br/>
      </w:r>
      <w:r>
        <w:rPr>
          <w:rStyle w:val="VerbatimChar"/>
        </w:rPr>
        <w:t xml:space="preserve">## 203         2        &lt;NA&gt;               &lt;NA&gt;          -1          NA</w:t>
      </w:r>
      <w:r>
        <w:br/>
      </w:r>
      <w:r>
        <w:rPr>
          <w:rStyle w:val="VerbatimChar"/>
        </w:rPr>
        <w:t xml:space="preserve">## 223         2        &lt;NA&gt;               &lt;NA&gt;          -1          NA</w:t>
      </w:r>
      <w:r>
        <w:br/>
      </w:r>
      <w:r>
        <w:rPr>
          <w:rStyle w:val="VerbatimChar"/>
        </w:rPr>
        <w:t xml:space="preserve">## 224         2        &lt;NA&gt;               &lt;NA&gt;          -1          NA</w:t>
      </w:r>
      <w:r>
        <w:br/>
      </w:r>
      <w:r>
        <w:rPr>
          <w:rStyle w:val="VerbatimChar"/>
        </w:rPr>
        <w:t xml:space="preserve">## 225         2        &lt;NA&gt;               &lt;NA&gt;          -1          NA</w:t>
      </w:r>
      <w:r>
        <w:br/>
      </w:r>
      <w:r>
        <w:rPr>
          <w:rStyle w:val="VerbatimChar"/>
        </w:rPr>
        <w:t xml:space="preserve">##     facilities_score cleanliness_score comfort_score value_for_money_score</w:t>
      </w:r>
      <w:r>
        <w:br/>
      </w:r>
      <w:r>
        <w:rPr>
          <w:rStyle w:val="VerbatimChar"/>
        </w:rPr>
        <w:t xml:space="preserve">## 202               NA                NA            NA                    NA</w:t>
      </w:r>
      <w:r>
        <w:br/>
      </w:r>
      <w:r>
        <w:rPr>
          <w:rStyle w:val="VerbatimChar"/>
        </w:rPr>
        <w:t xml:space="preserve">## 203               NA                NA            NA                    NA</w:t>
      </w:r>
      <w:r>
        <w:br/>
      </w:r>
      <w:r>
        <w:rPr>
          <w:rStyle w:val="VerbatimChar"/>
        </w:rPr>
        <w:t xml:space="preserve">## 223               NA                NA            NA                    NA</w:t>
      </w:r>
      <w:r>
        <w:br/>
      </w:r>
      <w:r>
        <w:rPr>
          <w:rStyle w:val="VerbatimChar"/>
        </w:rPr>
        <w:t xml:space="preserve">## 224               NA                NA            NA                    NA</w:t>
      </w:r>
      <w:r>
        <w:br/>
      </w:r>
      <w:r>
        <w:rPr>
          <w:rStyle w:val="VerbatimChar"/>
        </w:rPr>
        <w:t xml:space="preserve">## 225               NA                NA            NA                    NA</w:t>
      </w:r>
      <w:r>
        <w:br/>
      </w:r>
      <w:r>
        <w:rPr>
          <w:rStyle w:val="VerbatimChar"/>
        </w:rPr>
        <w:t xml:space="preserve">##     location_score free_wifi_score hotel_description balcony swimming_pool</w:t>
      </w:r>
      <w:r>
        <w:br/>
      </w:r>
      <w:r>
        <w:rPr>
          <w:rStyle w:val="VerbatimChar"/>
        </w:rPr>
        <w:t xml:space="preserve">## 202             NA              NA                []       0             0</w:t>
      </w:r>
      <w:r>
        <w:br/>
      </w:r>
      <w:r>
        <w:rPr>
          <w:rStyle w:val="VerbatimChar"/>
        </w:rPr>
        <w:t xml:space="preserve">## 203             NA              NA                []       0             0</w:t>
      </w:r>
      <w:r>
        <w:br/>
      </w:r>
      <w:r>
        <w:rPr>
          <w:rStyle w:val="VerbatimChar"/>
        </w:rPr>
        <w:t xml:space="preserve">## 223             NA              NA                []       0             0</w:t>
      </w:r>
      <w:r>
        <w:br/>
      </w:r>
      <w:r>
        <w:rPr>
          <w:rStyle w:val="VerbatimChar"/>
        </w:rPr>
        <w:t xml:space="preserve">## 224             NA              NA                []       0             0</w:t>
      </w:r>
      <w:r>
        <w:br/>
      </w:r>
      <w:r>
        <w:rPr>
          <w:rStyle w:val="VerbatimChar"/>
        </w:rPr>
        <w:t xml:space="preserve">## 225             NA              NA                []       0             0</w:t>
      </w:r>
      <w:r>
        <w:br/>
      </w:r>
      <w:r>
        <w:rPr>
          <w:rStyle w:val="VerbatimChar"/>
        </w:rPr>
        <w:t xml:space="preserve">##     pet_friendly kitchen city_view aparments non_smoking_rooms private_bathroom</w:t>
      </w:r>
      <w:r>
        <w:br/>
      </w:r>
      <w:r>
        <w:rPr>
          <w:rStyle w:val="VerbatimChar"/>
        </w:rPr>
        <w:t xml:space="preserve">## 202            0       0         0         0                 0                0</w:t>
      </w:r>
      <w:r>
        <w:br/>
      </w:r>
      <w:r>
        <w:rPr>
          <w:rStyle w:val="VerbatimChar"/>
        </w:rPr>
        <w:t xml:space="preserve">## 203            0       0         0         0                 0                0</w:t>
      </w:r>
      <w:r>
        <w:br/>
      </w:r>
      <w:r>
        <w:rPr>
          <w:rStyle w:val="VerbatimChar"/>
        </w:rPr>
        <w:t xml:space="preserve">## 223            0       0         0         0                 0                0</w:t>
      </w:r>
      <w:r>
        <w:br/>
      </w:r>
      <w:r>
        <w:rPr>
          <w:rStyle w:val="VerbatimChar"/>
        </w:rPr>
        <w:t xml:space="preserve">## 224            0       0         0         0                 0                0</w:t>
      </w:r>
      <w:r>
        <w:br/>
      </w:r>
      <w:r>
        <w:rPr>
          <w:rStyle w:val="VerbatimChar"/>
        </w:rPr>
        <w:t xml:space="preserve">## 225            0       0         0         0                 0                0</w:t>
      </w:r>
      <w:r>
        <w:br/>
      </w:r>
      <w:r>
        <w:rPr>
          <w:rStyle w:val="VerbatimChar"/>
        </w:rPr>
        <w:t xml:space="preserve">##     elevator heating safe air_conditioning free_wifi room_data page_count</w:t>
      </w:r>
      <w:r>
        <w:br/>
      </w:r>
      <w:r>
        <w:rPr>
          <w:rStyle w:val="VerbatimChar"/>
        </w:rPr>
        <w:t xml:space="preserve">## 202        0       0    0                0         0        {}         68</w:t>
      </w:r>
      <w:r>
        <w:br/>
      </w:r>
      <w:r>
        <w:rPr>
          <w:rStyle w:val="VerbatimChar"/>
        </w:rPr>
        <w:t xml:space="preserve">## 203        0       0    0                0         0        {}         69</w:t>
      </w:r>
      <w:r>
        <w:br/>
      </w:r>
      <w:r>
        <w:rPr>
          <w:rStyle w:val="VerbatimChar"/>
        </w:rPr>
        <w:t xml:space="preserve">## 223        0       0    0                0         0        {}         89</w:t>
      </w:r>
      <w:r>
        <w:br/>
      </w:r>
      <w:r>
        <w:rPr>
          <w:rStyle w:val="VerbatimChar"/>
        </w:rPr>
        <w:t xml:space="preserve">## 224        0       0    0                0         0        {}         90</w:t>
      </w:r>
      <w:r>
        <w:br/>
      </w:r>
      <w:r>
        <w:rPr>
          <w:rStyle w:val="VerbatimChar"/>
        </w:rPr>
        <w:t xml:space="preserve">## 225        0       0    0                0         0        {}         91</w:t>
      </w:r>
      <w:r>
        <w:br/>
      </w:r>
      <w:r>
        <w:rPr>
          <w:rStyle w:val="VerbatimChar"/>
        </w:rPr>
        <w:t xml:space="preserve">##     current_page in_page_count as.integer(!is.na(NA))</w:t>
      </w:r>
      <w:r>
        <w:br/>
      </w:r>
      <w:r>
        <w:rPr>
          <w:rStyle w:val="VerbatimChar"/>
        </w:rPr>
        <w:t xml:space="preserve">## 202            3            17                      0</w:t>
      </w:r>
      <w:r>
        <w:br/>
      </w:r>
      <w:r>
        <w:rPr>
          <w:rStyle w:val="VerbatimChar"/>
        </w:rPr>
        <w:t xml:space="preserve">## 203            3            18                      0</w:t>
      </w:r>
      <w:r>
        <w:br/>
      </w:r>
      <w:r>
        <w:rPr>
          <w:rStyle w:val="VerbatimChar"/>
        </w:rPr>
        <w:t xml:space="preserve">## 223            4            12                      0</w:t>
      </w:r>
      <w:r>
        <w:br/>
      </w:r>
      <w:r>
        <w:rPr>
          <w:rStyle w:val="VerbatimChar"/>
        </w:rPr>
        <w:t xml:space="preserve">## 224            4            13                      0</w:t>
      </w:r>
      <w:r>
        <w:br/>
      </w:r>
      <w:r>
        <w:rPr>
          <w:rStyle w:val="VerbatimChar"/>
        </w:rPr>
        <w:t xml:space="preserve">## 225            4            14                      0</w:t>
      </w:r>
    </w:p>
    <w:p>
      <w:pPr>
        <w:pStyle w:val="SourceCode"/>
      </w:pPr>
      <w:r>
        <w:rPr>
          <w:rStyle w:val="NormalTok"/>
        </w:rPr>
        <w:t xml:space="preserve">booking </w:t>
      </w:r>
      <w:r>
        <w:rPr>
          <w:rStyle w:val="OtherTok"/>
        </w:rPr>
        <w:t xml:space="preserve">&lt;-</w:t>
      </w:r>
      <w:r>
        <w:rPr>
          <w:rStyle w:val="NormalTok"/>
        </w:rPr>
        <w:t xml:space="preserve"> booking[</w:t>
      </w:r>
      <w:r>
        <w:rPr>
          <w:rStyle w:val="SpecialCharTok"/>
        </w:rPr>
        <w:t xml:space="preserve">!</w:t>
      </w:r>
      <w:r>
        <w:rPr>
          <w:rStyle w:val="FunctionTok"/>
        </w:rPr>
        <w:t xml:space="preserve">is.na</w:t>
      </w:r>
      <w:r>
        <w:rPr>
          <w:rStyle w:val="NormalTok"/>
        </w:rPr>
        <w:t xml:space="preserve">(booking</w:t>
      </w:r>
      <w:r>
        <w:rPr>
          <w:rStyle w:val="SpecialCharTok"/>
        </w:rPr>
        <w:t xml:space="preserve">$</w:t>
      </w:r>
      <w:r>
        <w:rPr>
          <w:rStyle w:val="NormalTok"/>
        </w:rPr>
        <w:t xml:space="preserve">postal_code),]</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check_in               month_in </w:t>
      </w:r>
      <w:r>
        <w:br/>
      </w:r>
      <w:r>
        <w:rPr>
          <w:rStyle w:val="VerbatimChar"/>
        </w:rPr>
        <w:t xml:space="preserve">##                      0                      0                      0 </w:t>
      </w:r>
      <w:r>
        <w:br/>
      </w:r>
      <w:r>
        <w:rPr>
          <w:rStyle w:val="VerbatimChar"/>
        </w:rPr>
        <w:t xml:space="preserve">##                 adults               children              check_out </w:t>
      </w:r>
      <w:r>
        <w:br/>
      </w:r>
      <w:r>
        <w:rPr>
          <w:rStyle w:val="VerbatimChar"/>
        </w:rPr>
        <w:t xml:space="preserve">##                      0                      0                      0 </w:t>
      </w:r>
      <w:r>
        <w:br/>
      </w:r>
      <w:r>
        <w:rPr>
          <w:rStyle w:val="VerbatimChar"/>
        </w:rPr>
        <w:t xml:space="preserve">##              month_out              num_rooms            postal_code </w:t>
      </w:r>
      <w:r>
        <w:br/>
      </w:r>
      <w:r>
        <w:rPr>
          <w:rStyle w:val="VerbatimChar"/>
        </w:rPr>
        <w:t xml:space="preserve">##                      0                      0                      0 </w:t>
      </w:r>
      <w:r>
        <w:br/>
      </w:r>
      <w:r>
        <w:rPr>
          <w:rStyle w:val="VerbatimChar"/>
        </w:rPr>
        <w:t xml:space="preserve">##               latitude              longitude            hotel_score </w:t>
      </w:r>
      <w:r>
        <w:br/>
      </w:r>
      <w:r>
        <w:rPr>
          <w:rStyle w:val="VerbatimChar"/>
        </w:rPr>
        <w:t xml:space="preserve">##                      0                      0                      5 </w:t>
      </w:r>
      <w:r>
        <w:br/>
      </w:r>
      <w:r>
        <w:rPr>
          <w:rStyle w:val="VerbatimChar"/>
        </w:rPr>
        <w:t xml:space="preserve">##            staff_score       facilities_score      cleanliness_score </w:t>
      </w:r>
      <w:r>
        <w:br/>
      </w:r>
      <w:r>
        <w:rPr>
          <w:rStyle w:val="VerbatimChar"/>
        </w:rPr>
        <w:t xml:space="preserve">##                     44                     44                     44 </w:t>
      </w:r>
      <w:r>
        <w:br/>
      </w:r>
      <w:r>
        <w:rPr>
          <w:rStyle w:val="VerbatimChar"/>
        </w:rPr>
        <w:t xml:space="preserve">##          comfort_score  value_for_money_score         location_score </w:t>
      </w:r>
      <w:r>
        <w:br/>
      </w:r>
      <w:r>
        <w:rPr>
          <w:rStyle w:val="VerbatimChar"/>
        </w:rPr>
        <w:t xml:space="preserve">##                     44                     44                     44 </w:t>
      </w:r>
      <w:r>
        <w:br/>
      </w:r>
      <w:r>
        <w:rPr>
          <w:rStyle w:val="VerbatimChar"/>
        </w:rPr>
        <w:t xml:space="preserve">##        free_wifi_score      hotel_description                balcony </w:t>
      </w:r>
      <w:r>
        <w:br/>
      </w:r>
      <w:r>
        <w:rPr>
          <w:rStyle w:val="VerbatimChar"/>
        </w:rPr>
        <w:t xml:space="preserve">##                    407                      0                      0 </w:t>
      </w:r>
      <w:r>
        <w:br/>
      </w:r>
      <w:r>
        <w:rPr>
          <w:rStyle w:val="VerbatimChar"/>
        </w:rPr>
        <w:t xml:space="preserve">##          swimming_pool           pet_friendly                kitchen </w:t>
      </w:r>
      <w:r>
        <w:br/>
      </w:r>
      <w:r>
        <w:rPr>
          <w:rStyle w:val="VerbatimChar"/>
        </w:rPr>
        <w:t xml:space="preserve">##                      0                      0                      0 </w:t>
      </w:r>
      <w:r>
        <w:br/>
      </w:r>
      <w:r>
        <w:rPr>
          <w:rStyle w:val="VerbatimChar"/>
        </w:rPr>
        <w:t xml:space="preserve">##              city_view              aparments      non_smoking_rooms </w:t>
      </w:r>
      <w:r>
        <w:br/>
      </w:r>
      <w:r>
        <w:rPr>
          <w:rStyle w:val="VerbatimChar"/>
        </w:rPr>
        <w:t xml:space="preserve">##                      0                      0                      0 </w:t>
      </w:r>
      <w:r>
        <w:br/>
      </w:r>
      <w:r>
        <w:rPr>
          <w:rStyle w:val="VerbatimChar"/>
        </w:rPr>
        <w:t xml:space="preserve">##       private_bathroom               elevator                heating </w:t>
      </w:r>
      <w:r>
        <w:br/>
      </w:r>
      <w:r>
        <w:rPr>
          <w:rStyle w:val="VerbatimChar"/>
        </w:rPr>
        <w:t xml:space="preserve">##                      0                      0                      0 </w:t>
      </w:r>
      <w:r>
        <w:br/>
      </w:r>
      <w:r>
        <w:rPr>
          <w:rStyle w:val="VerbatimChar"/>
        </w:rPr>
        <w:t xml:space="preserve">##                   safe       air_conditioning              free_wifi </w:t>
      </w:r>
      <w:r>
        <w:br/>
      </w:r>
      <w:r>
        <w:rPr>
          <w:rStyle w:val="VerbatimChar"/>
        </w:rPr>
        <w:t xml:space="preserve">##                      0                      0                      0 </w:t>
      </w:r>
      <w:r>
        <w:br/>
      </w:r>
      <w:r>
        <w:rPr>
          <w:rStyle w:val="VerbatimChar"/>
        </w:rPr>
        <w:t xml:space="preserve">##              room_data             page_count           current_page </w:t>
      </w:r>
      <w:r>
        <w:br/>
      </w:r>
      <w:r>
        <w:rPr>
          <w:rStyle w:val="VerbatimChar"/>
        </w:rPr>
        <w:t xml:space="preserve">##                      0                      0                      0 </w:t>
      </w:r>
      <w:r>
        <w:br/>
      </w:r>
      <w:r>
        <w:rPr>
          <w:rStyle w:val="VerbatimChar"/>
        </w:rPr>
        <w:t xml:space="preserve">##          in_page_count as.integer(!is.na(NA)) </w:t>
      </w:r>
      <w:r>
        <w:br/>
      </w:r>
      <w:r>
        <w:rPr>
          <w:rStyle w:val="VerbatimChar"/>
        </w:rPr>
        <w:t xml:space="preserve">##                      0                      0</w:t>
      </w:r>
    </w:p>
    <w:p>
      <w:pPr>
        <w:pStyle w:val="SourceCode"/>
      </w:pPr>
      <w:r>
        <w:rPr>
          <w:rStyle w:val="FunctionTok"/>
        </w:rPr>
        <w:t xml:space="preserve">head</w:t>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hotel_score),], </w:t>
      </w:r>
      <w:r>
        <w:rPr>
          <w:rStyle w:val="DecValTok"/>
        </w:rPr>
        <w:t xml:space="preserve">5</w:t>
      </w:r>
      <w:r>
        <w:rPr>
          <w:rStyle w:val="NormalTok"/>
        </w:rPr>
        <w:t xml:space="preserve">)</w:t>
      </w:r>
    </w:p>
    <w:p>
      <w:pPr>
        <w:pStyle w:val="SourceCode"/>
      </w:pPr>
      <w:r>
        <w:rPr>
          <w:rStyle w:val="VerbatimChar"/>
        </w:rPr>
        <w:t xml:space="preserve">##           city   check_in month_in adults children  check_out month_out</w:t>
      </w:r>
      <w:r>
        <w:br/>
      </w:r>
      <w:r>
        <w:rPr>
          <w:rStyle w:val="VerbatimChar"/>
        </w:rPr>
        <w:t xml:space="preserve">## 310  Barcelona 2022-12-12 December      5        3 2022-12-16  December</w:t>
      </w:r>
      <w:r>
        <w:br/>
      </w:r>
      <w:r>
        <w:rPr>
          <w:rStyle w:val="VerbatimChar"/>
        </w:rPr>
        <w:t xml:space="preserve">## 844   Valencia 2022-12-12 December      4        1 2022-12-16  December</w:t>
      </w:r>
      <w:r>
        <w:br/>
      </w:r>
      <w:r>
        <w:rPr>
          <w:rStyle w:val="VerbatimChar"/>
        </w:rPr>
        <w:t xml:space="preserve">## 958   Valencia 2022-12-12 December      5        3 2022-12-16  December</w:t>
      </w:r>
      <w:r>
        <w:br/>
      </w:r>
      <w:r>
        <w:rPr>
          <w:rStyle w:val="VerbatimChar"/>
        </w:rPr>
        <w:t xml:space="preserve">## 1210 Barcelona 2023-03-12    March      2        3 2023-03-16     March</w:t>
      </w:r>
      <w:r>
        <w:br/>
      </w:r>
      <w:r>
        <w:rPr>
          <w:rStyle w:val="VerbatimChar"/>
        </w:rPr>
        <w:t xml:space="preserve">## 2708 Barcelona 2023-06-12     June      2        3 2023-06-16      June</w:t>
      </w:r>
      <w:r>
        <w:br/>
      </w:r>
      <w:r>
        <w:rPr>
          <w:rStyle w:val="VerbatimChar"/>
        </w:rPr>
        <w:t xml:space="preserve">##      num_rooms postal_code    latitude   longitude hotel_score staff_score</w:t>
      </w:r>
      <w:r>
        <w:br/>
      </w:r>
      <w:r>
        <w:rPr>
          <w:rStyle w:val="VerbatimChar"/>
        </w:rPr>
        <w:t xml:space="preserve">## 310          3          1  41.37875334  2.17879057          NA         9.4</w:t>
      </w:r>
      <w:r>
        <w:br/>
      </w:r>
      <w:r>
        <w:rPr>
          <w:rStyle w:val="VerbatimChar"/>
        </w:rPr>
        <w:t xml:space="preserve">## 844          2      46001  39.47135878 -0.37752880          NA         7.7</w:t>
      </w:r>
      <w:r>
        <w:br/>
      </w:r>
      <w:r>
        <w:rPr>
          <w:rStyle w:val="VerbatimChar"/>
        </w:rPr>
        <w:t xml:space="preserve">## 958          3         22  39.46643945 -0.32472432          NA         9.2</w:t>
      </w:r>
      <w:r>
        <w:br/>
      </w:r>
      <w:r>
        <w:rPr>
          <w:rStyle w:val="VerbatimChar"/>
        </w:rPr>
        <w:t xml:space="preserve">## 1210         2      08014  41.37919555  2.14293212          NA         8.1</w:t>
      </w:r>
      <w:r>
        <w:br/>
      </w:r>
      <w:r>
        <w:rPr>
          <w:rStyle w:val="VerbatimChar"/>
        </w:rPr>
        <w:t xml:space="preserve">## 2708         2      08014  41.37919555  2.14293212          NA         8.1</w:t>
      </w:r>
      <w:r>
        <w:br/>
      </w:r>
      <w:r>
        <w:rPr>
          <w:rStyle w:val="VerbatimChar"/>
        </w:rPr>
        <w:t xml:space="preserve">##      facilities_score cleanliness_score comfort_score value_for_money_score</w:t>
      </w:r>
      <w:r>
        <w:br/>
      </w:r>
      <w:r>
        <w:rPr>
          <w:rStyle w:val="VerbatimChar"/>
        </w:rPr>
        <w:t xml:space="preserve">## 310               8.6               8.9           8.9                   8.2</w:t>
      </w:r>
      <w:r>
        <w:br/>
      </w:r>
      <w:r>
        <w:rPr>
          <w:rStyle w:val="VerbatimChar"/>
        </w:rPr>
        <w:t xml:space="preserve">## 844               7.2               7.5           7.6                   7.4</w:t>
      </w:r>
      <w:r>
        <w:br/>
      </w:r>
      <w:r>
        <w:rPr>
          <w:rStyle w:val="VerbatimChar"/>
        </w:rPr>
        <w:t xml:space="preserve">## 958               9.1               9.3           9.3                   8.0</w:t>
      </w:r>
      <w:r>
        <w:br/>
      </w:r>
      <w:r>
        <w:rPr>
          <w:rStyle w:val="VerbatimChar"/>
        </w:rPr>
        <w:t xml:space="preserve">## 1210              7.3               7.7           7.7                   7.0</w:t>
      </w:r>
      <w:r>
        <w:br/>
      </w:r>
      <w:r>
        <w:rPr>
          <w:rStyle w:val="VerbatimChar"/>
        </w:rPr>
        <w:t xml:space="preserve">## 2708              7.3               7.7           7.7                   7.0</w:t>
      </w:r>
      <w:r>
        <w:br/>
      </w:r>
      <w:r>
        <w:rPr>
          <w:rStyle w:val="VerbatimChar"/>
        </w:rPr>
        <w:t xml:space="preserve">##      location_score free_wifi_score</w:t>
      </w:r>
      <w:r>
        <w:br/>
      </w:r>
      <w:r>
        <w:rPr>
          <w:rStyle w:val="VerbatimChar"/>
        </w:rPr>
        <w:t xml:space="preserve">## 310             9.4             8.3</w:t>
      </w:r>
      <w:r>
        <w:br/>
      </w:r>
      <w:r>
        <w:rPr>
          <w:rStyle w:val="VerbatimChar"/>
        </w:rPr>
        <w:t xml:space="preserve">## 844             9.5             6.9</w:t>
      </w:r>
      <w:r>
        <w:br/>
      </w:r>
      <w:r>
        <w:rPr>
          <w:rStyle w:val="VerbatimChar"/>
        </w:rPr>
        <w:t xml:space="preserve">## 958             9.3             8.2</w:t>
      </w:r>
      <w:r>
        <w:br/>
      </w:r>
      <w:r>
        <w:rPr>
          <w:rStyle w:val="VerbatimChar"/>
        </w:rPr>
        <w:t xml:space="preserve">## 1210            8.6             7.8</w:t>
      </w:r>
      <w:r>
        <w:br/>
      </w:r>
      <w:r>
        <w:rPr>
          <w:rStyle w:val="VerbatimChar"/>
        </w:rPr>
        <w:t xml:space="preserve">## 2708            8.6             7.8</w:t>
      </w:r>
      <w:r>
        <w:br/>
      </w:r>
      <w:r>
        <w:rPr>
          <w:rStyle w:val="VerbatimChar"/>
        </w:rPr>
        <w:t xml:space="preserve">##                                                                                                                                                                                                                                                                                                                                                                                                                                                                                                                                                                                                                                                                                                                                                                                                                                                                                                           hotel_description</w:t>
      </w:r>
      <w:r>
        <w:br/>
      </w:r>
      <w:r>
        <w:rPr>
          <w:rStyle w:val="VerbatimChar"/>
        </w:rPr>
        <w:t xml:space="preserve">## 310  ["You're eligible for a Genius discount at Catalonia Port! To save at this property, all you have to do is sign in.", 'Located in Barcelona\357\277\275s Gothic Quarter, Hotel Catalonia Port has a modern gym and a sun terrace with a small seasonal outdoor pool. Each air-conditioned room has free WiFi, a flat-screen TV with satellite channels.', 'The hotel\357\277\275s contemporary El Rac\357\277\275 del Port restaurant opens from Monday to Saturday, serving seasonal Mediterranean cuisine. A varied buffet breakfast, available until 12:00 at the weekends, is offered in the dining room, and there is also a lobby bar.', 'The Catalonia Port Hotel offers stylish rooms with hardwood floors. They all include a safe, a mini-bar and a private bathroom.', 'Catalonia Port is just 250 m from the bottom of the famous Las Ramblas, and Port Vell Harbor is 400 m away. Drassanes Metro Station is a 5-minute walk away.']</w:t>
      </w:r>
      <w:r>
        <w:br/>
      </w:r>
      <w:r>
        <w:rPr>
          <w:rStyle w:val="VerbatimChar"/>
        </w:rPr>
        <w:t xml:space="preserve">## 844                                                                                                                                                                                                                              ["You're eligible for a Genius discount at Boutique Center! To save at this property, all you have to do is sign in.", 'Located 601 m from Barrio del Carmen and 1.6 mi from City of Arts &amp; Sciences, Boutique Center offers accommodations in Valencia. The apartment is 1.9 mi from Bioparc Valencia.', 'This stylish, air-conditioned apartment features chic, modern d\357\277\275cor. The living room has a plasma TV and a DVD player, and the modern kitchen includes a hob, oven and microwave, as well as a washing machine.', 'Oceanografic is 2.1 mi from Boutique Center, while Puerto de Valencia is 2.6 mi away. The nearest airport is Valencia Airport, 5.6 mi from the property.']</w:t>
      </w:r>
      <w:r>
        <w:br/>
      </w:r>
      <w:r>
        <w:rPr>
          <w:rStyle w:val="VerbatimChar"/>
        </w:rPr>
        <w:t xml:space="preserve">## 958                        ["This 5-star resort has a superb seafront location with direct access to Valencia's Las Arenas Beach. The Las Arenas Balneario Resort features 2 seasonal outdoor pools surrounded by loungers, and a luxurious spa.", 'All rooms at this design hotel are elegantly decorated with neutral colors. They include free Wi-Fi and a 32-inch flat-screen TV.', 'The Sorolla restaurant serves traditional but creative cuisine. Guests can enjoy a breakfast buffet and light refreshments are available from the pool bar.', 'The spa at Las Arenas Balneario Resort Valencia includes a heated indoor pool with views to the gardens. Massage and beauty treatments are available, and there is a gym.', 'The Palacio de la M\357\277\275sica and the America\357\277\275s Cup Port are a short walk from the hotel. There are 2 metro stations and many bus stops nearby the Hotel Las Arenas Balneario Resort.']</w:t>
      </w:r>
      <w:r>
        <w:br/>
      </w:r>
      <w:r>
        <w:rPr>
          <w:rStyle w:val="VerbatimChar"/>
        </w:rPr>
        <w:t xml:space="preserve">## 1210                                                          ["You're eligible for a Genius discount at Expo Hotel Barcelona! To save at this property, all you have to do is sign in.", 'Hotel Expo Barcelona is located next to Barcelona Sants Station. Its rooftop pool and terrace offer fantastic city views and the modern rooms feature a private balcony and satellite TV.', 'The hotel\357\277\275s stylish Stop\357\277\275n\357\277\275Bite restaurant serves international \357\277\275 la carte food. There is also a terrace bar in the rooftop chillout area, which provides views over Barcelona.', 'The Expo Hotel has 24-hour reception, allowing you greater flexibility during your stay. Bicycle hire is available to enjoy the city.', 'Montju\357\277\275c Hill, where you can find the Joan Mir\357\277\275 Museum and Barcelona\357\277\275s Fira Congress Center, is 10 minutes\357\277\275 walk away. Barcelona FC\357\277\275s Camp Nou Stadium is just one metro stop away.']</w:t>
      </w:r>
      <w:r>
        <w:br/>
      </w:r>
      <w:r>
        <w:rPr>
          <w:rStyle w:val="VerbatimChar"/>
        </w:rPr>
        <w:t xml:space="preserve">## 2708                                                          ["You're eligible for a Genius discount at Expo Hotel Barcelona! To save at this property, all you have to do is sign in.", 'Hotel Expo Barcelona is located next to Barcelona Sants Station. Its rooftop pool and terrace offer fantastic city views and the modern rooms feature a private balcony and satellite TV.', 'The hotel\357\277\275s stylish Stop\357\277\275n\357\277\275Bite restaurant serves international \357\277\275 la carte food. There is also a terrace bar in the rooftop chillout area, which provides views over Barcelona.', 'The Expo Hotel has 24-hour reception, allowing you greater flexibility during your stay. Bicycle hire is available to enjoy the city.', 'Montju\357\277\275c Hill, where you can find the Joan Mir\357\277\275 Museum and Barcelona\357\277\275s Fira Congress Center, is 10 minutes\357\277\275 walk away. Barcelona FC\357\277\275s Camp Nou Stadium is just one metro stop away.']</w:t>
      </w:r>
      <w:r>
        <w:br/>
      </w:r>
      <w:r>
        <w:rPr>
          <w:rStyle w:val="VerbatimChar"/>
        </w:rPr>
        <w:t xml:space="preserve">##      balcony swimming_pool pet_friendly kitchen city_view aparments</w:t>
      </w:r>
      <w:r>
        <w:br/>
      </w:r>
      <w:r>
        <w:rPr>
          <w:rStyle w:val="VerbatimChar"/>
        </w:rPr>
        <w:t xml:space="preserve">## 310        0             1            0       0         0         0</w:t>
      </w:r>
      <w:r>
        <w:br/>
      </w:r>
      <w:r>
        <w:rPr>
          <w:rStyle w:val="VerbatimChar"/>
        </w:rPr>
        <w:t xml:space="preserve">## 844        0             0            0       0         0         0</w:t>
      </w:r>
      <w:r>
        <w:br/>
      </w:r>
      <w:r>
        <w:rPr>
          <w:rStyle w:val="VerbatimChar"/>
        </w:rPr>
        <w:t xml:space="preserve">## 958        0             1            0       0         0         0</w:t>
      </w:r>
      <w:r>
        <w:br/>
      </w:r>
      <w:r>
        <w:rPr>
          <w:rStyle w:val="VerbatimChar"/>
        </w:rPr>
        <w:t xml:space="preserve">## 1210       1             1            0       0         0         0</w:t>
      </w:r>
      <w:r>
        <w:br/>
      </w:r>
      <w:r>
        <w:rPr>
          <w:rStyle w:val="VerbatimChar"/>
        </w:rPr>
        <w:t xml:space="preserve">## 2708       1             1            0       0         0         0</w:t>
      </w:r>
      <w:r>
        <w:br/>
      </w:r>
      <w:r>
        <w:rPr>
          <w:rStyle w:val="VerbatimChar"/>
        </w:rPr>
        <w:t xml:space="preserve">##      non_smoking_rooms private_bathroom elevator heating safe air_conditioning</w:t>
      </w:r>
      <w:r>
        <w:br/>
      </w:r>
      <w:r>
        <w:rPr>
          <w:rStyle w:val="VerbatimChar"/>
        </w:rPr>
        <w:t xml:space="preserve">## 310                  1                1        0       0    1                1</w:t>
      </w:r>
      <w:r>
        <w:br/>
      </w:r>
      <w:r>
        <w:rPr>
          <w:rStyle w:val="VerbatimChar"/>
        </w:rPr>
        <w:t xml:space="preserve">## 844                  0                1        0       0    1                0</w:t>
      </w:r>
      <w:r>
        <w:br/>
      </w:r>
      <w:r>
        <w:rPr>
          <w:rStyle w:val="VerbatimChar"/>
        </w:rPr>
        <w:t xml:space="preserve">## 958                  1                0        0       0    1                1</w:t>
      </w:r>
      <w:r>
        <w:br/>
      </w:r>
      <w:r>
        <w:rPr>
          <w:rStyle w:val="VerbatimChar"/>
        </w:rPr>
        <w:t xml:space="preserve">## 1210                 0                0        0       0    0                1</w:t>
      </w:r>
      <w:r>
        <w:br/>
      </w:r>
      <w:r>
        <w:rPr>
          <w:rStyle w:val="VerbatimChar"/>
        </w:rPr>
        <w:t xml:space="preserve">## 2708                 0                0        0       0    0                1</w:t>
      </w:r>
      <w:r>
        <w:br/>
      </w:r>
      <w:r>
        <w:rPr>
          <w:rStyle w:val="VerbatimChar"/>
        </w:rPr>
        <w:t xml:space="preserve">##      free_wifi</w:t>
      </w:r>
      <w:r>
        <w:br/>
      </w:r>
      <w:r>
        <w:rPr>
          <w:rStyle w:val="VerbatimChar"/>
        </w:rPr>
        <w:t xml:space="preserve">## 310          0</w:t>
      </w:r>
      <w:r>
        <w:br/>
      </w:r>
      <w:r>
        <w:rPr>
          <w:rStyle w:val="VerbatimChar"/>
        </w:rPr>
        <w:t xml:space="preserve">## 844          0</w:t>
      </w:r>
      <w:r>
        <w:br/>
      </w:r>
      <w:r>
        <w:rPr>
          <w:rStyle w:val="VerbatimChar"/>
        </w:rPr>
        <w:t xml:space="preserve">## 958          0</w:t>
      </w:r>
      <w:r>
        <w:br/>
      </w:r>
      <w:r>
        <w:rPr>
          <w:rStyle w:val="VerbatimChar"/>
        </w:rPr>
        <w:t xml:space="preserve">## 1210         0</w:t>
      </w:r>
      <w:r>
        <w:br/>
      </w:r>
      <w:r>
        <w:rPr>
          <w:rStyle w:val="VerbatimChar"/>
        </w:rPr>
        <w:t xml:space="preserve">## 2708         0</w:t>
      </w:r>
      <w:r>
        <w:br/>
      </w:r>
      <w:r>
        <w:rPr>
          <w:rStyle w:val="VerbatimChar"/>
        </w:rPr>
        <w:t xml:space="preserve">##                                                                                                                                                                                                                                                                                                                                                                                                                                                                                                                                                                                                                                                                                                                                                                                                                                                                                                                                                                                                                                                                                                                                                                                                                                                                                                                                                                                                                                                                                                                                                                                                                                                                                                                                                                                                                                                                                                                                                                                                                                                                                                                                                                                                                                                                                                                                                                                                                                                                                                                                                                                                                                                                                                                                                                                                                                                                                                                                                                                                                                                                                                                                                                                                                                                                                                                                                                                                                                                                                                                                                                                                                                                                                                                                                                                                                                                                                                                                                                                                                                                                                                                                                                                                                                                                                                                                                                                                                                                                                                                                                                                                                                                                                                                                                                                                                                                                                                                                                                                                                                                                                                                                                                                                                                                                                                                                                                                                                                                                                                                                                                                                                                                                                                                                                                                                                                                                                                                                                                                                                                                                                                                                                                                                                                                                                                                                                                                                                                                                                                                                                                                                                                                                                                                                                                                                                                                                                                                                                                                                                                                                                                                                                                                                                                                                                                                                                                                                                                                                                                                                                                                                                                                                                                                                                                                                                                                                                                                                                                                                                                                                                                                                                                                                                                                                                                                                                                                                                                                                                                                                                                                                                                                                                                                                                                                                                                                                                                                                                                                                                                                                                                                                                                                                                                                                                                                                                                                                                                                                                                                                                                                                                                                                                                                                                                                                                                                                                                                                                                                                                                                                                                                                                                                                                                                                                                                                                                                                                                                                                                                                                                                                                                                                                                                                                                                                                                                                                                                                                                                                                                                                                                                                                                                                                                                                                                                                                                                                                                                                                                                                                                                                                                                                                                                                                                                                                                                                                                                                                                                                                                                                                                                                                                                                                                                                                                                                                                                                                                                                                                                                                                                                                                                                                                                                                                                                                                                                                                                                                                                                                                                                                                                                                                                                                                                                                                                                                                                                                                                                                                                                                                                                                                                                                                                                                                                                                                                                                                                                                                                                                                                                                                                                                                                                                                                                                                                                                                                                                                                                                                                                                                                                                                                                                                                                                                                                                                                                                                                                                                                                                                                                                                                                                                                                                                                                                                                                                                                                                                                                                                                                                                                                                                                                                                                                                                                                                                                                                                                                                                                                                                                                                                                                                                                                                                                                                                                                                                                                                                                                                                                                                                                                                                                                                                                                                                                                                                                                                                                                                                                                                                                                                                                                                                                                                                                                                                                                                                                                                                                                                                                                                                                                                                                                                                                                                                                                                                                                                                                                                                                                                                                                                                                                                                                                                                                                                                                                                                                                                                                                                                                                                                                                                                                                                                                                                                                                                                                                                                                                                                                                                                                                                                                                                                                                                                                                                                                                                                                                                                                                                                                                                                                                                                                                                                                                                                                                                                                                                                                                                                                                                                                                                                                                                                                                                                                                                                                                                                                                                                                                                                                                                                                                                                                                                                                                                                                                                                                                                                                                                                                                                                                                                                                                                                                                                                                                                                                                                                                                                                                                                                                                                                                                                                                                                                                                                                                                                                                                                                                                                                                                                                                                                                                                                                                                                                                                                                                                                                                                                                                                                                                                                                                                                                                                                                                                                                                                                                                                                                                                                                                                                                                                                                                                                                                                                                                                                                                                                                                                                                                                                                                                                                                                                                                                                                                                                                                                                                                                                                                                                                                                                                                                                                                                                                                                                                                                                                                                                                                                                                                                                                                                                                                                                                                                                                                                                                                                                                                                                                                                                                                                                                                                                                                                                                                                                                                                                                                                                                                                                                                                                                                                                                                                                                                                                                                                                                                                                                                                                                                                                                                                                                                                                                                                                                                                                                                                                                                                                                                                                                                                                                                                                                                                                                                                                                                                                                                                                                                                                                                                                                                                                                                                                                                                                                                                                                                                                                                                                                                                                                                                                                                                                                                                                                                                                                                                                                                                                                                                                                                                                                                                                                                                                                                                                                                                                                                                                                                                                                                                                                                                                                                                                                                                                                                                                                                                                                                                                                                                                                                                                                                                                                                                                                                                                                                                                                                                                                                                                                                                                                                                                                                                                                                                                                                                                                                                                                                                                                                                                                                                                                                                                                                                                                                                                                                                                                                                                                                                                                                                                                                                                                                                                                                                                                                                                                                                                                                                                                                                                                                                                                                                                                                                                                                                                                                                                                                                                                                                                                                                                                                                                                                                                                                                                                                                                                                                                                                                                                                                                                                                                                                                                                                                                                                                                                                                                                                                                                                                                                                                                                                                                                                                                                                                                                                                                                                                                                                                                                                                                                                                                                                                                                                                                                                                                                                                                                                                                                                                                                                                                                                                                                                                                                                                                                                                                                                                                                                                                                                                                                                                                                                                                                                                                                                                                                                                                                                                                                                                                                                                                                                                                                                                                                                                                                                                                                                                                                                                                                                                                                                                                                                                                                                                                                                                                                                                                                                                                                                                                                                                                                                                                                                                                                                                                                                                                                                                                                                                                                                                                                                                                                                                                                                                                                                                                                                                                                                                                                                                                                                                                                                                                                                                                                                                                                                                                                                                                                                                                                                                                                                                                                                                                                                                                                                                                                                                                                                                                                                                                                                                                                                                                                                                                                                                                                                                                                                                                                                                                                                                                                                                                                                                                                                                                                                                                                                                                                                                                                                                                                                                                                                                                                                                                                                                                                                                                                                                                                                                                                                                                                                                                                                                                                                                                                                                                                                                                                                                                                                                                                                                                                                                                                                                                                                                                                                                                                                                                                                                                                                                                                                                                                                                                                                                                                                                                                                                                                                                                                                                                                                                                                                                                                                                                                                                                                                                                                                                                                                                                                                                                                                                                                                                                                                                                                                                                                                                                                                                                                                                                                                                                                                                                                                                                                                                                                                                                                                                                                                                                                                                                                                                                                                                                                                                                                                                                                                                                                                                                                                                                                                                                                                                                                                                                                                                                                                                                                                                                                                                                                                                                                                                                                                                                                                                                                                                                                                                                                                                                                                                                                                                                                                                                                                                                                                                                                                                                                                                                                                                                                                                                                                                                                                                                                                                                                                                                                                                                                                                                                                                                                                                                                                                                                                                                                                                                                                                                                                                                                                                                                                                                                                                                                                                                                                                                                                                                                                                                                                                                                                                                                                                                                                                                                                                                                                                                                                                                                                                                                                                                                                                                                                                                                                                                                                                                                                                                                                                                                                                                                                                                                                                                                                                                                                                                                                                                                                                                                                                                                                                                                                                                                                                                                                                                                                                                                                                                                                                                                                                                                                                                                                                                                                                                                                                                                                                                                                                                                                                                                                                                                                                                                                                                                                                                                                                                                                                                                                                                                                                                                                                                                                                                                                                                                                                                                                                                                                                                                                                                                                                                                                                                                                                                                                                                                                                                                                                                                                                                                                                                                                                                                                                                                                                                                                                                                                                                                                                                                                                                                                                                                                                                                                                                                                                                                                                                                                                                                                                                                                                                                                                                                                                                                                                                                                                                                                                                                                                                                                                                                                                                                                                                                                                                                                                                                                                                                                                                                                                                                                                                                                                                                                                                                                                                                                                                                                                                                                                                                                                                                                                                                                                                                                                                                                                                                                                                                                                                                                                                                                                                                                                                                                                                                                                                                                                                                                                                                                                                                                                                                                                                                                                                                                                                                                                                                                                                                                                                                                                                                                                                                                                                                                                                                                                                                                           room_data</w:t>
      </w:r>
      <w:r>
        <w:br/>
      </w:r>
      <w:r>
        <w:rPr>
          <w:rStyle w:val="VerbatimChar"/>
        </w:rPr>
        <w:t xml:space="preserve">## 310                                                                                                                                                                                                                                                                                                                                                                                                                                                                                                                                                                                                                                                                                                                                                                                                                                                                                                                                                                                                                                                                                                                                                                                                                                                                                                                                                                                                                                                                                                                                                                                                                                                                                                                                                                                                                                                                                                                                                                                                                                                                                                                                                                                                                                                                                                                                                                                                                                                                                                                                                                                                                                                                                                                                                                                                                                                                                                                                                                                                                                                                                                                                                                                                                                                                                                                                                                                                                                                                                                                                                                                                                                                                                                                                                                                                                                                                                                                                                                                                                                                                                                                                                                                                                                                                                                                                                                                                                                                                                                                                                                                                                                                                                                                                                                                                                                                                                                                                                                                                                                                                                                                                                                                                                                                                                                                                                                                                                                                                                                                                                                                                                                                                                                                                                                                                                                                                                                                                                                                                                                                                                                                                                                                                                                                                                                                                                                                                                                                                                                                                                                                                                                                                                                                                                                                                                                                                                                                                                                                                                                                                                                                                                                                                                                                                                                                                                                                                                                                                                                                                                                                                                                                                                                                                                                                                                                                                                                                                                                                                                                                                                                                                                                                                                                                                                                                                                                                                                                                                                                                                                                                                                                                                                                                                                                                                                                                                                                                                                                                                                                                                                                                                                                                                                                                                                                                                                                                                                                                                                                                                                                                                                                                                                                                                                                                                                                                                                                                                                                                                                                                                                                                                                                                                                                                                                                                                                                                                                                                                                                                                                                                                                                                                                                                                                                                                                                                                                                                                                                                                                                                                                                                                                                                                                                                                                                                                                                                                                                                                                                                                                                                                                                                                                                                                                                                                                                                                                                                                                                                                                                                                                                                                                                                                                                                                                                                                                                                                                                                                                                                                                                                                                                                                                                                                                                                                                                                                                                                                                                                                                                                                                                                                                                                                                                                                                                                                                                                                                                                                                                                                                                                                                                                                                                                                                                                                                                                                                                                                                                                                                                                                                                                                                                                                                                                                                                                                                                                                                                                                                                                                                                                                                                                                                                                                                                                                                                                                                                                                                                                                                                                                                                                                                                                                                                                                                                                                                                                                                                                                                                                                                                                                                                                                                                                                                                                                                                                                                                                                                                                                                                                                                                                                                                                                                                                                                                                                                                                                                                                                                                                                                                                                                                                                                                                                                                                                                                                                                                                                                                                                                                                                                                                                                                                                                                                                                                                                                                                                                                                                                                                                                                                                                                                                                                                                                                                                                                                                                                                                                                                                                                                                                                                                                                                                                                                                                                                                                                                                                                                                                                                                                                                                                                                                                                                                                                                                                                                                                                                                                                                                                                                                                                                                                                                                                                                                                                                                                                                                                                                                                                                                                                                                                                                                                                                                                                                                                                                                                                                                                                                                                                                                                                                                                                                                                                                                                                                                                                                                                                                                                                                                                                                                                                                                                                                                                                                                                                                                                                                                                                                                                                                                                                                                                                                                                                                                                                                                                                                                                                                                                                                                                                                                                                                                                                                                                                                                                                                                                                                                                                                                                                                                                                                                                                                                                                                                                                                                                                                                                                                                                                                                                                                                                                                                                                                                                                                                                                                                                                                                                                                                                                                                                                                                                                                                                                                                                                                                                                                                                                                                                                                                                                                                                                                                                                                                                                                                                                                                                                                                                                                                                                                                                                                                                                                                                                                                                                                                                                                                                                                                                                                                                                                                                                                                                                                                                                                                                                                                                                                                                                                                                                                                                                                                                                                                                                                                                                                                                                                                                                                                                                                                                                                                                                                                                                                                                                                                                                                                                                                                                                                                                                                                                                                                                                                                                                                                                                                                                                                                                                                                                                                                                                                                                                                                                                                                                                                                                                                                                                                                                                                                                                                                                                                                                                                                                                                                                                                                                                                                                                                                                                                                                                                                                                                                                                                                                                                                                                                                                                                                                                                                                                                                                                                                                                                                                                                                                                                                                                                                                                                                                                                                                                                                                                                                                                                                                                                                                                                                                                                                                                                                                                                                                                                                                                                                                                                                                                                                                                                                                                                                                                                                                                                                                                                                                                                                                                                                                                                                                                                                                                                                                                                                                                                                                                                                                                                                                                                                                                                                                                                                                                                                                                                                                                                                                                                                                                                                                                                                                                                                                                                                                                                                                                                                                                                                                                                                                                                                                                                                                                                                                                                                                                                                                                                                                                                                                                                                                                                                                                                                                                                                                                                                                                                                                                                                                                                                                                                                                                                                                                                                                                                                                                                                                                                                                                                                                                                                                                                                                                                                                                                                                                                                                                                                                                                                                                                                                                                                                                                                                                                                                                                                                                                                                                                                                                                                                                                                                                                                                                                                                                                                                                                                                                                                                                                                                                                                                                                                                                                                                                                                                                                                                                                                                                                                                                                                                                                                                                                                                                                                                                                                                                                                                                                                                                                                                                                                                                                                                                                                                                                                                                                                                                                                                                                                                                                                                                                                                                                                                                                                                                                                                                                                                                                                                                                                                                                                                                                                                                                                                                                                                                                                                                                                                                                                                                                                                                                                                                                                                                                                                                                                                                                                                                                                                                                                                                                                                                                                                                                                                                                                                                                                                                                                                                                                                                                                                                                                                                                                                                                                                                                                                                                                                                                                                                                                                                                                                                                                                                                                                                                                                                                                                                                                                                                                                                                                                                                                                                                                                                                                                                                                                                                                                                                                                                                                                                                                                                                                                                                                                                                                                                                                                                                                                                                                                                                                                                                                                                                                                                                                                                                                                                                                                                                                                                                                                                                                                                                                                                                                                                                                                                                                                                                                                                                                                                                                                                                                                                                                                                                                                                                                                                                                                                                                                                                                                                                                                                                                                                                                                                                                                                                                                                                                                                                                                                                                                                                                                                                                                                                                                                                                                                                                                                                                                                                                                                                                                                                                                                                                                                                                                                                                                                                                                                                                                                                                                                                                                                                                                                                                                                                                                                                                                                                                                                                                                                                                                                                                                                                                                                                                                                                                                                                                                                                                                                                                                                                                                                                                                                                                                                                                                                                                                                                                                                                                                                                          {'1336023_194586201_0_2_0': {'room_name': 'Triple Room (2 Adults + 1 Child)', 'room_price': '\357\277\275 546', 'room_capacity': 'Max adults: 2 &lt;br&gt; Max children: 1', 'room_options': ['Wonderful breakfast \357\277\275 21', 'Free cancellation until 11:59 PM on December 9, 2022', 'NO PREPAYMENT NEEDED \357\277\275 pay at the property'], 'room_facilities': ['26 m\357\277\275', 'Air conditioning', 'Attached bathroom', 'Flat-screen TV', 'Minibar', 'Free WiFi'], 'room_bed_type': '3 twin beds/ 1 full bed/ 1 sofa bed/ /multiple choice/'}, '1336023_194586201_0_1_0': {'room_name': 'Triple Room (2 Adults + 1 Child)', 'room_price': '\357\277\275 756', 'room_capacity': 'Max adults: 2 &lt;br&gt; Max children: 1', 'room_options': ['Wonderful breakfast included', 'Free cancellation until 11:59 PM on December 9, 2022', 'NO PREPAYMENT NEEDED \357\277\275 pay at the property'], 'room_facilities': ['26 m\357\277\275', 'Air conditioning', 'Attached bathroom', 'Flat-screen TV', 'Minibar', 'Free WiFi'], 'room_bed_type': '3 twin beds/ 1 full bed/ 1 sofa bed/ /multiple choice/'}, '1336010_194586201_0_2_0': {'room_name': 'Double or Twin Room', 'room_price': '\357\277\275 470', 'room_capacity': 'Max adults: 2', 'room_options': ['Wonderful breakfast \357\277\275 21', 'Free cancellation until 11:59 PM on December 9, 2022', 'NO PREPAYMENT NEEDED \357\277\275 pay at the property'], 'room_facilities': ['22 m\357\277\275', 'Air conditioning', 'Attached bathroom', 'Flat-screen TV', 'Minibar', 'Free WiFi'], 'room_bed_type': '1 full bed/ 2 twin beds/ /multiple choice/'}, '1336010_194586201_0_1_0': {'room_name': 'Double or Twin Room', 'room_price': '\357\277\275 638', 'room_capacity': 'Max adults: 2', 'room_options': ['Wonderful breakfast included', 'Free cancellation until 11:59 PM on December 9, 2022', 'NO PREPAYMENT NEEDED \357\277\275 pay at the property'], 'room_facilities': ['22 m\357\277\275', 'Air conditioning', 'Attached bathroom', 'Flat-screen TV', 'Minibar', 'Free WiFi'], 'room_bed_type': '1 full bed/ 2 twin beds/ /multiple choice/'}, '1336010_194586201_1_1_0': {'room_name': 'Double or Twin Room', 'room_price': '\357\277\275 539', 'room_capacity': 'Max adults: 1', 'room_options': ['Wonderful breakfast included', 'Free cancellation until 11:59 PM on December 9, 2022', 'NO PREPAYMENT NEEDED \357\277\275 pay at the property'], 'room_facilities': ['22 m\357\277\275', 'Air conditioning', 'Attached bathroom', 'Flat-screen TV', 'Minibar', 'Free WiFi'], 'room_bed_type': '1 full bed/ 2 twin beds/ /multiple choice/'}, '1336014_194586201_0_2_0': {'room_name': 'Triple Room', 'room_price': '\357\277\275 638', 'room_capacity': 'Max adults: 3', 'room_options': ['Wonderful breakfast \357\277\275 21', 'Free cancellation until 11:59 PM on December 9, 2022', 'NO PREPAYMENT NEEDED \357\277\275 pay at the property'], 'room_facilities': ['28 m\357\277\275', 'Air conditioning', 'Attached bathroom', 'Flat-screen TV', 'Minibar', 'Free WiFi'], 'room_bed_type': '1 full bed/ 1 sofa bed/ 3 twin beds/ /multiple choice/'}, '1336014_194586201_0_1_0': {'room_name': 'Triple Room', 'room_price': '\357\277\275 890', 'room_capacity': 'Max adults: 3', 'room_options': ['Wonderful breakfast included', 'Free cancellation until 11:59 PM on December 9, 2022', 'NO PREPAYMENT NEEDED \357\277\275 pay at the property'], 'room_facilities': ['28 m\357\277\275', 'Air conditioning', 'Attached bathroom', 'Flat-screen TV', 'Minibar', 'Free WiFi'], 'room_bed_type': '1 full bed/ 1 sofa bed/ 3 twin beds/ /multiple choice/'}, '1336024_194586201_0_2_0': {'room_name': 'Double or Twin Room with Balcony', 'room_price': '\357\277\275 510', 'room_capacity': 'Max adults: 2', 'room_options': ['Wonderful breakfast \357\277\275 21', 'Free cancellation until 11:59 PM on December 9, 2022', 'NO PREPAYMENT NEEDED \357\277\275 pay at the property'], 'room_facilities': ['22 m\357\277\275', 'Balcony', 'Air conditioning', 'Attached bathroom', 'Flat-screen TV', 'Minibar', 'Free WiFi'], 'room_bed_type': '1 king bed/ 2 twin beds/ /multiple choice/'}, '1336024_194586201_0_1_0': {'room_name': 'Double or Twin Room with Balcony', 'room_price': '\357\277\275 678', 'room_capacity': 'Max adults: 2', 'room_options': ['Wonderful breakfast included', 'Free cancellation until 11:59 PM on December 9, 2022', 'NO PREPAYMENT NEEDED \357\277\275 pay at the property'], 'room_facilities': ['22 m\357\277\275', 'Balcony', 'Air conditioning', 'Attached bathroom', 'Flat-screen TV', 'Minibar', 'Free WiFi'], 'room_bed_type': '1 king bed/ 2 twin beds/ /multiple choice/'}, '1336024_194586201_1_1_0': {'room_name': 'Double or Twin Room with Balcony', 'room_price': '\357\277\275 579', 'room_capacity': 'Max adults: 1', 'room_options': ['Wonderful breakfast included', 'Free cancellation until 11:59 PM on December 9, 2022', 'NO PREPAYMENT NEEDED \357\277\275 pay at the property'], 'room_facilities': ['22 m\357\277\275', 'Balcony', 'Air conditioning', 'Attached bathroom', 'Flat-screen TV', 'Minibar', 'Free WiFi'], 'room_bed_type': '1 king bed/ 2 twin beds/ /multiple choice/'}, '1336011_194586201_0_2_0': {'room_name': 'Superior Double Room', 'room_price': '\357\277\275 590', 'room_capacity': 'Max adults: 2', 'room_options': ['Wonderful breakfast \357\277\275 21', 'Free cancellation until 11:59 PM on December 9, 2022', 'NO PREPAYMENT NEEDED \357\277\275 pay at the property'], 'room_facilities': ['28 m\357\277\275', 'Pool view', 'Air conditioning', 'Attached bathroom', 'Flat-screen TV', 'Minibar', 'Free WiFi'], 'room_bed_type': '1 queen bed/ '}, '1336011_194586201_0_1_0': {'room_name': 'Superior Double Room', 'room_price': '\357\277\275 758', 'room_capacity': 'Max adults: 2', 'room_options': ['Wonderful breakfast included', 'Free cancellation until 11:59 PM on December 9, 2022', 'NO PREPAYMENT NEEDED \357\277\275 pay at the property'], 'room_facilities': ['28 m\357\277\275', 'Pool view', 'Air conditioning', 'Attached bathroom', 'Flat-screen TV', 'Minibar', 'Free WiFi'], 'room_bed_type': '1 queen bed/ '}, '1336011_194586201_1_1_0': {'room_name': 'Superior Double Room', 'room_price': '\357\277\275 659', 'room_capacity': 'Max adults: 1', 'room_options': ['Wonderful breakfast included', 'Free cancellation until 11:59 PM on December 9, 2022', 'NO PREPAYMENT NEEDED \357\277\275 pay at the property'], 'room_facilities': ['28 m\357\277\275', 'Pool view', 'Air conditioning', 'Attached bathroom', 'Flat-screen TV', 'Minibar', 'Free WiFi'], 'room_bed_type': '1 queen bed/ '}, '1336012_194586201_0_2_0': {'room_name': 'Superior Twin Room with Terrace', 'room_price': '\357\277\275 670', 'room_capacity': 'Max adults: 2', 'room_options': ['Wonderful breakfast \357\277\275 21', 'Free cancellation until 11:59 PM on December 9, 2022', 'NO PREPAYMENT NEEDED \357\277\275 pay at the property', 'discount available'], 'room_facilities': ['28 m\357\277\275', 'Pool view', 'Air conditioning', 'Attached bathroom', 'Flat-screen TV', 'Terrace', 'Minibar', 'Free WiFi'], 'room_bed_type': '2 twin beds/ '}, '1336012_194586201_0_1_0': {'room_name': 'Superior Twin Room with Terrace', 'room_price': '\357\277\275 838', 'room_capacity': 'Max adults: 2', 'room_options': ['Wonderful breakfast included', 'Free cancellation until 11:59 PM on December 9, 2022', 'NO PREPAYMENT NEEDED \357\277\275 pay at the property', 'discount available'], 'room_facilities': ['28 m\357\277\275', 'Pool view', 'Air conditioning', 'Attached bathroom', 'Flat-screen TV', 'Terrace', 'Minibar', 'Free WiFi'], 'room_bed_type': '2 twin beds/ '}, '1336012_194586201_1_1_0': {'room_name': 'Superior Twin Room with Terrace', 'room_price': '\357\277\275 739', 'room_capacity': 'Max adults: 1', 'room_options': ['Wonderful breakfast included', 'Free cancellation until 11:59 PM on December 9, 2022', 'NO PREPAYMENT NEEDED \357\277\275 pay at the property', 'discount available'], 'room_facilities': ['28 m\357\277\275', 'Pool view', 'Air conditioning', 'Attached bathroom', 'Flat-screen TV', 'Terrace', 'Minibar', 'Free WiFi'], 'room_bed_type': '2 twin beds/ '}, '1336013_194586201_0_2_0': {'room_name': 'Junior Suite', 'room_price': '\357\277\275 870', 'room_capacity': 'Max adults: 2', 'room_options': ['Wonderful breakfast \357\277\275 21', 'Free cancellation until 11:59 PM on December 9, 2022', 'NO PREPAYMENT NEEDED \357\277\275 pay at the property', 'discount available'], 'room_facilities': ['69 m\357\277\275', 'Private pool', 'Air conditioning', 'Attached bathroom', 'Flat-screen TV', 'Terrace', 'Minibar', 'Free WiFi'], 'room_bed_type': '1 king bed/ '}, '1336013_194586201_0_1_0': {'room_name': 'Junior Suite', 'room_price': '\357\277\275 1,038', 'room_capacity': 'Max adults: 2', 'room_options': ['Wonderful breakfast included', 'Free cancellation until 11:59 PM on December 9, 2022', 'NO PREPAYMENT NEEDED \357\277\275 pay at the property', 'discount available'], 'room_facilities': ['69 m\357\277\275', 'Private pool', 'Air conditioning', 'Attached bathroom', 'Flat-screen TV', 'Terrace', 'Minibar', 'Free WiFi'], 'room_bed_type': '1 king bed/ '}, '1336013_194586201_1_1_0': {'room_name': 'Junior Suite', 'room_price': '\357\277\275 939', 'room_capacity': 'Max adults: 1', 'room_options': ['Wonderful breakfast included', 'Free cancellation until 11:59 PM on December 9, 2022', 'NO PREPAYMENT NEEDED \357\277\275 pay at the property', 'discount available'], 'room_facilities': ['69 m\357\277\275', 'Private pool', 'Air conditioning', 'Attached bathroom', 'Flat-screen TV', 'Terrace', 'Minibar', 'Free WiFi'], 'room_bed_type': '1 king bed/ '}}</w:t>
      </w:r>
      <w:r>
        <w:br/>
      </w:r>
      <w:r>
        <w:rPr>
          <w:rStyle w:val="VerbatimChar"/>
        </w:rPr>
        <w:t xml:space="preserve">## 844  {'164801608_342192827_4_0_0': {'room_name': 'Two-Bedroom Apartment', 'room_price': '\357\277\275 736', 'room_capacity': 'Max people: 4', 'room_options': ['Free cancellation until 11:59 PM on December 4, 2022', 'Pay nothing until December 2, 2022'], 'room_facilities': ['Entire apartment', '118 m\357\277\275', 'Private kitchen', 'Private Bathroom', 'Air conditioning', 'Flat-screen TV', 'Coffee machine', 'Free WiFi'], 'room_bed_type': '1 full bed/ 2 twin beds/ '}, '164801608_265762005_4_0_0': {'room_name': 'Two-Bedroom Apartment', 'room_price': '\357\277\275 947', 'room_capacity': 'Max people: 4', 'room_options': ['Free cancellation until 11:59 PM on December 9, 2022', 'Pay nothing until December 7, 2022', 'discount available'], 'room_facilities': ['Entire apartment', '118 m\357\277\275', 'Private kitchen', 'Private Bathroom', 'Air conditioning', 'Flat-screen TV', 'Coffee machine', 'Free WiFi'], 'room_bed_type': '1 full bed/ 2 twin beds/ '}, '164801608_342192827_3_0_0': {'room_name': 'Two-Bedroom Apartment', 'room_price': '\357\277\275 694', 'room_capacity': 'Max people: 3', 'room_options': ['Free cancellation until 11:59 PM on December 4, 2022', 'Pay nothing until December 2, 2022'], 'room_facilities': ['Entire apartment', '118 m\357\277\275', 'Private kitchen', 'Private Bathroom', 'Air conditioning', 'Flat-screen TV', 'Coffee machine', 'Free WiFi'], 'room_bed_type': '1 full bed/ 2 twin beds/ '}, '164801608_265762005_3_0_0': {'room_name': 'Two-Bedroom Apartment', 'room_price': '\357\277\275 896', 'room_capacity': 'Max people: 3', 'room_options': ['Free cancellation until 11:59 PM on December 9, 2022', 'Pay nothing until December 7, 2022', 'discount available'], 'room_facilities': ['Entire apartment', '118 m\357\277\275', 'Private kitchen', 'Private Bathroom', 'Air conditioning', 'Flat-screen TV', 'Coffee machine', 'Free WiFi'], 'room_bed_type': '1 full bed/ 2 twin beds/ '}, '164801608_342192827_2_0_0': {'room_name': 'Two-Bedroom Apartment', 'room_price': '\357\277\275 652', 'room_capacity': 'Max people: 2', 'room_options': ['Free cancellation until 11:59 PM on December 4, 2022', 'Pay nothing until December 2, 2022'], 'room_facilities': ['Entire apartment', '118 m\357\277\275', 'Private kitchen', 'Private Bathroom', 'Air conditioning', 'Flat-screen TV', 'Coffee machine', 'Free WiFi'], 'room_bed_type': '1 full bed/ 2 twin beds/ '}, '164801608_265762005_2_0_0': {'room_name': 'Two-Bedroom Apartment', 'room_price': '\357\277\275 845', 'room_capacity': 'Max people: 2', 'room_options': ['Free cancellation until 11:59 PM on December 9, 2022', 'Pay nothing until December 7, 2022', 'discount available'], 'room_facilities': ['Entire apartment', '118 m\357\277\275', 'Private kitchen', 'Private Bathroom', 'Air conditioning', 'Flat-screen TV', 'Coffee machine', 'Free WiFi'], 'room_bed_type': '1 full bed/ 2 twin beds/ '}, '164801618_342192827_4_0_0': {'room_name': 'Deluxe Apartment', 'room_price': '\357\277\275 851', 'room_capacity': 'Max people: 4', 'room_options': ['Free cancellation until 11:59 PM on December 4, 2022', 'Pay nothing until December 2, 2022'], 'room_facilities': ['Entire apartment', '104 m\357\277\275', 'Private kitchenette', 'Private Bathroom', 'Balcony', 'Flat-screen TV', 'Free WiFi'], 'room_bed_type': '1 full bed/ 2 twin beds/ 2 twin beds/ 1 twin bed/ 2/ '}, '164801618_265762005_4_0_0': {'room_name': 'Deluxe Apartment', 'room_price': '\357\277\275 1,112', 'room_capacity': 'Max people: 4', 'room_options': ['Free cancellation until 11:59 PM on December 9, 2022', 'Pay nothing until December 7, 2022', 'discount available'], 'room_facilities': ['Entire apartment', '104 m\357\277\275', 'Private kitchenette', 'Private Bathroom', 'Balcony', 'Flat-screen TV', 'Free WiFi'], 'room_bed_type': '1 full bed/ 2 twin beds/ 2 twin beds/ 1 twin bed/ 2/ '}, '164801618_342192827_5_0_0': {'room_name': 'Deluxe Apartment', 'room_price': '\357\277\275 893', 'room_capacity': 'Max people: 5', 'room_options': ['Free cancellation until 11:59 PM on December 4, 2022', 'Pay nothing until December 2, 2022'], 'room_facilities': ['Entire apartment', '104 m\357\277\275', 'Private kitchenette', 'Private Bathroom', 'Balcony', 'Flat-screen TV', 'Free WiFi'], 'room_bed_type': '1 full bed/ 2 twin beds/ 2 twin beds/ 1 twin bed/ 2/ '}, '164801618_265762005_5_0_0': {'room_name': 'Deluxe Apartment', 'room_price': '\357\277\275 1,163', 'room_capacity': 'Max people: 5', 'room_options': ['Free cancellation until 11:59 PM on December 9, 2022', 'Pay nothing until December 7, 2022', 'discount available'], 'room_facilities': ['Entire apartment', '104 m\357\277\275', 'Private kitchenette', 'Private Bathroom', 'Balcony', 'Flat-screen TV', 'Free WiFi'], 'room_bed_type': '1 full bed/ 2 twin beds/ 2 twin beds/ 1 twin bed/ 2/ '}, '164801618_342192827_6_0_0': {'room_name': 'Deluxe Apartment', 'room_price': '\357\277\275 935', 'room_capacity': 'Max people: 6', 'room_options': ['Free cancellation until 11:59 PM on December 4, 2022', 'Pay nothing until December 2, 2022'], 'room_facilities': ['Entire apartment', '104 m\357\277\275', 'Private kitchenette', 'Private Bathroom', 'Balcony', 'Flat-screen TV', 'Free WiFi'], 'room_bed_type': '1 full bed/ 2 twin beds/ 2 twin beds/ 1 twin bed/ 2/ '}, '164801618_265762005_6_0_0': {'room_name': 'Deluxe Apartment', 'room_price': '\357\277\275 1,214', 'room_capacity': 'Max people: 6', 'room_options': ['Free cancellation until 11:59 PM on December 9, 2022', 'Pay nothing until December 7, 2022', 'discount available'], 'room_facilities': ['Entire apartment', '104 m\357\277\275', 'Private kitchenette', 'Private Bathroom', 'Balcony', 'Flat-screen TV', 'Free WiFi'], 'room_bed_type': '1 full bed/ 2 twin beds/ 2 twin beds/ 1 twin bed/ 2/ '}, '164801618_342192827_7_0_0': {'room_name': 'Deluxe Apartment', 'room_price': '\357\277\275 977', 'room_capacity': 'Max people: 7', 'room_options': ['Free cancellation until 11:59 PM on December 4, 2022', 'Pay nothing until December 2, 2022'], 'room_facilities': ['Entire apartment', '104 m\357\277\275', 'Private kitchenette', 'Private Bathroom', 'Balcony', 'Flat-screen TV', 'Free WiFi'], 'room_bed_type': '1 full bed/ 2 twin beds/ 2 twin beds/ 1 twin bed/ 2/ '}, '164801618_265762005_7_0_0': {'room_name': 'Deluxe Apartment', 'room_price': '\357\277\275 1,265', 'room_capacity': 'Max people: 7', 'room_options': ['Free cancellation until 11:59 PM on December 9, 2022', 'Pay nothing until December 7, 2022', 'discount available'], 'room_facilities': ['Entire apartment', '104 m\357\277\275', 'Private kitchenette', 'Private Bathroom', 'Balcony', 'Flat-screen TV', 'Free WiFi'], 'room_bed_type': '1 full bed/ 2 twin beds/ 2 twin beds/ 1 twin bed/ 2/ '}, '164801611_342192827_4_0_0': {'room_name': 'Three-Bedroom Apartment', 'room_price': '\357\277\275 1,162', 'room_capacity': 'Max people: 4', 'room_options': ['Free cancellation until 11:59 PM on December 4, 2022', 'Pay nothing until December 2, 2022'], 'room_facilities': ['Entire apartment', '139 m\357\277\275', 'Private kitchen', 'Private Bathroom', 'Air conditioning', 'Flat-screen TV', 'Coffee machine', 'Free WiFi'], 'room_bed_type': '1 full bed/ 2 twin beds/ 2 twin beds/ 2/ '}, '164801611_265762005_4_0_0': {'room_name': 'Three-Bedroom Apartment', 'room_price': '\357\277\275 1,526', 'room_capacity': 'Max people: 4', 'room_options': ['Free cancellation until 11:59 PM on December 9, 2022', 'Pay nothing until December 7, 2022', 'discount available'], 'room_facilities': ['Entire apartment', '139 m\357\277\275', 'Private kitchen', 'Private Bathroom', 'Air conditioning', 'Flat-screen TV', 'Coffee machine', 'Free WiFi'], 'room_bed_type': '1 full bed/ 2 twin beds/ 2 twin beds/ 2/ '}, '164801611_342192827_5_0_0': {'room_name': 'Three-Bedroom Apartment', 'room_price': '\357\277\275 1,204', 'room_capacity': 'Max people: 5', 'room_options': ['Free cancellation until 11:59 PM on December 4, 2022', 'Pay nothing until December 2, 2022'], 'room_facilities': ['Entire apartment', '139 m\357\277\275', 'Private kitchen', 'Private Bathroom', 'Air conditioning', 'Flat-screen TV', 'Coffee machine', 'Free WiFi'], 'room_bed_type': '1 full bed/ 2 twin beds/ 2 twin beds/ 2/ '}, '164801611_265762005_5_0_0': {'room_name': 'Three-Bedroom Apartment', 'room_price': '\357\277\275 1,577', 'room_capacity': 'Max people: 5', 'room_options': ['Free cancellation until 11:59 PM on December 9, 2022', 'Pay nothing until December 7, 2022', 'discount available'], 'room_facilities': ['Entire apartment', '139 m\357\277\275', 'Private kitchen', 'Private Bathroom', 'Air conditioning', 'Flat-screen TV', 'Coffee machine', 'Free WiFi'], 'room_bed_type': '1 full bed/ 2 twin beds/ 2 twin beds/ 2/ '}, '164801611_342192827_6_0_0': {'room_name': 'Three-Bedroom Apartment', 'room_price': '\357\277\275 1,246', 'room_capacity': 'Max people: 6', 'room_options': ['Free cancellation until 11:59 PM on December 4, 2022', 'Pay nothing until December 2, 2022'], 'room_facilities': ['Entire apartment', '139 m\357\277\275', 'Private kitchen', 'Private Bathroom', 'Air conditioning', 'Flat-screen TV', 'Coffee machine', 'Free WiFi'], 'room_bed_type': '1 full bed/ 2 twin beds/ 2 twin beds/ 2/ '}, '164801611_265762005_6_0_0': {'room_name': 'Three-Bedroom Apartment', 'room_price': '\357\277\275 1,628', 'room_capacity': 'Max people: 6', 'room_options': ['Free cancellation until 11:59 PM on December 9, 2022', 'Pay nothing until December 7, 2022', 'discount available'], 'room_facilities': ['Entire apartment', '139 m\357\277\275', 'Private kitchen', 'Private Bathroom', 'Air conditioning', 'Flat-screen TV', 'Coffee machine', 'Free WiFi'], 'room_bed_type': '1 full bed/ 2 twin beds/ 2 twin beds/ 2/ '}, '164801619_342192827_4_0_0': {'room_name': 'Two-Bedroom Apartment', 'room_price': '\357\277\275 1,246', 'room_capacity': 'Max people: 4', 'room_options': ['Free cancellation until 11:59 PM on December 4, 2022', 'Pay nothing until December 2, 2022'], 'room_facilities': ['Entire apartment', '121 m\357\277\275', 'Private kitchenette', 'Private Bathroom', 'Balcony', 'Flat-screen TV', 'Free WiFi'], 'room_bed_type': '1 full bed/ 2 twin beds/ 2/ '}, '164801619_265762005_4_0_0': {'room_name': 'Two-Bedroom Apartment', 'room_price': '\357\277\275 1,628', 'room_capacity': 'Max people: 4', 'room_options': ['Free cancellation until 11:59 PM on December 9, 2022', 'Pay nothing until December 7, 2022', 'discount available'], 'room_facilities': ['Entire apartment', '121 m\357\277\275', 'Private kitchenette', 'Private Bathroom', 'Balcony', 'Flat-screen TV', 'Free WiFi'], 'room_bed_type': '1 full bed/ 2 twin beds/ 2/ '}, '164801619_342192827_3_0_0': {'room_name': 'Two-Bedroom Apartment', 'room_price': '\357\277\275 1,204', 'room_capacity': 'Max people: 3', 'room_options': ['Free cancellation until 11:59 PM on December 4, 2022', 'Pay nothing until December 2, 2022'], 'room_facilities': ['Entire apartment', '121 m\357\277\275', 'Private kitchenette', 'Private Bathroom', 'Balcony', 'Flat-screen TV', 'Free WiFi'], 'room_bed_type': '1 full bed/ 2 twin beds/ 2/ '}, '164801619_265762005_3_0_0': {'room_name': 'Two-Bedroom Apartment', 'room_price': '\357\277\275 1,577', 'room_capacity': 'Max people: 3', 'room_options': ['Free cancellation until 11:59 PM on December 9, 2022', 'Pay nothing until December 7, 2022', 'discount available'], 'room_facilities': ['Entire apartment', '121 m\357\277\275', 'Private kitchenette', 'Private Bathroom', 'Balcony', 'Flat-screen TV', 'Free WiFi'], 'room_bed_type': '1 full bed/ 2 twin beds/ 2/ '}, '164801619_342192827_2_0_0': {'room_name': 'Two-Bedroom Apartment', 'room_price': '\357\277\275 1,162', 'room_capacity': 'Max people: 2', 'room_options': ['Free cancellation until 11:59 PM on December 4, 2022', 'Pay nothing until December 2, 2022'], 'room_facilities': ['Entire apartment', '121 m\357\277\275', 'Private kitchenette', 'Private Bathroom', 'Balcony', 'Flat-screen TV', 'Free WiFi'], 'room_bed_type': '1 full bed/ 2 twin beds/ 2/ '}, '164801619_265762005_2_0_0': {'room_name': 'Two-Bedroom Apartment', 'room_price': '\357\277\275 1,526', 'room_capacity': 'Max people: 2', 'room_options': ['Free cancellation until 11:59 PM on December 9, 2022', 'Pay nothing until December 7, 2022', 'discount available'], 'room_facilities': ['Entire apartment', '121 m\357\277\275', 'Private kitchenette', 'Private Bathroom', 'Balcony', 'Flat-screen TV', 'Free WiFi'], 'room_bed_type': '1 full bed/ 2 twin beds/ 2/ '}, '164801607_342192827_4_0_0': {'room_name': 'Four-Bedroom Apartment with Terrace', 'room_price': '\357\277\275 1,339', 'room_capacity': 'Max people: 4', 'room_options': ['Free cancellation until 11:59 PM on December 4, 2022', 'Pay nothing until December 2, 2022'], 'room_facilities': ['Entire apartment', '118 m\357\277\275', 'Private kitchen', 'Private Bathroom', 'Air conditioning', 'Flat-screen TV', 'Terrace', 'Coffee machine', 'Free WiFi'], 'room_bed_type': '1 full bed/ 2 twin beds/ 2 twin beds/ 2 twin beds/ '}, '164801607_265762005_4_0_0': {'room_name': 'Four-Bedroom Apartment with Terrace', 'room_price': '\357\277\275 1,763', 'room_capacity': 'Max people: 4', 'room_options': ['Free cancellation until 11:59 PM on December 9, 2022', 'Pay nothing until December 7, 2022', 'discount available'], 'room_facilities': ['Entire apartment', '118 m\357\277\275', 'Private kitchen', 'Private Bathroom', 'Air conditioning', 'Flat-screen TV', 'Terrace', 'Coffee machine', 'Free WiFi'], 'room_bed_type': '1 full bed/ 2 twin beds/ 2 twin beds/ 2 twin beds/ '}, '164801607_342192827_5_0_0': {'room_name': 'Four-Bedroom Apartment with Terrace', 'room_price': '\357\277\275 1,381', 'room_capacity': 'Max people: 5', 'room_options': ['Free cancellation until 11:59 PM on December 4, 2022', 'Pay nothing until December 2, 2022'], 'room_facilities': ['Entire apartment', '118 m\357\277\275', 'Private kitchen', 'Private Bathroom', 'Air conditioning', 'Flat-screen TV', 'Terrace', 'Coffee machine', 'Free WiFi'], 'room_bed_type': '1 full bed/ 2 twin beds/ 2 twin beds/ 2 twin beds/ '}, '164801607_265762005_5_0_0': {'room_name': 'Four-Bedroom Apartment with Terrace', 'room_price': '\357\277\275 1,814', 'room_capacity': 'Max people: 5', 'room_options': ['Free cancellation until 11:59 PM on December 9, 2022', 'Pay nothing until December 7, 2022', 'discount available'], 'room_facilities': ['Entire apartment', '118 m\357\277\275', 'Private kitchen', 'Private Bathroom', 'Air conditioning', 'Flat-screen TV', 'Terrace', 'Coffee machine', 'Free WiFi'], 'room_bed_type': '1 full bed/ 2 twin beds/ 2 twin beds/ 2 twin beds/ '}, '164801607_342192827_6_0_0': {'room_name': 'Four-Bedroom Apartment with Terrace', 'room_price': '\357\277\275 1,423', 'room_capacity': 'Max people: 6', 'room_options': ['Free cancellation until 11:59 PM on December 4, 2022', 'Pay nothing until December 2, 2022'], 'room_facilities': ['Entire apartment', '118 m\357\277\275', 'Private kitchen', 'Private Bathroom', 'Air conditioning', 'Flat-screen TV', 'Terrace', 'Coffee machine', 'Free WiFi'], 'room_bed_type': '1 full bed/ 2 twin beds/ 2 twin beds/ 2 twin beds/ '}, '164801607_265762005_6_0_0': {'room_name': 'Four-Bedroom Apartment with Terrace', 'room_price': '\357\277\275 1,865', 'room_capacity': 'Max people: 6', 'room_options': ['Free cancellation until 11:59 PM on December 9, 2022', 'Pay nothing until December 7, 2022', 'discount available'], 'room_facilities': ['Entire apartment', '118 m\357\277\275', 'Private kitchen', 'Private Bathroom', 'Air conditioning', 'Flat-screen TV', 'Terrace', 'Coffee machine', 'Free WiFi'], 'room_bed_type': '1 full bed/ 2 twin beds/ 2 twin beds/ 2 twin beds/ '}, '164801607_342192827_7_0_0': {'room_name': 'Four-Bedroom Apartment with Terrace', 'room_price': '\357\277\275 1,465', 'room_capacity': 'Max people: 7', 'room_options': ['Free cancellation until 11:59 PM on December 4, 2022', 'Pay nothing until December 2, 2022'], 'room_facilities': ['Entire apartment', '118 m\357\277\275', 'Private kitchen', 'Private Bathroom', 'Air conditioning', 'Flat-screen TV', 'Terrace', 'Coffee machine', 'Free WiFi'], 'room_bed_type': '1 full bed/ 2 twin beds/ 2 twin beds/ 2 twin beds/ '}, '164801607_265762005_7_0_0': {'room_name': 'Four-Bedroom Apartment with Terrace', 'room_price': '\357\277\275 1,916', 'room_capacity': 'Max people: 7', 'room_options': ['Free cancellation until 11:59 PM on December 9, 2022', 'Pay nothing until December 7, 2022', 'discount available'], 'room_facilities': ['Entire apartment', '118 m\357\277\275', 'Private kitchen', 'Private Bathroom', 'Air conditioning', 'Flat-screen TV', 'Terrace', 'Coffee machine', 'Free WiFi'], 'room_bed_type': '1 full bed/ 2 twin beds/ 2 twin beds/ 2 twin beds/ '}, '164801607_342192827_8_0_0': {'room_name': 'Four-Bedroom Apartment with Terrace', 'room_price': '\357\277\275 1,507', 'room_capacity': 'Max people: 8', 'room_options': ['Free cancellation until 11:59 PM on December 4, 2022', 'Pay nothing until December 2, 2022'], 'room_facilities': ['Entire apartment', '118 m\357\277\275', 'Private kitchen', 'Private Bathroom', 'Air conditioning', 'Flat-screen TV', 'Terrace', 'Coffee machine', 'Free WiFi'], 'room_bed_type': '1 full bed/ 2 twin beds/ 2 twin beds/ 2 twin beds/ '}, '164801607_265762005_8_0_0': {'room_name': 'Four-Bedroom Apartment with Terrace', 'room_price': '\357\277\275 1,967', 'room_capacity': 'Max people: 8', 'room_options': ['Free cancellation until 11:59 PM on December 9, 2022', 'Pay nothing until December 7, 2022', 'discount available'], 'room_facilities': ['Entire apartment', '118 m\357\277\275', 'Private kitchen', 'Private Bathroom', 'Air conditioning', 'Flat-screen TV', 'Terrace', 'Coffee machine', 'Free WiFi'], 'room_bed_type': '1 full bed/ 2 twin beds/ 2 twin beds/ 2 twin beds/ '}, '164801607_342192827_9_0_0': {'room_name': 'Four-Bedroom Apartment with Terrace', 'room_price': '\357\277\275 1,549', 'room_capacity': 'Max people: 9', 'room_options': ['Free cancellation until 11:59 PM on December 4, 2022', 'Pay nothing until December 2, 2022'], 'room_facilities': ['Entire apartment', '118 m\357\277\275', 'Private kitchen', 'Private Bathroom', 'Air conditioning', 'Flat-screen TV', 'Terrace', 'Coffee machine', 'Free WiFi'], 'room_bed_type': '1 full bed/ 2 twin beds/ 2 twin beds/ 2 twin beds/ '}, '164801607_265762005_9_0_0': {'room_name': 'Four-Bedroom Apartment with Terrace', 'room_price': '\357\277\275 2,018', 'room_capacity': 'Max people: 9', 'room_options': ['Free cancellation until 11:59 PM on December 9, 2022', 'Pay nothing until December 7, 2022', 'discount available'], 'room_facilities': ['Entire apartment', '118 m\357\277\275', 'Private kitchen', 'Private Bathroom', 'Air conditioning', 'Flat-screen TV', 'Terrace', 'Coffee machine', 'Free WiFi'], 'room_bed_type': '1 full bed/ 2 twin beds/ 2 twin beds/ 2 twin beds/ '}, '164801612_342192827_4_0_0': {'room_name': 'Deluxe Four-Bedroom Apartment', 'room_price': '\357\277\275 1,339', 'room_capacity': 'Max people: 4', 'room_options': ['Free cancellation until 11:59 PM on December 4, 2022', 'Pay nothing until December 2, 2022'], 'room_facilities': ['Entire apartment', '114 m\357\277\275', 'Private kitchen', 'Private Bathroom', 'Air conditioning', 'Flat-screen TV', 'Coffee machine', 'Free WiFi'], 'room_bed_type': '1 full bed/ 2 twin beds/ 2 twin beds/ 2 twin beds/ 2/ '}, '164801612_265762005_4_0_0': {'room_name': 'Deluxe Four-Bedroom Apartment', 'room_price': '\357\277\275 1,763', 'room_capacity': 'Max people: 4',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2 twin beds/ 2 twin beds/ 2 twin beds/ 2/ '}, '164801612_342192827_5_0_0': {'room_name': 'Deluxe Four-Bedroom Apartment', 'room_price': '\357\277\275 1,381', 'room_capacity': 'Max people: 5', 'room_options': ['Free cancellation until 11:59 PM on December 4, 2022', 'Pay nothing until December 2, 2022'], 'room_facilities': ['Entire apartment', '114 m\357\277\275', 'Private kitchen', 'Private Bathroom', 'Air conditioning', 'Flat-screen TV', 'Coffee machine', 'Free WiFi'], 'room_bed_type': '1 full bed/ 2 twin beds/ 2 twin beds/ 2 twin beds/ 2/ '}, '164801612_265762005_5_0_0': {'room_name': 'Deluxe Four-Bedroom Apartment', 'room_price': '\357\277\275 1,814', 'room_capacity': 'Max people: 5',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2 twin beds/ 2 twin beds/ 2 twin beds/ 2/ '}, '164801612_342192827_6_0_0': {'room_name': 'Deluxe Four-Bedroom Apartment', 'room_price': '\357\277\275 1,423', 'room_capacity': 'Max people: 6', 'room_options': ['Free cancellation until 11:59 PM on December 4, 2022', 'Pay nothing until December 2, 2022'], 'room_facilities': ['Entire apartment', '114 m\357\277\275', 'Private kitchen', 'Private Bathroom', 'Air conditioning', 'Flat-screen TV', 'Coffee machine', 'Free WiFi'], 'room_bed_type': '1 full bed/ 2 twin beds/ 2 twin beds/ 2 twin beds/ 2/ '}, '164801612_265762005_6_0_0': {'room_name': 'Deluxe Four-Bedroom Apartment', 'room_price': '\357\277\275 1,865', 'room_capacity': 'Max people: 6',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2 twin beds/ 2 twin beds/ 2 twin beds/ 2/ '}, '164801612_342192827_7_0_0': {'room_name': 'Deluxe Four-Bedroom Apartment', 'room_price': '\357\277\275 1,465', 'room_capacity': 'Max people: 7', 'room_options': ['Free cancellation until 11:59 PM on December 4, 2022', 'Pay nothing until December 2, 2022'], 'room_facilities': ['Entire apartment', '114 m\357\277\275', 'Private kitchen', 'Private Bathroom', 'Air conditioning', 'Flat-screen TV', 'Coffee machine', 'Free WiFi'], 'room_bed_type': '1 full bed/ 2 twin beds/ 2 twin beds/ 2 twin beds/ 2/ '}, '164801612_265762005_7_0_0': {'room_name': 'Deluxe Four-Bedroom Apartment', 'room_price': '\357\277\275 1,916', 'room_capacity': 'Max people: 7',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2 twin beds/ 2 twin beds/ 2 twin beds/ 2/ '}, '164801612_342192827_8_0_0': {'room_name': 'Deluxe Four-Bedroom Apartment', 'room_price': '\357\277\275 1,507', 'room_capacity': 'Max people: 8', 'room_options': ['Free cancellation until 11:59 PM on December 4, 2022', 'Pay nothing until December 2, 2022'], 'room_facilities': ['Entire apartment', '114 m\357\277\275', 'Private kitchen', 'Private Bathroom', 'Air conditioning', 'Flat-screen TV', 'Coffee machine', 'Free WiFi'], 'room_bed_type': '1 full bed/ 2 twin beds/ 2 twin beds/ 2 twin beds/ 2/ '}, '164801612_265762005_8_0_0': {'room_name': 'Deluxe Four-Bedroom Apartment', 'room_price': '\357\277\275 1,967', 'room_capacity': 'Max people: 8',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2 twin beds/ 2 twin beds/ 2 twin beds/ 2/ '}, '164801614_342192827_4_0_0': {'room_name': 'Superior Four-Bedroom Apartment', 'room_price': '\357\277\275 1,339', 'room_capacity': 'Max people: 4', 'room_options': ['Free cancellation until 11:59 PM on December 4, 2022', 'Pay nothing until December 2, 2022'], 'room_facilities': ['Entire apartment', '114 m\357\277\275', 'Private kitchen', 'Private Bathroom', 'Air conditioning', 'Flat-screen TV', 'Coffee machine', 'Free WiFi'], 'room_bed_type': '1 full bed/ 2 twin beds/ 2 twin beds/ 2 twin beds/ 3/ '}, '164801614_265762005_4_0_0': {'room_name': 'Superior Four-Bedroom Apartment', 'room_price': '\357\277\275 1,763', 'room_capacity': 'Max people: 4',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2 twin beds/ 2 twin beds/ 2 twin beds/ 3/ '}, '164801614_342192827_5_0_0': {'room_name': 'Superior Four-Bedroom Apartment', 'room_price': '\357\277\275 1,381', 'room_capacity': 'Max people: 5', 'room_options': ['Free cancellation until 11:59 PM on December 4, 2022', 'Pay nothing until December 2, 2022'], 'room_facilities': ['Entire apartment', '114 m\357\277\275', 'Private kitchen', 'Private Bathroom', 'Air conditioning', 'Flat-screen TV', 'Coffee machine', 'Free WiFi'], 'room_bed_type': '1 full bed/ 2 twin beds/ 2 twin beds/ 2 twin beds/ 3/ '}, '164801614_265762005_5_0_0': {'room_name': 'Superior Four-Bedroom Apartment', 'room_price': '\357\277\275 1,814', 'room_capacity': 'Max people: 5',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2 twin beds/ 2 twin beds/ 2 twin beds/ 3/ '}, '164801614_342192827_6_0_0': {'room_name': 'Superior Four-Bedroom Apartment', 'room_price': '\357\277\275 1,423', 'room_capacity': 'Max people: 6', 'room_options': ['Free cancellation until 11:59 PM on December 4, 2022', 'Pay nothing until December 2, 2022'], 'room_facilities': ['Entire apartment', '114 m\357\277\275', 'Private kitchen', 'Private Bathroom', 'Air conditioning', 'Flat-screen TV', 'Coffee machine', 'Free WiFi'], 'room_bed_type': '1 full bed/ 2 twin beds/ 2 twin beds/ 2 twin beds/ 3/ '}, '164801614_265762005_6_0_0': {'room_name': 'Superior Four-Bedroom Apartment', 'room_price': '\357\277\275 1,865', 'room_capacity': 'Max people: 6',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2 twin beds/ 2 twin beds/ 2 twin beds/ 3/ '}, '164801614_342192827_7_0_0': {'room_name': 'Superior Four-Bedroom Apartment', 'room_price': '\357\277\275 1,465', 'room_capacity': 'Max people: 7', 'room_options': ['Free cancellation until 11:59 PM on December 4, 2022', 'Pay nothing until December 2, 2022'], 'room_facilities': ['Entire apartment', '114 m\357\277\275', 'Private kitchen', 'Private Bathroom', 'Air conditioning', 'Flat-screen TV', 'Coffee machine', 'Free WiFi'], 'room_bed_type': '1 full bed/ 2 twin beds/ 2 twin beds/ 2 twin beds/ 3/ '}, '164801614_265762005_7_0_0': {'room_name': 'Superior Four-Bedroom Apartment', 'room_price': '\357\277\275 1,916', 'room_capacity': 'Max people: 7',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2 twin beds/ 2 twin beds/ 2 twin beds/ 3/ '}, '164801614_342192827_8_0_0': {'room_name': 'Superior Four-Bedroom Apartment', 'room_price': '\357\277\275 1,507', 'room_capacity': 'Max people: 8', 'room_options': ['Free cancellation until 11:59 PM on December 4, 2022', 'Pay nothing until December 2, 2022'], 'room_facilities': ['Entire apartment', '114 m\357\277\275', 'Private kitchen', 'Private Bathroom', 'Air conditioning', 'Flat-screen TV', 'Coffee machine', 'Free WiFi'], 'room_bed_type': '1 full bed/ 2 twin beds/ 2 twin beds/ 2 twin beds/ 3/ '}, '164801614_265762005_8_0_0': {'room_name': 'Superior Four-Bedroom Apartment', 'room_price': '\357\277\275 1,967', 'room_capacity': 'Max people: 8',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2 twin beds/ 2 twin beds/ 2 twin beds/ 3/ '}, '164801617_342192827_4_0_0': {'room_name': 'Superior Apartment', 'room_price': '\357\277\275 1,406', 'room_capacity': 'Max people: 4', 'room_options': ['Free cancellation until 11:59 PM on December 4, 2022', 'Pay nothing until December 2, 2022'], 'room_facilities': ['Entire apartment', '139 m\357\277\275', 'Private kitchenette', 'Balcony', 'Flat-screen TV', 'Free WiFi'], 'room_bed_type': '2 twin beds/ 2 twin beds/ 1 full bed/ 1 full bed/ 1 sofa bed/ 4/ '}, '164801617_265762005_4_0_0': {'room_name': 'Superior Apartment', 'room_price': '\357\277\275 1,852', 'room_capacity': 'Max people: 4', 'room_options': ['Free cancellation until 11:59 PM on December 9, 2022', 'Pay nothing until December 7, 2022', 'discount available'], 'room_facilities': ['Entire apartment', '139 m\357\277\275', 'Private kitchenette', 'Balcony', 'Flat-screen TV', 'Free WiFi'], 'room_bed_type': '2 twin beds/ 2 twin beds/ 1 full bed/ 1 full bed/ 1 sofa bed/ 4/ '}, '164801617_342192827_5_0_0': {'room_name': 'Superior Apartment', 'room_price': '\357\277\275 1,448', 'room_capacity': 'Max people: 5', 'room_options': ['Free cancellation until 11:59 PM on December 4, 2022', 'Pay nothing until December 2, 2022'], 'room_facilities': ['Entire apartment', '139 m\357\277\275', 'Private kitchenette', 'Balcony', 'Flat-screen TV', 'Free WiFi'], 'room_bed_type': '2 twin beds/ 2 twin beds/ 1 full bed/ 1 full bed/ 1 sofa bed/ 4/ '}, '164801617_265762005_5_0_0': {'room_name': 'Superior Apartment', 'room_price': '\357\277\275 1,903', 'room_capacity': 'Max people: 5', 'room_options': ['Free cancellation until 11:59 PM on December 9, 2022', 'Pay nothing until December 7, 2022', 'discount available'], 'room_facilities': ['Entire apartment', '139 m\357\277\275', 'Private kitchenette', 'Balcony', 'Flat-screen TV', 'Free WiFi'], 'room_bed_type': '2 twin beds/ 2 twin beds/ 1 full bed/ 1 full bed/ 1 sofa bed/ 4/ '}, '164801617_342192827_6_0_0': {'room_name': 'Superior Apartment', 'room_price': '\357\277\275 1,490', 'room_capacity': 'Max people: 6', 'room_options': ['Free cancellation until 11:59 PM on December 4, 2022', 'Pay nothing until December 2, 2022'], 'room_facilities': ['Entire apartment', '139 m\357\277\275', 'Private kitchenette', 'Balcony', 'Flat-screen TV', 'Free WiFi'], 'room_bed_type': '2 twin beds/ 2 twin beds/ 1 full bed/ 1 full bed/ 1 sofa bed/ 4/ '}, '164801617_265762005_6_0_0': {'room_name': 'Superior Apartment', 'room_price': '\357\277\275 1,954', 'room_capacity': 'Max people: 6', 'room_options': ['Free cancellation until 11:59 PM on December 9, 2022', 'Pay nothing until December 7, 2022', 'discount available'], 'room_facilities': ['Entire apartment', '139 m\357\277\275', 'Private kitchenette', 'Balcony', 'Flat-screen TV', 'Free WiFi'], 'room_bed_type': '2 twin beds/ 2 twin beds/ 1 full bed/ 1 full bed/ 1 sofa bed/ 4/ '}, '164801617_342192827_7_0_0': {'room_name': 'Superior Apartment', 'room_price': '\357\277\275 1,532', 'room_capacity': 'Max people: 7', 'room_options': ['Free cancellation until 11:59 PM on December 4, 2022', 'Pay nothing until December 2, 2022'], 'room_facilities': ['Entire apartment', '139 m\357\277\275', 'Private kitchenette', 'Balcony', 'Flat-screen TV', 'Free WiFi'], 'room_bed_type': '2 twin beds/ 2 twin beds/ 1 full bed/ 1 full bed/ 1 sofa bed/ 4/ '}, '164801617_265762005_7_0_0': {'room_name': 'Superior Apartment', 'room_price': '\357\277\275 2,005', 'room_capacity': 'Max people: 7', 'room_options': ['Free cancellation until 11:59 PM on December 9, 2022', 'Pay nothing until December 7, 2022', 'discount available'], 'room_facilities': ['Entire apartment', '139 m\357\277\275', 'Private kitchenette', 'Balcony', 'Flat-screen TV', 'Free WiFi'], 'room_bed_type': '2 twin beds/ 2 twin beds/ 1 full bed/ 1 full bed/ 1 sofa bed/ 4/ '}, '164801617_342192827_8_0_0': {'room_name': 'Superior Apartment', 'room_price': '\357\277\275 1,574', 'room_capacity': 'Max people: 8', 'room_options': ['Free cancellation until 11:59 PM on December 4, 2022', 'Pay nothing until December 2, 2022'], 'room_facilities': ['Entire apartment', '139 m\357\277\275', 'Private kitchenette', 'Balcony', 'Flat-screen TV', 'Free WiFi'], 'room_bed_type': '2 twin beds/ 2 twin beds/ 1 full bed/ 1 full bed/ 1 sofa bed/ 4/ '}, '164801617_265762005_8_0_0': {'room_name': 'Superior Apartment', 'room_price': '\357\277\275 2,056', 'room_capacity': 'Max people: 8', 'room_options': ['Free cancellation until 11:59 PM on December 9, 2022', 'Pay nothing until December 7, 2022', 'discount available'], 'room_facilities': ['Entire apartment', '139 m\357\277\275', 'Private kitchenette', 'Balcony', 'Flat-screen TV', 'Free WiFi'], 'room_bed_type': '2 twin beds/ 2 twin beds/ 1 full bed/ 1 full bed/ 1 sofa bed/ 4/ '}, '164801617_342192827_9_0_0': {'room_name': 'Superior Apartment', 'room_price': '\357\277\275 1,616', 'room_capacity': 'Max people: 9', 'room_options': ['Free cancellation until 11:59 PM on December 4, 2022', 'Pay nothing until December 2, 2022'], 'room_facilities': ['Entire apartment', '139 m\357\277\275', 'Private kitchenette', 'Balcony', 'Flat-screen TV', 'Free WiFi'], 'room_bed_type': '2 twin beds/ 2 twin beds/ 1 full bed/ 1 full bed/ 1 sofa bed/ 4/ '}, '164801617_265762005_9_0_0': {'room_name': 'Superior Apartment', 'room_price': '\357\277\275 2,107', 'room_capacity': 'Max people: 9', 'room_options': ['Free cancellation until 11:59 PM on December 9, 2022', 'Pay nothing until December 7, 2022', 'discount available'], 'room_facilities': ['Entire apartment', '139 m\357\277\275', 'Private kitchenette', 'Balcony', 'Flat-screen TV', 'Free WiFi'], 'room_bed_type': '2 twin beds/ 2 twin beds/ 1 full bed/ 1 full bed/ 1 sofa bed/ 4/ '}, '164801620_342192827_4_0_0': {'room_name': 'Apartment with Terrace', 'room_price': '\357\277\275 1,490', 'room_capacity': 'Max people: 4', 'room_options': ['Free cancellation until 11:59 PM on December 4, 2022', 'Pay nothing until December 2, 2022'], 'room_facilities': ['Entire apartment', '118 m\357\277\275', 'Private kitchenette', 'Private Bathroom', 'Balcony', 'City view', 'Flat-screen TV', 'Terrace', 'Free WiFi'], 'room_bed_type': '2 twin beds/ 1 full bed/ 1 sofa bed/ 2/ '}, '164801620_265762005_4_0_0': {'room_name': 'Apartment with Terrace', 'room_price': '\357\277\275 1,954', 'room_capacity': 'Max people: 4', 'room_options': ['Free cancellation until 11:59 PM on December 9, 2022', 'Pay nothing until December 7, 2022', 'discount available'], 'room_facilities': ['Entire apartment', '118 m\357\277\275', 'Private kitchenette', 'Private Bathroom', 'Balcony', 'City view', 'Flat-screen TV', 'Terrace', 'Free WiFi'], 'room_bed_type': '2 twin beds/ 1 full bed/ 1 sofa bed/ 2/ '}, '164801620_342192827_3_0_0': {'room_name': 'Apartment with Terrace', 'room_price': '\357\277\275 1,448', 'room_capacity': 'Max people: 3', 'room_options': ['Free cancellation until 11:59 PM on December 4, 2022', 'Pay nothing until December 2, 2022'], 'room_facilities': ['Entire apartment', '118 m\357\277\275', 'Private kitchenette', 'Private Bathroom', 'Balcony', 'City view', 'Flat-screen TV', 'Terrace', 'Free WiFi'], 'room_bed_type': '2 twin beds/ 1 full bed/ 1 sofa bed/ 2/ '}, '164801620_265762005_3_0_0': {'room_name': 'Apartment with Terrace', 'room_price': '\357\277\275 1,903', 'room_capacity': 'Max people: 3', 'room_options': ['Free cancellation until 11:59 PM on December 9, 2022', 'Pay nothing until December 7, 2022', 'discount available'], 'room_facilities': ['Entire apartment', '118 m\357\277\275', 'Private kitchenette', 'Private Bathroom', 'Balcony', 'City view', 'Flat-screen TV', 'Terrace', 'Free WiFi'], 'room_bed_type': '2 twin beds/ 1 full bed/ 1 sofa bed/ 2/ '}, '164801620_342192827_2_0_0': {'room_name': 'Apartment with Terrace', 'room_price': '\357\277\275 1,406', 'room_capacity': 'Max people: 2', 'room_options': ['Free cancellation until 11:59 PM on December 4, 2022', 'Pay nothing until December 2, 2022'], 'room_facilities': ['Entire apartment', '118 m\357\277\275', 'Private kitchenette', 'Private Bathroom', 'Balcony', 'City view', 'Flat-screen TV', 'Terrace', 'Free WiFi'], 'room_bed_type': '2 twin beds/ 1 full bed/ 1 sofa bed/ 2/ '}, '164801620_265762005_2_0_0': {'room_name': 'Apartment with Terrace', 'room_price': '\357\277\275 1,852', 'room_capacity': 'Max people: 2', 'room_options': ['Free cancellation until 11:59 PM on December 9, 2022', 'Pay nothing until December 7, 2022', 'discount available'], 'room_facilities': ['Entire apartment', '118 m\357\277\275', 'Private kitchenette', 'Private Bathroom', 'Balcony', 'City view', 'Flat-screen TV', 'Terrace', 'Free WiFi'], 'room_bed_type': '2 twin beds/ 1 full bed/ 1 sofa bed/ 2/ '}, '164801601_342192827_5_0_0': {'room_name': 'Five-Bedroom Apartment', 'room_price': '\357\277\275 1,339', 'room_capacity': 'Max people: 5', 'room_options': ['Free cancellation until 11:59 PM on December 4, 2022', 'Pay nothing until December 2, 2022'], 'room_facilities': ['Entire apartment', '114 m\357\277\275', 'Private kitchen', 'Private Bathroom', 'Air conditioning', 'Flat-screen TV', 'Coffee machine', 'Free WiFi'], 'room_bed_type': '1 full bed/ 1 full bed/ 2 twin beds/ 2 twin beds/ 2 twin beds/ '}, '164801601_265762005_5_0_0': {'room_name': 'Five-Bedroom Apartment', 'room_price': '\357\277\275 1,763', 'room_capacity': 'Max people: 5',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1 full bed/ 2 twin beds/ 2 twin beds/ 2 twin beds/ '}, '164801601_342192827_6_0_0': {'room_name': 'Five-Bedroom Apartment', 'room_price': '\357\277\275 1,381', 'room_capacity': 'Max people: 6', 'room_options': ['Free cancellation until 11:59 PM on December 4, 2022', 'Pay nothing until December 2, 2022'], 'room_facilities': ['Entire apartment', '114 m\357\277\275', 'Private kitchen', 'Private Bathroom', 'Air conditioning', 'Flat-screen TV', 'Coffee machine', 'Free WiFi'], 'room_bed_type': '1 full bed/ 1 full bed/ 2 twin beds/ 2 twin beds/ 2 twin beds/ '}, '164801601_265762005_6_0_0': {'room_name': 'Five-Bedroom Apartment', 'room_price': '\357\277\275 1,814', 'room_capacity': 'Max people: 6',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1 full bed/ 2 twin beds/ 2 twin beds/ 2 twin beds/ '}, '164801601_342192827_7_0_0': {'room_name': 'Five-Bedroom Apartment', 'room_price': '\357\277\275 1,423', 'room_capacity': 'Max people: 7', 'room_options': ['Free cancellation until 11:59 PM on December 4, 2022', 'Pay nothing until December 2, 2022'], 'room_facilities': ['Entire apartment', '114 m\357\277\275', 'Private kitchen', 'Private Bathroom', 'Air conditioning', 'Flat-screen TV', 'Coffee machine', 'Free WiFi'], 'room_bed_type': '1 full bed/ 1 full bed/ 2 twin beds/ 2 twin beds/ 2 twin beds/ '}, '164801601_265762005_7_0_0': {'room_name': 'Five-Bedroom Apartment', 'room_price': '\357\277\275 1,865', 'room_capacity': 'Max people: 7',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1 full bed/ 2 twin beds/ 2 twin beds/ 2 twin beds/ '}, '164801601_342192827_8_0_0': {'room_name': 'Five-Bedroom Apartment', 'room_price': '\357\277\275 1,465', 'room_capacity': 'Max people: 8', 'room_options': ['Free cancellation until 11:59 PM on December 4, 2022', 'Pay nothing until December 2, 2022'], 'room_facilities': ['Entire apartment', '114 m\357\277\275', 'Private kitchen', 'Private Bathroom', 'Air conditioning', 'Flat-screen TV', 'Coffee machine', 'Free WiFi'], 'room_bed_type': '1 full bed/ 1 full bed/ 2 twin beds/ 2 twin beds/ 2 twin beds/ '}, '164801601_265762005_8_0_0': {'room_name': 'Five-Bedroom Apartment', 'room_price': '\357\277\275 1,916', 'room_capacity': 'Max people: 8',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1 full bed/ 2 twin beds/ 2 twin beds/ 2 twin beds/ '}, '164801601_342192827_9_0_0': {'room_name': 'Five-Bedroom Apartment', 'room_price': '\357\277\275 1,507', 'room_capacity': 'Max people: 9', 'room_options': ['Free cancellation until 11:59 PM on December 4, 2022', 'Pay nothing until December 2, 2022'], 'room_facilities': ['Entire apartment', '114 m\357\277\275', 'Private kitchen', 'Private Bathroom', 'Air conditioning', 'Flat-screen TV', 'Coffee machine', 'Free WiFi'], 'room_bed_type': '1 full bed/ 1 full bed/ 2 twin beds/ 2 twin beds/ 2 twin beds/ '}, '164801601_265762005_9_0_0': {'room_name': 'Five-Bedroom Apartment', 'room_price': '\357\277\275 1,967', 'room_capacity': 'Max people: 9',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1 full bed/ 2 twin beds/ 2 twin beds/ 2 twin beds/ '}, '164801601_342192827_10_0_0': {'room_name': 'Five-Bedroom Apartment', 'room_price': '\357\277\275 1,549', 'room_capacity': 'Max people: 10', 'room_options': ['Free cancellation until 11:59 PM on December 4, 2022', 'Pay nothing until December 2, 2022'], 'room_facilities': ['Entire apartment', '114 m\357\277\275', 'Private kitchen', 'Private Bathroom', 'Air conditioning', 'Flat-screen TV', 'Coffee machine', 'Free WiFi'], 'room_bed_type': '1 full bed/ 1 full bed/ 2 twin beds/ 2 twin beds/ 2 twin beds/ '}, '164801601_265762005_10_0_0': {'room_name': 'Five-Bedroom Apartment', 'room_price': '\357\277\275 2,018', 'room_capacity': 'Max people: 10', 'room_options': ['Free cancellation until 11:59 PM on December 9, 2022', 'Pay nothing until December 7, 2022', 'discount available'], 'room_facilities': ['Entire apartment', '114 m\357\277\275', 'Private kitchen', 'Private Bathroom', 'Air conditioning', 'Flat-screen TV', 'Coffee machine', 'Free WiFi'], 'room_bed_type': '1 full bed/ 1 full bed/ 2 twin beds/ 2 twin beds/ 2 twin beds/ '}, '164801609_342192827_5_0_0': {'room_name': 'Superior Five-Bedroom Apartment', 'room_price': '\357\277\275 1,406', 'room_capacity': 'Max people: 5', 'room_options': ['Free cancellation until 11:59 PM on December 4, 2022', 'Pay nothing until December 2, 2022'], 'room_facilities': ['Entire apartment', '150 m\357\277\275', 'Private kitchen', 'Private Bathroom', 'Air conditioning', 'Flat-screen TV', 'Coffee machine', 'Free WiFi'], 'room_bed_type': '1 full bed/ 2 twin beds/ 2 twin beds/ 2 twin beds/ 1 twin bed/ 2/ '}, '164801609_265762005_5_0_0': {'room_name': 'Superior Five-Bedroom Apartment', 'room_price': '\357\277\275 1,852', 'room_capacity': 'Max people: 5', 'room_options': ['Free cancellation until 11:59 PM on December 9, 2022', 'Pay nothing until December 7, 2022', 'discount available'], 'room_facilities': ['Entire apartment', '150 m\357\277\275', 'Private kitchen', 'Private Bathroom', 'Air conditioning', 'Flat-screen TV', 'Coffee machine', 'Free WiFi'], 'room_bed_type': '1 full bed/ 2 twin beds/ 2 twin beds/ 2 twin beds/ 1 twin bed/ 2/ '}, '164801609_342192827_6_0_0': {'room_name': 'Superior Five-Bedroom Apartment', 'room_price': '\357\277\275 1,448', 'room_capacity': 'Max people: 6', 'room_options': ['Free cancellation until 11:59 PM on December 4, 2022', 'Pay nothing until December 2, 2022'], 'room_facilities': ['Entire apartment', '150 m\357\277\275', 'Private kitchen', 'Private Bathroom', 'Air conditioning', 'Flat-screen TV', 'Coffee machine', 'Free WiFi'], 'room_bed_type': '1 full bed/ 2 twin beds/ 2 twin beds/ 2 twin beds/ 1 twin bed/ 2/ '}, '164801609_265762005_6_0_0': {'room_name': 'Superior Five-Bedroom Apartment', 'room_price': '\357\277\275 1,903', 'room_capacity': 'Max people: 6', 'room_options': ['Free cancellation until 11:59 PM on December 9, 2022', 'Pay nothing until December 7, 2022', 'discount available'], 'room_facilities': ['Entire apartment', '150 m\357\277\275', 'Private kitchen', 'Private Bathroom', 'Air conditioning', 'Flat-screen TV', 'Coffee machine', 'Free WiFi'], 'room_bed_type': '1 full bed/ 2 twin beds/ 2 twin beds/ 2 twin beds/ 1 twin bed/ 2/ '}, '164801609_342192827_7_0_0': {'room_name': 'Superior Five-Bedroom Apartment', 'room_price': '\357\277\275 1,490', 'room_capacity': 'Max people: 7', 'room_options': ['Free cancellation until 11:59 PM on December 4, 2022', 'Pay nothing until December 2, 2022'], 'room_facilities': ['Entire apartment', '150 m\357\277\275', 'Private kitchen', 'Private Bathroom', 'Air conditioning', 'Flat-screen TV', 'Coffee machine', 'Free WiFi'], 'room_bed_type': '1 full bed/ 2 twin beds/ 2 twin beds/ 2 twin beds/ 1 twin bed/ 2/ '}, '164801609_265762005_7_0_0': {'room_name': 'Superior Five-Bedroom Apartment', 'room_price': '\357\277\275 1,954', 'room_capacity': 'Max people: 7', 'room_options': ['Free cancellation until 11:59 PM on December 9, 2022', 'Pay nothing until December 7, 2022', 'discount available'], 'room_facilities': ['Entire apartment', '150 m\357\277\275', 'Private kitchen', 'Private Bathroom', 'Air conditioning', 'Flat-screen TV', 'Coffee machine', 'Free WiFi'], 'room_bed_type': '1 full bed/ 2 twin beds/ 2 twin beds/ 2 twin beds/ 1 twin bed/ 2/ '}, '164801609_342192827_8_0_0': {'room_name': 'Superior Five-Bedroom Apartment', 'room_price': '\357\277\275 1,532', 'room_capacity': 'Max people: 8', 'room_options': ['Free cancellation until 11:59 PM on December 4, 2022', 'Pay nothing until December 2, 2022'], 'room_facilities': ['Entire apartment', '150 m\357\277\275', 'Private kitchen', 'Private Bathroom', 'Air conditioning', 'Flat-screen TV', 'Coffee machine', 'Free WiFi'], 'room_bed_type': '1 full bed/ 2 twin beds/ 2 twin beds/ 2 twin beds/ 1 twin bed/ 2/ '}, '164801609_265762005_8_0_0': {'room_name': 'Superior Five-Bedroom Apartment', 'room_price': '\357\277\275 2,005', 'room_capacity': 'Max people: 8', 'room_options': ['Free cancellation until 11:59 PM on December 9, 2022', 'Pay nothing until December 7, 2022', 'discount available'], 'room_facilities': ['Entire apartment', '150 m\357\277\275', 'Private kitchen', 'Private Bathroom', 'Air conditioning', 'Flat-screen TV', 'Coffee machine', 'Free WiFi'], 'room_bed_type': '1 full bed/ 2 twin beds/ 2 twin beds/ 2 twin beds/ 1 twin bed/ 2/ '}, '164801615_342192827_5_0_0': {'room_name': 'Standard Apartment', 'room_price': '\357\277\275 1,406', 'room_capacity': 'Max people: 5', 'room_options': ['Free cancellation until 11:59 PM on December 4, 2022', 'Pay nothing until December 2, 2022'], 'room_facilities': ['Entire apartment', '139 m\357\277\275', 'Private kitchen', 'Private Bathroom', 'Air conditioning', 'Flat-screen TV', 'Coffee machine', 'Free WiFi'], 'room_bed_type': '1 full bed/ 2 twin beds/ 2 twin beds/ 2 twin beds/ 1 twin bed/ 2/ '}, '164801615_265762005_5_0_0': {'room_name': 'Standard Apartment', 'room_price': '\357\277\275 1,852', 'room_capacity': 'Max people: 5', 'room_options': ['Free cancellation until 11:59 PM on December 9, 2022', 'Pay nothing until December 7, 2022', 'discount available'], 'room_facilities': ['Entire apartment', '139 m\357\277\275', 'Private kitchen', 'Private Bathroom', 'Air conditioning', 'Flat-screen TV', 'Coffee machine', 'Free WiFi'], 'room_bed_type': '1 full bed/ 2 twin beds/ 2 twin beds/ 2 twin beds/ 1 twin bed/ 2/ '}, '164801615_342192827_6_0_0': {'room_name': 'Standard Apartment', 'room_price': '\357\277\275 1,448', 'room_capacity': 'Max people: 6', 'room_options': ['Free cancellation until 11:59 PM on December 4, 2022', 'Pay nothing until December 2, 2022'], 'room_facilities': ['Entire apartment', '139 m\357\277\275', 'Private kitchen', 'Private Bathroom', 'Air conditioning', 'Flat-screen TV', 'Coffee machine', 'Free WiFi'], 'room_bed_type': '1 full bed/ 2 twin beds/ 2 twin beds/ 2 twin beds/ 1 twin bed/ 2/ '}, '164801615_265762005_6_0_0': {'room_name': 'Standard Apartment', 'room_price': '\357\277\275 1,903', 'room_capacity': 'Max people: 6', 'room_options': ['Free cancellation until 11:59 PM on December 9, 2022', 'Pay nothing until December 7, 2022', 'discount available'], 'room_facilities': ['Entire apartment', '139 m\357\277\275', 'Private kitchen', 'Private Bathroom', 'Air conditioning', 'Flat-screen TV', 'Coffee machine', 'Free WiFi'], 'room_bed_type': '1 full bed/ 2 twin beds/ 2 twin beds/ 2 twin beds/ 1 twin bed/ 2/ '}, '164801615_342192827_7_0_0': {'room_name': 'Standard Apartment', 'room_price': '\357\277\275 1,490', 'room_capacity': 'Max people: 7', 'room_options': ['Free cancellation until 11:59 PM on December 4, 2022', 'Pay nothing until December 2, 2022'], 'room_facilities': ['Entire apartment', '139 m\357\277\275', 'Private kitchen', 'Private Bathroom', 'Air conditioning', 'Flat-screen TV', 'Coffee machine', 'Free WiFi'], 'room_bed_type': '1 full bed/ 2 twin beds/ 2 twin beds/ 2 twin beds/ 1 twin bed/ 2/ '}, '164801615_265762005_7_0_0': {'room_name': 'Standard Apartment', 'room_price': '\357\277\275 1,954', 'room_capacity': 'Max people: 7', 'room_options': ['Free cancellation until 11:59 PM on December 9, 2022', 'Pay nothing until December 7, 2022', 'discount available'], 'room_facilities': ['Entire apartment', '139 m\357\277\275', 'Private kitchen', 'Private Bathroom', 'Air conditioning', 'Flat-screen TV', 'Coffee machine', 'Free WiFi'], 'room_bed_type': '1 full bed/ 2 twin beds/ 2 twin beds/ 2 twin beds/ 1 twin bed/ 2/ '}, '164801615_342192827_8_0_0': {'room_name': 'Standard Apartment', 'room_price': '\357\277\275 1,532', 'room_capacity': 'Max people: 8', 'room_options': ['Free cancellation until 11:59 PM on December 4, 2022', 'Pay nothing until December 2, 2022'], 'room_facilities': ['Entire apartment', '139 m\357\277\275', 'Private kitchen', 'Private Bathroom', 'Air conditioning', 'Flat-screen TV', 'Coffee machine', 'Free WiFi'], 'room_bed_type': '1 full bed/ 2 twin beds/ 2 twin beds/ 2 twin beds/ 1 twin bed/ 2/ '}, '164801615_265762005_8_0_0': {'room_name': 'Standard Apartment', 'room_price': '\357\277\275 2,005', 'room_capacity': 'Max people: 8', 'room_options': ['Free cancellation until 11:59 PM on December 9, 2022', 'Pay nothing until December 7, 2022', 'discount available'], 'room_facilities': ['Entire apartment', '139 m\357\277\275', 'Private kitchen', 'Private Bathroom', 'Air conditioning', 'Flat-screen TV', 'Coffee machine', 'Free WiFi'], 'room_bed_type': '1 full bed/ 2 twin beds/ 2 twin beds/ 2 twin beds/ 1 twin bed/ 2/ '}, '164801615_342192827_9_0_0': {'room_name': 'Standard Apartment', 'room_price': '\357\277\275 1,574', 'room_capacity': 'Max people: 9', 'room_options': ['Free cancellation until 11:59 PM on December 4, 2022', 'Pay nothing until December 2, 2022'], 'room_facilities': ['Entire apartment', '139 m\357\277\275', 'Private kitchen', 'Private Bathroom', 'Air conditioning', 'Flat-screen TV', 'Coffee machine', 'Free WiFi'], 'room_bed_type': '1 full bed/ 2 twin beds/ 2 twin beds/ 2 twin beds/ 1 twin bed/ 2/ '}, '164801615_265762005_9_0_0': {'room_name': 'Standard Apartment', 'room_price': '\357\277\275 2,158', 'room_capacity': 'Max people: 9', 'room_options': ['Free cancellation until 11:59 PM on December 9, 2022', 'Pay nothing until December 7, 2022', 'discount available'], 'room_facilities': ['Entire apartment', '139 m\357\277\275', 'Private kitchen', 'Private Bathroom', 'Air conditioning', 'Flat-screen TV', 'Coffee machine', 'Free WiFi'], 'room_bed_type': '1 full bed/ 2 twin beds/ 2 twin beds/ 2 twin beds/ 1 twin bed/ 2/ '}}</w:t>
      </w:r>
      <w:r>
        <w:br/>
      </w:r>
      <w:r>
        <w:rPr>
          <w:rStyle w:val="VerbatimChar"/>
        </w:rPr>
        <w:t xml:space="preserve">## 958                                                                                                                                                                                                                                                                                                                                                                                                                                                                                                                                                                                                                                                                                                                                                                                                                                                                                                                                                                                                                                                                                                                                                                                                                                                                                                                                                                                                                                                                                                                                                                                                                                                                                                                                                                                                                                                                                                                                                                                                                                                                                                                                                                                                                                                                                                                                                                                                                                                                                                                                                                                                                                                                                                                                                                                                                                                                                                                                                                                                                                                                                                                                                                                                                                                                                                                                                                                                                                                                                                                                                                                                                                                                                                                                                                                                                                                                                                                                                                                                                                                                                                                                                                                                                                                                                                                                                                                                                                                                                                                                                                                                                                                                                                                                                                                                                                                                                                                                                                                                                                                                                                                                                                                                                                                                                                                                                                                                                                                                                                                                                                                                                                                                                                                                                                                                                                                                                                                                                                                                                                                                                                                                                                                                                                                                                                                                                                                                                                                                                                                                                                                                                                                                                                                                                                                                                                                                                                                                                                                                                                                                                                                                                                                                                                                                                                                                                                                                                                                                                                                                                                                                                                                                                                                                                                                                                                                                                                                                                                                                                                                                                                                                                                                                                                                                                                                                                                                                                                                                                                                                                                                                                                                                                                                                                                                                                                                                                                                                                                                                                                                                                                                                                                                                                                                                                                                                                                                                                                                                                                                                                                                                                                                                                                                                                                                                                                                                                                                                                                                                                                                                                                                                                                                                                                                                                                                                                                                                                                                                                                                                                                                                                                                                                                                                                                                                                                                                                                                                                                                                                                                                                                                                                                                                                                                                                                                                                                                                                                                                                                                                                                                                                                                                                                                                                                                                                                                                                                                                                                                                                                                                                                                                                                                                                                                                                                                                                                                                                                                                                                                                                                                                                                                                                                                                                                                                                                                                                                                                                                                                                                                                                                                                                                                                                                                                                                                                                                                                                                                                                                                                                                                                                                                                                                                                                                                                                                                                                                                                                                                                                                                                                                                                                                                                                                                                                                                                                                                                                                                                                                                                                                                                                                                                                                                                                                                                                                                                                                                                                                                                                                                                                                                                                                                                                                                                                                                                                                                                                                                                                                                                                                                                                                                                                                                                                                                                                                                                                                                                                                                                                                                                                                                                                                                                                                                                                                                                                                                                                                                                                                                                                                                                                                                                                                                                                                                                                                                                                                                                                                                                                                                                                                                                                                                                                                                                                                                                                                                                                                                                                                                                                                                                                                                                                                                                                                                                                                                                                                                                                                                                                                                                                                                                                                                                                                                                                                                                                                                                                                                                                                                                                                                                                                                                                                                                                                                                                                                                                                                                                                                                                                                                                                                                                                                                                                                                                                                                                                                                                                                                                                                                                                                                                                                                                                                                                                                                                                                                                                                                                                                                                                                                                                                                                                                                                                                                                                                                                                                                                                                                                                                                                                                                                                                                                                                                                                                                                                                                                                                                                                                                                                                                                                                                                                                                                                                                                                                                                                                                                                                                                                                                                                                                                                                                                                                                                                                                                                                                                                                                                                                                                                                                                                                                                                                                                                                                                                                                                                                                                                                                                                                                                                                                                                                                                                                                                                                                                                                                                                                                                                                                                                                                                                                                                                                                                                                                                                                                                                                                                                                                                                                                                                                                                                                                                                                                                                                                                                                                                                                                                                                                                                                                                                                                                                                                                                                                                                                                                                                                                                                                                                                                                                                                                                                                                                                                                                                                                                                                                                                                                                                                                                                                                                                                                                                                                                                                                                                                                                                                                                                                                                                                                                                                                                                                                                                                                                                                                                                                                                                                                                                                                                                                                                                                                                                                                                                                                                                                                                                                                                                                                                                                                                                                                                                                                                                                                                                                                                                                                                                                                                                                                                                                                                                                                                                                                                                                                                                                                                                                                                                                                                                                                                                                                                                                                                                                                                                                                                                                                                                                                                                                                                                                                                                                                                                                                                                                                                                                                                                                                                                                                                                                                                                                                                                                                                                                                                                                                                                                                                                                                                                                                                                                                                                                                                                                                                                                                                                                                                                                                                                                                                                                                                                                                                                                                                                                                                                                                                                                                                                                                                                                                                                                                                                                                                                                                                                                                                                                                                                                                                                                                                                                                                                                                                                                                                                                                                                                                                                                                                                                                                                                                                                                                                                                                                                                                                                                                                                                                                                                                                                                                                                                                                                                                                                                                                                                                                                                                                                                                                                                                                                                                                                                                                                                                                                                                                                                                                                                                                                                                                                                                                                                                                                                                                                                                                                                                                                                                                                                                                                                                                                                                                                                                                                                                                                                                                                                                                                                                                                                                                                                                                                                                                                                                                                                                                                                                                                                                                                                                                                                                                                                                                                                                                                                                                                                                                                                                                                                                                                                                                                                                                                                                                                                                                                                                                                                                                                                                                                                                                                                                                                                                                                                                                                                                                                                                                                                                                                                                                                                                                                                                                                                                                                                                                                                                                                                                                                                                                                                                                                                                                                                                                                                                                                                                                                                                                                                                                                                                                                                                                                                                                                                                                                                                                                                                                                                                                                                                                                                                                                                                                                                                                                                                                                                                                                                                                                                                                                                                                                                                                                                                                                                                                                                                                                                                                                                                                                                                                                                                                                                                                                                                                                                                                                                                                                                                                                                                                                                                                                                                                                                                                                                                                                                                                                                                                                                                                                                                                                                                                                                                                                                                                                                                                                                                                                                                                                                                                                                                                                                                                                                                                                                                                                                                                                                                                                                                                                                                                                                                                                                                                                                                                                                                                                                                                                                                                                                                                                                                                                                                                                                                                                                                                                                                                                                                                                                                                                                                                                                                                                                                                                                                                                                                                                                                                                                                                                                                                                                                                                                                                                                                                                                                                                                                                                                                                                                                                                                                                                                                                                                                                                                                                                                                                                                                                                                                                                                                                                                                                                                                                                                                                                                                                                                                                                                                                                                                                                                                                                                                                                                                                                                                                                                                                                                                                                                                                                                                                                                                                                                                                                                                                                                                                                                                                                                                                                                                                                                                                                                                                                                                                                                                                                                                                                                                                                                                                                                                                                                                                                                                                                                                                                                                                                                                                                                                                                                                                                                                                                                                                                                                                                                                                                                                                                                                                                                                                                                                                                                                                                                                                                                                                                                                                                                                                                                                                                                                                                                                                                                                                                                                                                                                                                                                                                                                                                                                                                                                                                                                                                                                                                                                                                                                                                                                    {'9114404_205069908_0_34_0': {'room_name': 'Deluxe Double or Twin Room with Sea View and Terrace', 'room_price': '\357\277\275 900', 'room_capacity': 'Max adults: 2', 'room_options': ['Excellent breakfast \357\277\275 26', 'Free cancellation until 11:59 PM on December 9, 2022', 'NO PREPAYMENT NEEDED \357\277\275 pay at the property'], 'room_facilities': ['38 m\357\277\275', 'Ocean view', 'Air conditioning', 'Attached bathroom', 'Flat-screen TV', 'Soundproof', 'Terrace', 'Coffee machine', 'Minibar', 'Free WiFi'], 'room_bed_type': '2 twin beds/ 1 full bed/ /multiple choice/'}, '9114404_277302869_0_34_0': {'room_name': 'Deluxe Double or Twin Room with Sea View and Terrace', 'room_price': '\357\277\275 765', 'room_capacity': 'Max adults: 2', 'room_options': ['Excellent breakfast \357\277\275 26', 'Total cost to cancel', 'NO PREPAYMENT NEEDED \357\277\275 pay at the property'], 'room_facilities': ['38 m\357\277\275', 'Ocean view', 'Air conditioning', 'Attached bathroom', 'Flat-screen TV', 'Soundproof', 'Terrace', 'Coffee machine', 'Minibar', 'Free WiFi'], 'room_bed_type': '2 twin beds/ 1 full bed/ /multiple choice/'}, '9114404_277302869_0_33_0': {'room_name': 'Deluxe Double or Twin Room with Sea View and Terrace', 'room_price': '\357\277\275 942', 'room_capacity': 'Max adults: 2', 'room_options': ['Excellent breakfast included', 'Total cost to cancel', 'NO PREPAYMENT NEEDED \357\277\275 pay at the property'], 'room_facilities': ['38 m\357\277\275', 'Ocean view', 'Air conditioning', 'Attached bathroom', 'Flat-screen TV', 'Soundproof', 'Terrace', 'Coffee machine', 'Minibar', 'Free WiFi'], 'room_bed_type': '2 twin beds/ 1 full bed/ /multiple choice/'}, '9114404_205069908_0_33_0': {'room_name': 'Deluxe Double or Twin Room with Sea View and Terrace', 'room_price': '\357\277\275 1,108', 'room_capacity': 'Max adults: 2', 'room_options': ['Excellent breakfast included', 'Free cancellation until 11:59 PM on December 9, 2022', 'NO PREPAYMENT NEEDED \357\277\275 pay at the property'], 'room_facilities': ['38 m\357\277\275', 'Ocean view', 'Air conditioning', 'Attached bathroom', 'Flat-screen TV', 'Soundproof', 'Terrace', 'Coffee machine', 'Minibar', 'Free WiFi'], 'room_bed_type': '2 twin beds/ 1 full bed/ /multiple choice/'}, '9114404_277302869_1_33_0': {'room_name': 'Deluxe Double or Twin Room with Sea View and Terrace', 'room_price': '\357\277\275 853', 'room_capacity': 'Max adults: 1 &lt;br&gt; Max children: 1', 'room_options': ['Excellent breakfast included', 'Total cost to cancel', 'NO PREPAYMENT NEEDED \357\277\275 pay at the property'], 'room_facilities': ['38 m\357\277\275', 'Ocean view', 'Air conditioning', 'Attached bathroom', 'Flat-screen TV', 'Soundproof', 'Terrace', 'Coffee machine', 'Minibar', 'Free WiFi'], 'room_bed_type': '2 twin beds/ 1 full bed/ /multiple choice/'}, '9114404_205069908_1_33_0': {'room_name': 'Deluxe Double or Twin Room with Sea View and Terrace', 'room_price': '\357\277\275 1,004', 'room_capacity': 'Max adults: 1 &lt;br&gt; Max children: 1', 'room_options': ['Excellent breakfast included', 'Free cancellation until 11:59 PM on December 9, 2022', 'NO PREPAYMENT NEEDED \357\277\275 pay at the property'], 'room_facilities': ['38 m\357\277\275', 'Ocean view', 'Air conditioning', 'Attached bathroom', 'Flat-screen TV', 'Soundproof', 'Terrace', 'Coffee machine', 'Minibar', 'Free WiFi'], 'room_bed_type': '2 twin beds/ 1 full bed/ /multiple choice/'}, '9114427_205069908_0_34_0': {'room_name': 'Deluxe Double or Twin Room with Sea View and Terrace (2 Adults + 1 Child)', 'room_price': '\357\277\275 1,044', 'room_capacity': 'Max adults: 2 &lt;br&gt; Max children: 1', 'room_options': ['Excellent breakfast \357\277\275 26', 'Free cancellation until 11:59 PM on December 9, 2022', 'NO PREPAYMENT NEEDED \357\277\275 pay at the property'], 'room_facilities': ['38 m\357\277\275', 'Ocean view', 'Air conditioning', 'Attached bathroom', 'Flat-screen TV', 'Soundproof', 'Terrace', 'Coffee machine', 'Minibar', 'Free WiFi'], 'room_bed_type': '3 twin beds/ 1 twin bed/ 1 full bed/ /multiple choice/'}, '9114427_277302869_0_34_0': {'room_name': 'Deluxe Double or Twin Room with Sea View and Terrace (2 Adults + 1 Child)', 'room_price': '\357\277\275 887', 'room_capacity': 'Max adults: 2 &lt;br&gt; Max children: 1', 'room_options': ['Excellent breakfast \357\277\275 26', 'Total cost to cancel', 'NO PREPAYMENT NEEDED \357\277\275 pay at the property'], 'room_facilities': ['38 m\357\277\275', 'Ocean view', 'Air conditioning', 'Attached bathroom', 'Flat-screen TV', 'Soundproof', 'Terrace', 'Coffee machine', 'Minibar', 'Free WiFi'], 'room_bed_type': '3 twin beds/ 1 twin bed/ 1 full bed/ /multiple choice/'}, '9114427_277302869_0_33_0': {'room_name': 'Deluxe Double or Twin Room with Sea View and Terrace (2 Adults + 1 Child)', 'room_price': '\357\277\275 1,115', 'room_capacity': 'Max adults: 2 &lt;br&gt; Max children: 1', 'room_options': ['Excellent breakfast included', 'Total cost to cancel', 'NO PREPAYMENT NEEDED \357\277\275 pay at the property'], 'room_facilities': ['38 m\357\277\275', 'Ocean view', 'Air conditioning', 'Attached bathroom', 'Flat-screen TV', 'Soundproof', 'Terrace', 'Coffee machine', 'Minibar', 'Free WiFi'], 'room_bed_type': '3 twin beds/ 1 twin bed/ 1 full bed/ /multiple choice/'}, '9114427_205069908_0_33_0': {'room_name': 'Deluxe Double or Twin Room with Sea View and Terrace (2 Adults + 1 Child)', 'room_price': '\357\277\275 1,312', 'room_capacity': 'Max adults: 2 &lt;br&gt; Max children: 1', 'room_options': ['Excellent breakfast included', 'Free cancellation until 11:59 PM on December 9, 2022', 'NO PREPAYMENT NEEDED \357\277\275 pay at the property'], 'room_facilities': ['38 m\357\277\275', 'Ocean view', 'Air conditioning', 'Attached bathroom', 'Flat-screen TV', 'Soundproof', 'Terrace', 'Coffee machine', 'Minibar', 'Free WiFi'], 'room_bed_type': '3 twin beds/ 1 twin bed/ 1 full bed/ /multiple choice/'}, '9114420_277302869_0_34_0': {'room_name': 'Executive Double or Twin Room with Sea View and Terrace', 'room_price': '\357\277\275 969', 'room_capacity': 'Max adults: 2', 'room_options': ['Excellent breakfast \357\277\275 26', 'Total cost to cancel', 'NO PREPAYMENT NEEDED \357\277\275 pay at the property'], 'room_facilities': ['39 m\357\277\275', 'Balcony', 'Ocean view', 'Air conditioning', 'Attached bathroom', 'Flat-screen TV', 'Soundproof', 'Coffee machine', 'Minibar', 'Free WiFi'], 'room_bed_type': '1 full bed/ 2 twin beds/ /multiple choice/'}, '9114420_205069908_0_34_0': {'room_name': 'Executive Double or Twin Room with Sea View and Terrace', 'room_price': '\357\277\275 1,140', 'room_capacity': 'Max adults: 2', 'room_options': ['Excellent breakfast \357\277\275 26', 'Free cancellation until 11:59 PM on December 9, 2022', 'NO PREPAYMENT NEEDED \357\277\275 pay at the property'], 'room_facilities': ['39 m\357\277\275', 'Balcony', 'Ocean view', 'Air conditioning', 'Attached bathroom', 'Flat-screen TV', 'Soundproof', 'Coffee machine', 'Minibar', 'Free WiFi'], 'room_bed_type': '1 full bed/ 2 twin beds/ /multiple choice/'}}</w:t>
      </w:r>
      <w:r>
        <w:br/>
      </w:r>
      <w:r>
        <w:rPr>
          <w:rStyle w:val="VerbatimChar"/>
        </w:rPr>
        <w:t xml:space="preserve">## 1210                                                                                                                                                                                                                                                                                                                                                                                                                                                                                                                                                                                                                                                                                                                                                                                                                                                                                                                                                                                                                                                                                                                                                                                                                                                                                                                                                                                                                                                                                                                                                                                                                                                                                                                                                                                                                                                                                                                                                                                                                                                                                                                                                                                                                                                                                                                                                                                                                                                                                                                                                                                                                                                                                                                                                                                                                                                                                                                                                                                                                                                                                                                                                                                                                                                                                                                                                                                                                                                                                                                                                                                                                                                                                                                                                                                                                                                                                                                                                                                                                                                                                                                                                                                                                                                                                                                                                                                                                                                                                                                                                                                                                                                                                                                                                                                                                                                                                                                                                                                                                                                                                                                                                                                                                                                                                                                                                                                                                                                                                                                                                                                                                                                                                                                                                                                                                                                                                                                                                                                                                                                                                                                                                                                                                                                                                                                                                                                                                                                                                                                                                                                                                                                                                                                                                                                                                                                                                                                                                                                                                                                                                                                                                                                                                                                                                                                                                                                                                                                                                                                                                                                                                                                                                                                                                                                                                                                                                                                                                                                                                                                                                                                                                                                                                                                                                                                                                                                                                                                                                                                                                                                                                                                                                                                                                                                                                                                                                                                                                                                                                                                                                                                                                                                                                                                                                                                                                                                                                                                                                                                                                                                                                                                                                                                                                                                                                                                                                                                                                                                                                                                                                                                                                                                                                                                                                                                                                                                                                                                                                                                                                                                                                                                                                                                                                                                                                                                                                                                                                                                                                                                                                                                                                                                                                                                                                                                                                                                                                                                                                                                                                                                                                                                                                                                                                                                                                                                                                                                                                                                                                                                                                                                                                                                                                                                                                                                                                                                                                                                                                                                                                                                                                                                                                                                                                                                                                                                                                                                                                                                                                                                                                                                                                                                                                                                                                                                                                                                                                                                                                                                                                                                                                                                                                                                                                                                                                                                                                                                                                                                                                                                                                                                                                                                                                                                                                                                                                                                                                                                                                                                                                                                                                                                                                                                                                                                                                                                                                                                                                                                                                                                                                                                                                                                                                                                                                                                                                                                                                                                                                                                                                                                                                                                                                                                                                                                                                                                                                                                                                                                                                                                                                                                                                                                                                                                                                                                                                                                                                                                                                                                                                                                                                                                                                                                                                                                                                                                                                                                                                                                                                                                                                                                                                                                                                                                                                                                                                                                                                                                                                                                                                                                                                                                                                                                                                                                                                                                                                                                                                                                                                                                                                                                                                                                                                                                                                                                                                                                                                                                                                                                                                                                                                                                                                                                                                                                                                                                                                                                                                                                                                                                                                                                                                                                                                                                                                                                                                                                                                                                                                                                                                                                                                                                                                                                                                                                                                                                                                                                                                                                                                                                                                                                                                                                                                                                                                                                                                                                                                                                                                                                                                                                                                                                                                                                                                                                                                                                                                                                                                                                                                                                                                                                                                                                                                                                                                                                                                                                                                                                                                                                                                                                                                                                                                                                                                                                                                                                                                                                                                                                                                                                                                                                                                                                                                                                                                                                                                                                                                                                                                                                                                                                                                                                                                                                                                                                                                                                                                                                                                                                                                                                                                                                                                                                                                                                                                                                                                                                                                                                                                                                                                                                                                                                                                                                                                                                                                                                                                                                                                                                                                                                                                                                                                                                                                                                                                                                                                                                                                                                                                                                                                                                                                                                                                                                                                                                                                                                                                                                                                                                                                                                                                                                                                                                                                                                                                                                                                                                                                                                                                                                                                                                                                                                                                                                                                                                                                                                                                                                                                                                                                                                                                                                                                                                                                                                                                                                                                                                                                                                                                                                                                                                                                                                                                                                                                                                                                                                                                                                                                                                                                                                                                                                                                                                                                                                                                                                                                                                                                                                                                                                                                                                                                                                                                                                                                                                                                                                                                                                                                                                                                                                                                                                                                                                                                                                                                                                                                                                                                                                                                                                                                                                                                                                                                                                                                                                                                                                                                                                                                                                                                                                                                                                                                                                                                                                                                                                                                                                                                                                                                                                                                                                                                                                                                                                                                                                                                                                                                                                                                                                                                                                                                                                                                                                                                                                                                                                                                                                                                                                                                                                                                                                                                                                                                                                                                                                                                                                                                                                                                                                                                                                                                                                                                                                                                                                                                                                                                                                                                                                                                                                                                                                                                                                                                                                                                                                                                                                                                                                                                                                                                                                                                                                                                                                                                                                                                                                                                                                                                                                                                                                                                                                                                                                                                                                                                                                                                                                                                                                                                                                                                                                                                                                                                                                                                                                                                                                                                                                                                                                                                                                                                                                                                                                                                                                                                                                                                                                                                                                                                                                                                                                                                                                                                                                                                                                                                                                                                                                                                                                                                                                                                                                                                                                                                                                                                                                                                                                                                                                                                                                                                                                                                                                                                                                                                                                                                                                                                                                                                                                                                                                                                                                                                                                                                                                                                                                                                                                                                                                                                                                                                                                                                                                                                                                                                                                                                                                                                                                                                                                                                                                                                                                                                                                                                                                                                                                                                                                                                                                                                                                                                                                                                                                                                                                                                                                                                                                                                                                                                                                                                                                                                                                                                                                                                                                                                                                                                                                                                                                                                                                                                                                                                                                                                                                                                                                                                                                                                                                                                                                                                                                                                                                                                                                                                                                                                                                                                                                                                                                                                                                                                                                                                                                                                                                                                                                                                                                                                                                                                                                                                                                                                                                                                                                                                                                                                                                                                                                                                                                                                                                                                                                                                                                                                                                                                                                                                                                                                                                                                                                                                                                                                                                                                                                                                                                                                                                                                                                                                                                                                                                                                                                                                                                                                                                                                                                                                                                                                                                                                                                                                                                                                                                                                                                                                                                                                                                                                                                                                                                                                                                                                                                                                                                                                                                                                                                                                                                                                                                                                                                                                                                                                                                                                                                                                                                                                                                                                                                                                                                                                                                                                                                                                                                                                                                                                                                                                                                                                                                                                                                                                                                                                                                                                                                                                                                                                                                                                                                                                                                                                                                                                                                                                                                                                                                                                                                                                                                                                                                                                                                                                                                                                                                                                                                                                                                                                                                                                                                                                                                                                                                                                                                                                                                                                                                                                                                                                                                                                                                                                                                                                                                                                                                                                                                                                                                                                                                                                                                                                                                                                                                                                                                                                                                                                                                                                                                                                                                                                                                                                                                                                                                                                                                                                                                                                                                                                                                                                                                                                                                                         {'9197117_218937176_0_42_0': {'room_name': 'Small Single Room with Balcony', 'room_price': '\357\277\275 363', 'room_capacity': 'Max people: 1', 'room_options': ['Very good breakfast \357\277\275 12', 'Free cancellation until 11:59 PM on March 10, 2023', 'NO PREPAYMENT NEEDED \357\277\275 pay at the property'], 'room_facilities': ['Balcony', 'View', 'Air conditioning', 'Private Bathroom', 'Flat-screen TV', 'Terrace', 'Minibar', 'Free WiFi'], 'room_bed_type': '1 twin bed/ '}, '9197117_218937176_0_41_0': {'room_name': 'Small Single Room with Balcony', 'room_price': '\357\277\275 413', 'room_capacity': 'Max people: 1', 'room_options': ['Very good breakfast included', 'Free cancellation until 11:59 PM on March 10, 2023', 'NO PREPAYMENT NEEDED \357\277\275 pay at the property'], 'room_facilities': ['Balcony', 'View', 'Air conditioning', 'Private Bathroom', 'Flat-screen TV', 'Terrace', 'Minibar', 'Free WiFi'], 'room_bed_type': '1 twin bed/ '}, '9197134_218937176_2_42_0': {'room_name': 'Standard Double or Twin Room with Balcony and City View', 'room_price': '\357\277\275 403', 'room_capacity': 'Max people: 2', 'room_options': ['Very good breakfast \357\277\275 12', 'Free cancellation until 11:59 PM on March 10, 2023', 'NO PREPAYMENT NEEDED \357\277\275 pay at the property'], 'room_facilities': ['26 m\357\277\275', 'Balcony', 'Garden view', 'Mountain view', 'City view', 'Air conditioning', 'Private Bathroom', 'Flat-screen TV', 'Terrace', 'Minibar', 'Free WiFi'], 'room_bed_type': '2 twin beds/ 1 full bed/ /multiple choice/'}, '9197134_218937176_0_41_0': {'room_name': 'Standard Double or Twin Room with Balcony and City View', 'room_price': '\357\277\275 502', 'room_capacity': 'Max people: 2', 'room_options': ['Very good breakfast included', 'Free cancellation until 11:59 PM on March 10, 2023', 'NO PREPAYMENT NEEDED \357\277\275 pay at the property'], 'room_facilities': ['26 m\357\277\275', 'Balcony', 'Garden view', 'Mountain view', 'City view', 'Air conditioning', 'Private Bathroom', 'Flat-screen TV', 'Terrace', 'Minibar', 'Free WiFi'], 'room_bed_type': '2 twin beds/ 1 full bed/ /multiple choice/'}, '9197102_218937176_0_42_0': {'room_name': 'Superior Double or Twin Room with Balcony', 'room_price': '\357\277\275 428', 'room_capacity': 'Max people: 2', 'room_options': ['Very good breakfast \357\277\275 12', 'Free cancellation until 11:59 PM on March 10, 2023', 'NO PREPAYMENT NEEDED \357\277\275 pay at the property'], 'room_facilities': ['29 m\357\277\275', 'Balcony', 'View', 'Air conditioning', 'Private Bathroom', 'Flat-screen TV', 'Terrace', 'Coffee machine', 'Minibar', 'Free WiFi'], 'room_bed_type': '2 twin beds/ 1 full bed/ /multiple choice/'}, '9197102_218937176_0_41_0': {'room_name': 'Superior Double or Twin Room with Balcony', 'room_price': '\357\277\275 526', 'room_capacity': 'Max people: 2', 'room_options': ['Very good breakfast included', 'Free cancellation until 11:59 PM on March 10, 2023', 'NO PREPAYMENT NEEDED \357\277\275 pay at the property'], 'room_facilities': ['29 m\357\277\275', 'Balcony', 'View', 'Air conditioning', 'Private Bathroom', 'Flat-screen TV', 'Terrace', 'Coffee machine', 'Minibar', 'Free WiFi'], 'room_bed_type': '2 twin beds/ 1 full bed/ /multiple choice/'}, '9197133_218937176_2_42_0': {'room_name': 'Superior Double or Twin Room with Balcony and City View', 'room_price': '\357\277\275 452', 'room_capacity': 'Max people: 2', 'room_options': ['Very good breakfast \357\277\275 12', 'Free cancellation until 11:59 PM on March 10, 2023', 'NO PREPAYMENT NEEDED \357\277\275 pay at the property'], 'room_facilities': ['29 m\357\277\275', 'Balcony', 'Garden view', 'Mountain view', 'City view', 'Air conditioning', 'Private Bathroom', 'Flat-screen TV', 'Terrace', 'Coffee machine', 'Minibar', 'Free WiFi'], 'room_bed_type': '1 full bed/ 2 twin beds/ /multiple choice/'}, '9197133_218937176_0_41_0': {'room_name': 'Superior Double or Twin Room with Balcony and City View', 'room_price': '\357\277\275 551', 'room_capacity': 'Max people: 2', 'room_options': ['Very good breakfast included', 'Free cancellation until 11:59 PM on March 10, 2023', 'NO PREPAYMENT NEEDED \357\277\275 pay at the property'], 'room_facilities': ['29 m\357\277\275', 'Balcony', 'Garden view', 'Mountain view', 'City view', 'Air conditioning', 'Private Bathroom', 'Flat-screen TV', 'Terrace', 'Coffee machine', 'Minibar', 'Free WiFi'], 'room_bed_type': '1 full bed/ 2 twin beds/ /multiple choice/'}, '9197115_218937176_0_42_0': {'room_name': 'Double or Twin Room with Extra Bed with Balcony', 'room_price': '\357\277\275 459', 'room_capacity': 'Max people: 3', 'room_options': ['Very good breakfast \357\277\275 12', 'Free cancellation until 11:59 PM on March 10, 2023', 'NO PREPAYMENT NEEDED \357\277\275 pay at the property'], 'room_facilities': ['26 m\357\277\275', 'Balcony', 'View', 'Air conditioning', 'Private Bathroom', 'Flat-screen TV', 'Terrace', 'Minibar', 'Free WiFi'], 'room_bed_type': '2 twin beds/ 1 full bed/ 3 twin beds/ /multiple choice/'}, '9197115_218937176_0_41_0': {'room_name': 'Double or Twin Room with Extra Bed with Balcony', 'room_price': '\357\277\275 606', 'room_capacity': 'Max people: 3', 'room_options': ['Very good breakfast included', 'Free cancellation until 11:59 PM on March 10, 2023', 'NO PREPAYMENT NEEDED \357\277\275 pay at the property'], 'room_facilities': ['26 m\357\277\275', 'Balcony', 'View', 'Air conditioning', 'Private Bathroom', 'Flat-screen TV', 'Terrace', 'Minibar', 'Free WiFi'], 'room_bed_type': '2 twin beds/ 1 full bed/ 3 twin beds/ /multiple choice/'}, '9197118_218937176_0_42_0': {'room_name': 'Superior Double or Twin Room with Balcony (1 Adult)', 'room_price': '\357\277\275 413', 'room_capacity': 'Max people: 1', 'room_options': ['Very good breakfast \357\277\275 12', 'Free cancellation until 11:59 PM on March 10, 2023', 'NO PREPAYMENT NEEDED \357\277\275 pay at the property'], 'room_facilities': ['29 m\357\277\275', 'Balcony', 'View', 'Air conditioning', 'Private Bathroom', 'Flat-screen TV', 'Terrace', 'Coffee machine', 'Minibar', 'Free WiFi'], 'room_bed_type': '2 twin beds/ 1 full bed/ /multiple choice/'}, '9197118_218937176_0_41_0': {'room_name': 'Superior Double or Twin Room with Balcony (1 Adult)', 'room_price': '\357\277\275 462', 'room_capacity': 'Max people: 1', 'room_options': ['Very good breakfast included', 'Free cancellation until 11:59 PM on March 10, 2023', 'NO PREPAYMENT NEEDED \357\277\275 pay at the property'], 'room_facilities': ['29 m\357\277\275', 'Balcony', 'View', 'Air conditioning', 'Private Bathroom', 'Flat-screen TV', 'Terrace', 'Coffee machine', 'Minibar', 'Free WiFi'], 'room_bed_type': '2 twin beds/ 1 full bed/ /multiple choice/'}}</w:t>
      </w:r>
      <w:r>
        <w:br/>
      </w:r>
      <w:r>
        <w:rPr>
          <w:rStyle w:val="VerbatimChar"/>
        </w:rPr>
        <w:t xml:space="preserve">## 2708                                                                                                                                                                                                                                                                                                                                                                                                                                                                                                                                                                                                                                                                                                                                                                                                                                                                                                                                                                                                                                                                                                                                                                                                                                                                                                                                                                                                                                                                                                                                                                                                                                                                                                                                                                                                                                                                                                                                                                                                                                                                                                                                                                                                                                                                                                                                                                                                                                                                                                                                                                                                                                                                                                                                                                                                                                                                                                                                                                                                                                                                                                                                                                                                                                                                                                                                                                                                                                                                                                                                                                                                                                                                                                                                                                                                                                                                                                                                                                                                                                                                                                                                                                                                                                                                                                                                                                                                                                                                                                                                                                                                                                                                                                                                                                                                                                                                                                                                                                                                                                                                                                                                                                                                                                                                                                                                                                                                                                                                                                                                                                                                                                                                                                                                                                                                                                                                                                                                                                                                                                                                                                                                                                                                                                                                                                                                                                                                                                                                                                                                                                                                                                                                                                                                                                                                                                                                                                                                                                                                                                                                                                                                                                                                                                                                                                                                                                                                                                                                                                                                                                                                                                                                                                                                                                                                                                                                                                                                                                                                                                                                                                                                                                                                                                                                                                                                                                                                                                                                                                                                                                                                                                                                                                                                                                                                                                                                                                                                                                                                                                                                                                                                                                                                                                                                                                                                                                                                                                                                                                                                                                                                                                                                                                                                                                                                                                                                                                                                                                                                                                                                                                                                                                                                                                                                                                                                                                                                                                                                                                                                                                                                                                                                                                                                                                                                                                                                                                                                                                                                                                                                                                                                                                                                                                                                                                                                                                                                                                                                                                                                                                                                                                                                                                                                                                                                                                                                                                                                                                                                                                                                                                                                                                                                                                                                                                                                                                                                                                                                                                                                                                                                                                                                                                                                                                                                                                                                                                                                                                                                                                                                                                                                                                                                                                                                                                                                                                                                                                                                                                                                                                                                                                                                                                                                                                                                                                                                                                                                                                                                                                                                                                                                                                                                                                                                                                                                                                                                                                                                                                                                                                                                                                                                                                                                                                                                                                                                                                                                                                                                                                                                                                                                                                                                                                                                                                                                                                                                                                                                                                                                                                                                                                                                                                                                                                                                                                                                                                                                                                                                                                                                                                                                                                                                                                                                                                                                                                                                                                                                                                                                                                                                                                                                                                                                                                                                                                                                                                                                                                                                                                                                                                                                                                                                                                                                                                                                                                                                                                                                                                                                                                                                                                                                                                                                                                                                                                                                                                                                                                                                                                                                                                                                                                                                                                                                                                                                                                                                                                                                                                                                                                                                                                                                                                                                                                                                                                                                                                                                                                                                                                                                                                                                                                                                                                                                                                                                                                                                                                                                                                                                                                                                                                                                                                                                                                                                                                                                                                                                                                                                                                                                                                                                                                                                                                                                                                                                                                                                                                                                                                                                                                                                                                                                                                                                                                                                                                                                                                                                                                                                                                                                                                                                                                                                                                                                                                                                                                                                                                                                                                                                                                                                                                                                                                                                                                                                                                                                                                                                                                                                                                                                                                                                                                                                                                                                                                                                                                                                                                                                                                                                                                                                                                                                                                                                                                                                                                                                                                                                                                                                                                                                                                                                                                                                                                                                                                                                                                                                                                                                                                                                                                                                                                                                                                                                                                                                                                                                                                                                                                                                                                                                                                                                                                                                                                                                                                                                                                                                                                                                                                                                                                                                                                                                                                                                                                                                                                                                                                                                                                                                                                                                                                                                                                                                                                                                                                                                                                                                                                                                                                                                                                                                                                                                                                                                                                                                                                                                                                                                                                                                                                                                                                                                                                                                                                                                                                                                                                                                                                                                                                                                                                                                                                                                                                                                                                                                                                                                                                                                                                                                                                                                                                                                                                                                                                                                                                                                                                                                                                                                                                                                                                                                                                                                                                                                                                                                                                                                                                                                                                                                                                                                                                                                                                                                                                                                                                                                                                                                                                                                                                                                                                                                                                                                                                                                                                                                                                                                                                                                                                                                                                                                                                                                                                                                                                                                                                                                                                                                                                                                                                                                                                                                                                                                                                                                                                                                                                                                                                                                                                                                                                                                                                                                                                                                                                                                                                                                                                                                                                                                                                                                                                                                                                                                                                                                                                                                                                                                                                                                                                                                                                                                                                                                                                                                                                                                                                                                                                                                                                                                                                                                                                                                                                                                                                                                                                                                                                                                                                                                                                                                                                                                                                                                                                                                                                                                                                                                                                                                                                                                                                                                                                                                                                                                                                                                                                                                                                                                                                                                                                                                                                                                                                                                                                                                                                                                                                                                                                                                                                                                                                                                                                                                                                                                                                                                                                                                                                                                                                                                                                                                                                                                                                                                                                                                                                                                                                                                                                                                                                                                                                                                                                                                                                                                                                                                                                                                                                                                                                                                                                                                                                                                                                                                                                                                                                                                                                                                                                                                                                                                                                                                                                                                                                                                                                                                                                                                                                                                                                                                                                                                                                                                                                                                                                                                                                                                                                                                                                                                                                                                                                                                                                                                                                                                                                                                                                                                                                                                                                                                                                                                                                                                                                                                                                                                                                                                                                                                                                                                                                                                                                                                                                                                                                                                                                                                                                                                                                                                                                                                                                                                                                                                                                                                                                                                                                                                                                                                                                                                                                                                                                                                                                                                                                                                                                                                                                                                                                                                                                                                                                                                                                                                                                                                                                                                                                                                                                                                                                                                                                                                                                                                                                                                                                                                                                                                                                                                                                                                                                                                                                                                                                                                                                                                                                                                                                                                                                                                                                                                                                                                                                                                                                                                                                                                                                                                                                                                                                                                                                                                                                                                                                                                                                                                                                                                                                                                                                                                                                                                                                                                                                                                                                                                                                                                                                                                                                                                                                                                                                                                                                                                                                                                                                                                                                                                                                                                                                                                                                                                                                                                                                                                                                                                                                                                                                                                                                                                                                                                                                                                                                                                                                                                                                                                                                                                                                                                                                                                                                                                                                                                                                                                                                                                                                                                                                                                                                                                                                                                                                                                                                                                                                                                                                                                                                                                                                                                                                                                                                                                                                                                                                                                                                                                                                                                                                                                                                                                                                                                                                                                                                                                                                                                                                                                                                                                                                                                                                                                                                                                                                                                                                                                                                                                                                                                                                                                                                                                                                                                                                                                                                                                                                                                                                                                                                                                                                                                                                                                                                                                                                                                                                                                                                                                                                                                                                                                                                                                                                                                                                                                                     {'9197117_218937176_0_42_0': {'room_name': 'Small Single Room with Balcony', 'room_price': '\357\277\275 363', 'room_capacity': 'Max people: 1', 'room_options': ['Very good breakfast \357\277\275 12', 'Free cancellation until 11:59 PM on June 10, 2023', 'NO PREPAYMENT NEEDED \357\277\275 pay at the property'], 'room_facilities': ['Balcony', 'View', 'Air conditioning', 'Private Bathroom', 'Flat-screen TV', 'Terrace', 'Minibar', 'Free WiFi'], 'room_bed_type': '1 twin bed/ '}, '9197117_218937176_0_41_0': {'room_name': 'Small Single Room with Balcony', 'room_price': '\357\277\275 413', 'room_capacity': 'Max people: 1', 'room_options': ['Very good breakfast included', 'Free cancellation until 11:59 PM on June 10, 2023', 'NO PREPAYMENT NEEDED \357\277\275 pay at the property'], 'room_facilities': ['Balcony', 'View', 'Air conditioning', 'Private Bathroom', 'Flat-screen TV', 'Terrace', 'Minibar', 'Free WiFi'], 'room_bed_type': '1 twin bed/ '}, '9197134_218937176_2_42_0': {'room_name': 'Standard Double or Twin Room with Balcony and City View', 'room_price': '\357\277\275 403', 'room_capacity': 'Max people: 2', 'room_options': ['Very good breakfast \357\277\275 12', 'Free cancellation until 11:59 PM on June 10, 2023', 'NO PREPAYMENT NEEDED \357\277\275 pay at the property'], 'room_facilities': ['26 m\357\277\275', 'Balcony', 'Garden view', 'Mountain view', 'City view', 'Air conditioning', 'Private Bathroom', 'Flat-screen TV', 'Terrace', 'Minibar', 'Free WiFi'], 'room_bed_type': '2 twin beds/ 1 full bed/ /multiple choice/'}, '9197134_218937176_0_41_0': {'room_name': 'Standard Double or Twin Room with Balcony and City View', 'room_price': '\357\277\275 502', 'room_capacity': 'Max people: 2', 'room_options': ['Very good breakfast included', 'Free cancellation until 11:59 PM on June 10, 2023', 'NO PREPAYMENT NEEDED \357\277\275 pay at the property'], 'room_facilities': ['26 m\357\277\275', 'Balcony', 'Garden view', 'Mountain view', 'City view', 'Air conditioning', 'Private Bathroom', 'Flat-screen TV', 'Terrace', 'Minibar', 'Free WiFi'], 'room_bed_type': '2 twin beds/ 1 full bed/ /multiple choice/'}, '9197102_218937176_0_42_0': {'room_name': 'Superior Double or Twin Room with Balcony', 'room_price': '\357\277\275 428', 'room_capacity': 'Max people: 2', 'room_options': ['Very good breakfast \357\277\275 12', 'Free cancellation until 11:59 PM on June 10, 2023', 'NO PREPAYMENT NEEDED \357\277\275 pay at the property'], 'room_facilities': ['29 m\357\277\275', 'Balcony', 'View', 'Air conditioning', 'Private Bathroom', 'Flat-screen TV', 'Terrace', 'Coffee machine', 'Minibar', 'Free WiFi'], 'room_bed_type': '2 twin beds/ 1 full bed/ /multiple choice/'}, '9197102_218937176_0_41_0': {'room_name': 'Superior Double or Twin Room with Balcony', 'room_price': '\357\277\275 526', 'room_capacity': 'Max people: 2', 'room_options': ['Very good breakfast included', 'Free cancellation until 11:59 PM on June 10, 2023', 'NO PREPAYMENT NEEDED \357\277\275 pay at the property'], 'room_facilities': ['29 m\357\277\275', 'Balcony', 'View', 'Air conditioning', 'Private Bathroom', 'Flat-screen TV', 'Terrace', 'Coffee machine', 'Minibar', 'Free WiFi'], 'room_bed_type': '2 twin beds/ 1 full bed/ /multiple choice/'}, '9197133_218937176_2_42_0': {'room_name': 'Superior Double or Twin Room with Balcony and City View', 'room_price': '\357\277\275 452', 'room_capacity': 'Max people: 2', 'room_options': ['Very good breakfast \357\277\275 12', 'Free cancellation until 11:59 PM on June 10, 2023', 'NO PREPAYMENT NEEDED \357\277\275 pay at the property'], 'room_facilities': ['29 m\357\277\275', 'Balcony', 'Garden view', 'Mountain view', 'City view', 'Air conditioning', 'Private Bathroom', 'Flat-screen TV', 'Terrace', 'Coffee machine', 'Minibar', 'Free WiFi'], 'room_bed_type': '1 full bed/ 2 twin beds/ /multiple choice/'}, '9197133_218937176_0_41_0': {'room_name': 'Superior Double or Twin Room with Balcony and City View', 'room_price': '\357\277\275 551', 'room_capacity': 'Max people: 2', 'room_options': ['Very good breakfast included', 'Free cancellation until 11:59 PM on June 10, 2023', 'NO PREPAYMENT NEEDED \357\277\275 pay at the property'], 'room_facilities': ['29 m\357\277\275', 'Balcony', 'Garden view', 'Mountain view', 'City view', 'Air conditioning', 'Private Bathroom', 'Flat-screen TV', 'Terrace', 'Coffee machine', 'Minibar', 'Free WiFi'], 'room_bed_type': '1 full bed/ 2 twin beds/ /multiple choice/'}, '9197115_218937176_0_42_0': {'room_name': 'Double or Twin Room with Extra Bed with Balcony', 'room_price': '\357\277\275 459', 'room_capacity': 'Max people: 3', 'room_options': ['Very good breakfast \357\277\275 12', 'Free cancellation until 11:59 PM on June 10, 2023', 'NO PREPAYMENT NEEDED \357\277\275 pay at the property'], 'room_facilities': ['26 m\357\277\275', 'Balcony', 'View', 'Air conditioning', 'Private Bathroom', 'Flat-screen TV', 'Terrace', 'Minibar', 'Free WiFi'], 'room_bed_type': '2 twin beds/ 1 full bed/ 3 twin beds/ /multiple choice/'}, '9197115_218937176_0_41_0': {'room_name': 'Double or Twin Room with Extra Bed with Balcony', 'room_price': '\357\277\275 606', 'room_capacity': 'Max people: 3', 'room_options': ['Very good breakfast included', 'Free cancellation until 11:59 PM on June 10, 2023', 'NO PREPAYMENT NEEDED \357\277\275 pay at the property'], 'room_facilities': ['26 m\357\277\275', 'Balcony', 'View', 'Air conditioning', 'Private Bathroom', 'Flat-screen TV', 'Terrace', 'Minibar', 'Free WiFi'], 'room_bed_type': '2 twin beds/ 1 full bed/ 3 twin beds/ /multiple choice/'}, '9197118_218937176_0_42_0': {'room_name': 'Superior Double or Twin Room with Balcony (1 Adult)', 'room_price': '\357\277\275 413', 'room_capacity': 'Max people: 1', 'room_options': ['Very good breakfast \357\277\275 12', 'Free cancellation until 11:59 PM on June 10, 2023', 'NO PREPAYMENT NEEDED \357\277\275 pay at the property'], 'room_facilities': ['29 m\357\277\275', 'Balcony', 'View', 'Air conditioning', 'Private Bathroom', 'Flat-screen TV', 'Terrace', 'Coffee machine', 'Minibar', 'Free WiFi'], 'room_bed_type': '2 twin beds/ 1 full bed/ /multiple choice/'}, '9197118_218937176_0_41_0': {'room_name': 'Superior Double or Twin Room with Balcony (1 Adult)', 'room_price': '\357\277\275 462', 'room_capacity': 'Max people: 1', 'room_options': ['Very good breakfast included', 'Free cancellation until 11:59 PM on June 10, 2023', 'NO PREPAYMENT NEEDED \357\277\275 pay at the property'], 'room_facilities': ['29 m\357\277\275', 'Balcony', 'View', 'Air conditioning', 'Private Bathroom', 'Flat-screen TV', 'Terrace', 'Coffee machine', 'Minibar', 'Free WiFi'], 'room_bed_type': '2 twin beds/ 1 full bed/ /multiple choice/'}}</w:t>
      </w:r>
      <w:r>
        <w:br/>
      </w:r>
      <w:r>
        <w:rPr>
          <w:rStyle w:val="VerbatimChar"/>
        </w:rPr>
        <w:t xml:space="preserve">##      page_count current_page in_page_count as.integer(!is.na(NA))</w:t>
      </w:r>
      <w:r>
        <w:br/>
      </w:r>
      <w:r>
        <w:rPr>
          <w:rStyle w:val="VerbatimChar"/>
        </w:rPr>
        <w:t xml:space="preserve">## 310          43            2            18                      0</w:t>
      </w:r>
      <w:r>
        <w:br/>
      </w:r>
      <w:r>
        <w:rPr>
          <w:rStyle w:val="VerbatimChar"/>
        </w:rPr>
        <w:t xml:space="preserve">## 844         103            4            26                      0</w:t>
      </w:r>
      <w:r>
        <w:br/>
      </w:r>
      <w:r>
        <w:rPr>
          <w:rStyle w:val="VerbatimChar"/>
        </w:rPr>
        <w:t xml:space="preserve">## 958          84            4             7                      0</w:t>
      </w:r>
      <w:r>
        <w:br/>
      </w:r>
      <w:r>
        <w:rPr>
          <w:rStyle w:val="VerbatimChar"/>
        </w:rPr>
        <w:t xml:space="preserve">## 1210        126            5            24                      0</w:t>
      </w:r>
      <w:r>
        <w:br/>
      </w:r>
      <w:r>
        <w:rPr>
          <w:rStyle w:val="VerbatimChar"/>
        </w:rPr>
        <w:t xml:space="preserve">## 2708        126            5            24                      0</w:t>
      </w:r>
    </w:p>
    <w:p>
      <w:pPr>
        <w:pStyle w:val="SourceCode"/>
      </w:pPr>
      <w:r>
        <w:rPr>
          <w:rStyle w:val="FunctionTok"/>
        </w:rPr>
        <w:t xml:space="preserve">tail</w:t>
      </w: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3690 Madrid 2023-06-12     June      2        3 2023-06-16      June         2</w:t>
      </w:r>
      <w:r>
        <w:br/>
      </w:r>
      <w:r>
        <w:rPr>
          <w:rStyle w:val="VerbatimChar"/>
        </w:rPr>
        <w:t xml:space="preserve">## 3736 Madrid 2023-03-12    March      2        3 2023-03-16     March         2</w:t>
      </w:r>
      <w:r>
        <w:br/>
      </w:r>
      <w:r>
        <w:rPr>
          <w:rStyle w:val="VerbatimChar"/>
        </w:rPr>
        <w:t xml:space="preserve">## 3855 Madrid 2023-03-12    March      5        3 2023-03-16     March         3</w:t>
      </w:r>
      <w:r>
        <w:br/>
      </w:r>
      <w:r>
        <w:rPr>
          <w:rStyle w:val="VerbatimChar"/>
        </w:rPr>
        <w:t xml:space="preserve">## 3877 Madrid 2023-03-12    March      2        3 2023-03-16     March         2</w:t>
      </w:r>
      <w:r>
        <w:br/>
      </w:r>
      <w:r>
        <w:rPr>
          <w:rStyle w:val="VerbatimChar"/>
        </w:rPr>
        <w:t xml:space="preserve">## 3909 Madrid 2023-03-12    March      4        1 2023-03-16     March         2</w:t>
      </w:r>
      <w:r>
        <w:br/>
      </w:r>
      <w:r>
        <w:rPr>
          <w:rStyle w:val="VerbatimChar"/>
        </w:rPr>
        <w:t xml:space="preserve">##      postal_code    latitude   longitude hotel_score staff_score</w:t>
      </w:r>
      <w:r>
        <w:br/>
      </w:r>
      <w:r>
        <w:rPr>
          <w:rStyle w:val="VerbatimChar"/>
        </w:rPr>
        <w:t xml:space="preserve">## 3690      28004  40.42080224 -3.69966287          -1          NA</w:t>
      </w:r>
      <w:r>
        <w:br/>
      </w:r>
      <w:r>
        <w:rPr>
          <w:rStyle w:val="VerbatimChar"/>
        </w:rPr>
        <w:t xml:space="preserve">## 3736      28005  40.41550500 -3.70993700          -1          NA</w:t>
      </w:r>
      <w:r>
        <w:br/>
      </w:r>
      <w:r>
        <w:rPr>
          <w:rStyle w:val="VerbatimChar"/>
        </w:rPr>
        <w:t xml:space="preserve">## 3855      28012  40.41162630 -3.70055880          -1          NA</w:t>
      </w:r>
      <w:r>
        <w:br/>
      </w:r>
      <w:r>
        <w:rPr>
          <w:rStyle w:val="VerbatimChar"/>
        </w:rPr>
        <w:t xml:space="preserve">## 3877      28004  40.42080224 -3.69966287          -1          NA</w:t>
      </w:r>
      <w:r>
        <w:br/>
      </w:r>
      <w:r>
        <w:rPr>
          <w:rStyle w:val="VerbatimChar"/>
        </w:rPr>
        <w:t xml:space="preserve">## 3909      28012  40.41073990 -3.69967570          -1          NA</w:t>
      </w:r>
      <w:r>
        <w:br/>
      </w:r>
      <w:r>
        <w:rPr>
          <w:rStyle w:val="VerbatimChar"/>
        </w:rPr>
        <w:t xml:space="preserve">##      facilities_score cleanliness_score comfort_score value_for_money_score</w:t>
      </w:r>
      <w:r>
        <w:br/>
      </w:r>
      <w:r>
        <w:rPr>
          <w:rStyle w:val="VerbatimChar"/>
        </w:rPr>
        <w:t xml:space="preserve">## 3690               NA                NA            NA                    NA</w:t>
      </w:r>
      <w:r>
        <w:br/>
      </w:r>
      <w:r>
        <w:rPr>
          <w:rStyle w:val="VerbatimChar"/>
        </w:rPr>
        <w:t xml:space="preserve">## 3736               NA                NA            NA                    NA</w:t>
      </w:r>
      <w:r>
        <w:br/>
      </w:r>
      <w:r>
        <w:rPr>
          <w:rStyle w:val="VerbatimChar"/>
        </w:rPr>
        <w:t xml:space="preserve">## 3855               NA                NA            NA                    NA</w:t>
      </w:r>
      <w:r>
        <w:br/>
      </w:r>
      <w:r>
        <w:rPr>
          <w:rStyle w:val="VerbatimChar"/>
        </w:rPr>
        <w:t xml:space="preserve">## 3877               NA                NA            NA                    NA</w:t>
      </w:r>
      <w:r>
        <w:br/>
      </w:r>
      <w:r>
        <w:rPr>
          <w:rStyle w:val="VerbatimChar"/>
        </w:rPr>
        <w:t xml:space="preserve">## 3909               NA                NA            NA                    NA</w:t>
      </w:r>
      <w:r>
        <w:br/>
      </w:r>
      <w:r>
        <w:rPr>
          <w:rStyle w:val="VerbatimChar"/>
        </w:rPr>
        <w:t xml:space="preserve">##      location_score free_wifi_score</w:t>
      </w:r>
      <w:r>
        <w:br/>
      </w:r>
      <w:r>
        <w:rPr>
          <w:rStyle w:val="VerbatimChar"/>
        </w:rPr>
        <w:t xml:space="preserve">## 3690             NA              NA</w:t>
      </w:r>
      <w:r>
        <w:br/>
      </w:r>
      <w:r>
        <w:rPr>
          <w:rStyle w:val="VerbatimChar"/>
        </w:rPr>
        <w:t xml:space="preserve">## 3736             NA              NA</w:t>
      </w:r>
      <w:r>
        <w:br/>
      </w:r>
      <w:r>
        <w:rPr>
          <w:rStyle w:val="VerbatimChar"/>
        </w:rPr>
        <w:t xml:space="preserve">## 3855             NA              NA</w:t>
      </w:r>
      <w:r>
        <w:br/>
      </w:r>
      <w:r>
        <w:rPr>
          <w:rStyle w:val="VerbatimChar"/>
        </w:rPr>
        <w:t xml:space="preserve">## 3877             NA              NA</w:t>
      </w:r>
      <w:r>
        <w:br/>
      </w:r>
      <w:r>
        <w:rPr>
          <w:rStyle w:val="VerbatimChar"/>
        </w:rPr>
        <w:t xml:space="preserve">## 3909             NA              NA</w:t>
      </w:r>
      <w:r>
        <w:br/>
      </w:r>
      <w:r>
        <w:rPr>
          <w:rStyle w:val="VerbatimChar"/>
        </w:rPr>
        <w:t xml:space="preserve">##                                                                                                                                                                                                                                                                                                                                                                                                                                                                                                                                                                                                                                                                                                                                                                                   hotel_description</w:t>
      </w:r>
      <w:r>
        <w:br/>
      </w:r>
      <w:r>
        <w:rPr>
          <w:rStyle w:val="VerbatimChar"/>
        </w:rPr>
        <w:t xml:space="preserve">## 3690                                                                                                       ['In the Madrid City Center district of Madrid, close to Gran Via Station Metro Station, Apartamento en el centro de Madrid (chueca) features free WiFi and a washing machine. The property is 1.8 km from Reina Sofia Museum and a 13-minute walk from Plaza de Espa\357\277\275a Metro Station.', 'The apartment has 5 bedrooms, 2 bathrooms, bed linen, towels, a flat-screen TV, a dining area, a fully equipped kitchen, and a balcony with city views.', 'Popular points of interest near the apartment include Thyssen-Bornemisza Museum, Gran Via and Retiro Park. The nearest airport is Adolfo Suarez Madrid-Barajas Airport, 15 km from Apartamento en el centro de Madrid (chueca).']</w:t>
      </w:r>
      <w:r>
        <w:br/>
      </w:r>
      <w:r>
        <w:rPr>
          <w:rStyle w:val="VerbatimChar"/>
        </w:rPr>
        <w:t xml:space="preserve">## 3736 ['Located in the center of Madrid, a few steps from Mercado San Miguel and a 4-minute walk from Plaza Mayor, Amplio apartamento 2hab, 2 ba\357\277\275os en calle Mayor offers air conditioning. This apartment is a 18-minute walk from Puerta de Toledo and 1.4 km from Temple of Debod.', 'The apartment is fitted with 2 bedrooms, a flat-screen TV and a fully equipped kitchen that provides guests with a microwave, a fridge, a washing machine, an oven and a stovetop. Towels and bed linen are offered in the apartment.', 'Popular points of interest near the apartment include Puerta del Sol, Plaza de Espa\357\277\275a Metro Station and Royal Palace of Madrid. The nearest airport is Adolfo Suarez Madrid-Barajas Airport, 17.7 km from Amplio apartamento 2hab, 2 ba\357\277\275os en calle Mayor.']</w:t>
      </w:r>
      <w:r>
        <w:br/>
      </w:r>
      <w:r>
        <w:rPr>
          <w:rStyle w:val="VerbatimChar"/>
        </w:rPr>
        <w:t xml:space="preserve">## 3855                                                                               ['In the Madrid City Center district of Madrid, close to Reina Sofia Museum, Premium apt para 9p en c/olmo - Centro de Madrid features free WiFi and a washing machine. The property is a 9-minute walk from Puerta del Sol and 1.4 km from Puerta de Toledo.', 'The air-conditioned apartment is composed of 4 separate bedrooms, a living room, a fully equipped kitchen with a dishwasher and microwave, and 2 bathrooms. Towels and bed linen are featured.', 'Popular points of interest near the apartment include Atocha Train Station, Plaza Mayor and Mercado San Miguel. The nearest airport is Adolfo Suarez Madrid-Barajas Airport, 17.7 km from Premium apt para 9p en c/olmo - Centro de Madrid.']</w:t>
      </w:r>
      <w:r>
        <w:br/>
      </w:r>
      <w:r>
        <w:rPr>
          <w:rStyle w:val="VerbatimChar"/>
        </w:rPr>
        <w:t xml:space="preserve">## 3877                                                                                                       ['In the Madrid City Center district of Madrid, close to Gran Via Station Metro Station, Apartamento en el centro de Madrid (chueca) features free WiFi and a washing machine. The property is 1.8 km from Reina Sofia Museum and a 13-minute walk from Plaza de Espa\357\277\275a Metro Station.', 'The apartment has 5 bedrooms, 2 bathrooms, bed linen, towels, a flat-screen TV, a dining area, a fully equipped kitchen, and a balcony with city views.', 'Popular points of interest near the apartment include Thyssen-Bornemisza Museum, Gran Via and Retiro Park. The nearest airport is Adolfo Suarez Madrid-Barajas Airport, 15 km from Apartamento en el centro de Madrid (chueca).']</w:t>
      </w:r>
      <w:r>
        <w:br/>
      </w:r>
      <w:r>
        <w:rPr>
          <w:rStyle w:val="VerbatimChar"/>
        </w:rPr>
        <w:t xml:space="preserve">## 3909                                                                                                                                                                                                ['In the Madrid City Center district of Madrid, close to Reina Sofia Museum, Original apartamento en el coraz\357\277\275n de Madrid TRES PE has free WiFi and a washing machine. The property is a 11-minute walk from Puerta del Sol and 1.3 km from Puerta de Toledo.', 'This apartment comes with 1 bedroom, a flat-screen TV, and a kitchen.', 'Popular points of interest near the apartment include Atocha Train Station, Plaza Mayor and Mercado San Miguel. The nearest airport is Adolfo Suarez Madrid-Barajas Airport, 17.7 km from Original apartamento en el coraz\357\277\275n de Madrid TRES PE.']</w:t>
      </w:r>
      <w:r>
        <w:br/>
      </w:r>
      <w:r>
        <w:rPr>
          <w:rStyle w:val="VerbatimChar"/>
        </w:rPr>
        <w:t xml:space="preserve">##      balcony swimming_pool pet_friendly kitchen city_view aparments</w:t>
      </w:r>
      <w:r>
        <w:br/>
      </w:r>
      <w:r>
        <w:rPr>
          <w:rStyle w:val="VerbatimChar"/>
        </w:rPr>
        <w:t xml:space="preserve">## 3690       1             0            0       1         1         0</w:t>
      </w:r>
      <w:r>
        <w:br/>
      </w:r>
      <w:r>
        <w:rPr>
          <w:rStyle w:val="VerbatimChar"/>
        </w:rPr>
        <w:t xml:space="preserve">## 3736       0             0            0       1         0         0</w:t>
      </w:r>
      <w:r>
        <w:br/>
      </w:r>
      <w:r>
        <w:rPr>
          <w:rStyle w:val="VerbatimChar"/>
        </w:rPr>
        <w:t xml:space="preserve">## 3855       0             0            0       1         0         0</w:t>
      </w:r>
      <w:r>
        <w:br/>
      </w:r>
      <w:r>
        <w:rPr>
          <w:rStyle w:val="VerbatimChar"/>
        </w:rPr>
        <w:t xml:space="preserve">## 3877       1             0            0       1         1         0</w:t>
      </w:r>
      <w:r>
        <w:br/>
      </w:r>
      <w:r>
        <w:rPr>
          <w:rStyle w:val="VerbatimChar"/>
        </w:rPr>
        <w:t xml:space="preserve">## 3909       0             0            0       1         0         0</w:t>
      </w:r>
      <w:r>
        <w:br/>
      </w:r>
      <w:r>
        <w:rPr>
          <w:rStyle w:val="VerbatimChar"/>
        </w:rPr>
        <w:t xml:space="preserve">##      non_smoking_rooms private_bathroom elevator heating safe air_conditioning</w:t>
      </w:r>
      <w:r>
        <w:br/>
      </w:r>
      <w:r>
        <w:rPr>
          <w:rStyle w:val="VerbatimChar"/>
        </w:rPr>
        <w:t xml:space="preserve">## 3690                 1                0        0       1    0                0</w:t>
      </w:r>
      <w:r>
        <w:br/>
      </w:r>
      <w:r>
        <w:rPr>
          <w:rStyle w:val="VerbatimChar"/>
        </w:rPr>
        <w:t xml:space="preserve">## 3736                 0                0        0       0    0                1</w:t>
      </w:r>
      <w:r>
        <w:br/>
      </w:r>
      <w:r>
        <w:rPr>
          <w:rStyle w:val="VerbatimChar"/>
        </w:rPr>
        <w:t xml:space="preserve">## 3855                 1                1        0       1    0                1</w:t>
      </w:r>
      <w:r>
        <w:br/>
      </w:r>
      <w:r>
        <w:rPr>
          <w:rStyle w:val="VerbatimChar"/>
        </w:rPr>
        <w:t xml:space="preserve">## 3877                 1                0        0       1    0                0</w:t>
      </w:r>
      <w:r>
        <w:br/>
      </w:r>
      <w:r>
        <w:rPr>
          <w:rStyle w:val="VerbatimChar"/>
        </w:rPr>
        <w:t xml:space="preserve">## 3909                 0                0        0       0    0                0</w:t>
      </w:r>
      <w:r>
        <w:br/>
      </w:r>
      <w:r>
        <w:rPr>
          <w:rStyle w:val="VerbatimChar"/>
        </w:rPr>
        <w:t xml:space="preserve">##      free_wifi</w:t>
      </w:r>
      <w:r>
        <w:br/>
      </w:r>
      <w:r>
        <w:rPr>
          <w:rStyle w:val="VerbatimChar"/>
        </w:rPr>
        <w:t xml:space="preserve">## 3690         0</w:t>
      </w:r>
      <w:r>
        <w:br/>
      </w:r>
      <w:r>
        <w:rPr>
          <w:rStyle w:val="VerbatimChar"/>
        </w:rPr>
        <w:t xml:space="preserve">## 3736         0</w:t>
      </w:r>
      <w:r>
        <w:br/>
      </w:r>
      <w:r>
        <w:rPr>
          <w:rStyle w:val="VerbatimChar"/>
        </w:rPr>
        <w:t xml:space="preserve">## 3855         0</w:t>
      </w:r>
      <w:r>
        <w:br/>
      </w:r>
      <w:r>
        <w:rPr>
          <w:rStyle w:val="VerbatimChar"/>
        </w:rPr>
        <w:t xml:space="preserve">## 3877         0</w:t>
      </w:r>
      <w:r>
        <w:br/>
      </w:r>
      <w:r>
        <w:rPr>
          <w:rStyle w:val="VerbatimChar"/>
        </w:rPr>
        <w:t xml:space="preserve">## 3909         0</w:t>
      </w:r>
      <w:r>
        <w:br/>
      </w:r>
      <w:r>
        <w:rPr>
          <w:rStyle w:val="VerbatimChar"/>
        </w:rPr>
        <w:t xml:space="preserve">##                                                                                                                                                                                                                                                                                                                                                                                                                                                                                                                                                                                                                                                                                                                                                                                                                                                                                                                                                                                                                                                                                                                                                                                                                                                                                                                                                                                                                                                                                                                                                                                                                                                                                                                                                                                                                                                                                                                                                                                                                                                                                                                                                                                                                                                                                                                                                                                                                                                                                                                                                                                                                                                                                                                                                                                                                                                                                                                                                                                                                                                                                                                                                                                                                                                                                                                                                                                                                                                                                                                                                                                                                                                                                                                                                                                                                                                                                                                                                                                                                                                                                                                                                                                                                                                                                                                                                                                                                                                                                                                                                                                                   room_data</w:t>
      </w:r>
      <w:r>
        <w:br/>
      </w:r>
      <w:r>
        <w:rPr>
          <w:rStyle w:val="VerbatimChar"/>
        </w:rPr>
        <w:t xml:space="preserve">## 3690                             {'910045401_362189910_6_0_0': {'room_name': 'Apartment', 'room_price': '\357\277\275 892', 'room_capacity': 'Max adults: 6', 'room_options': ['Free cancellation until 11:59 PM on April 12, 2023', 'Pay nothing until April 10, 2023'], 'room_facilities': ['Entire apartment', '120 m\357\277\275', 'Private kitchen', 'Balcony', 'City view', 'Flat-screen TV', 'Coffee machine', 'Free WiFi'], 'room_bed_type': '1 full bed/ 1 full bed/ 1 full bed/ 1 full bed/ 1 twin bed/ 1 sofa bed/ 2/ '}, '910045401_362189453_6_0_0': {'room_name': 'Apartment', 'room_price': '\357\277\275 807', 'room_capacity': 'Max adults: 6', 'room_options': ['Non-refundable', 'Pay in advance'], 'room_facilities': ['Entire apartment', '120 m\357\277\275', 'Private kitchen', 'Balcony', 'City view', 'Flat-screen TV', 'Coffee machine', 'Free WiFi'], 'room_bed_type': '1 full bed/ 1 full bed/ 1 full bed/ 1 full bed/ 1 twin bed/ 1 sofa bed/ 2/ '}, '910045401_362189453_7_0_0': {'room_name': 'Apartment', 'room_price': '\357\277\275 882', 'room_capacity': 'Max adults: 7', 'room_options': ['Non-refundable', 'Pay in advance'], 'room_facilities': ['Entire apartment', '120 m\357\277\275', 'Private kitchen', 'Balcony', 'City view', 'Flat-screen TV', 'Coffee machine', 'Free WiFi'], 'room_bed_type': '1 full bed/ 1 full bed/ 1 full bed/ 1 full bed/ 1 twin bed/ 1 sofa bed/ 2/ '}, '910045401_362189910_7_0_0': {'room_name': 'Apartment', 'room_price': '\357\277\275 966', 'room_capacity': 'Max adults: 7', 'room_options': ['Free cancellation until 11:59 PM on April 12, 2023', 'Pay nothing until April 10, 2023'], 'room_facilities': ['Entire apartment', '120 m\357\277\275', 'Private kitchen', 'Balcony', 'City view', 'Flat-screen TV', 'Coffee machine', 'Free WiFi'], 'room_bed_type': '1 full bed/ 1 full bed/ 1 full bed/ 1 full bed/ 1 twin bed/ 1 sofa bed/ 2/ '}, '910045401_362189453_8_0_0': {'room_name': 'Apartment', 'room_price': '\357\277\275 957', 'room_capacity': 'Max adults: 8', 'room_options': ['Non-refundable', 'Pay in advance'], 'room_facilities': ['Entire apartment', '120 m\357\277\275', 'Private kitchen', 'Balcony', 'City view', 'Flat-screen TV', 'Coffee machine', 'Free WiFi'], 'room_bed_type': '1 full bed/ 1 full bed/ 1 full bed/ 1 full bed/ 1 twin bed/ 1 sofa bed/ 2/ '}, '910045401_362189910_8_0_0': {'room_name': 'Apartment', 'room_price': '\357\277\275 1,041', 'room_capacity': 'Max adults: 8', 'room_options': ['Free cancellation until 11:59 PM on April 12, 2023', 'Pay nothing until April 10, 2023'], 'room_facilities': ['Entire apartment', '120 m\357\277\275', 'Private kitchen', 'Balcony', 'City view', 'Flat-screen TV', 'Coffee machine', 'Free WiFi'], 'room_bed_type': '1 full bed/ 1 full bed/ 1 full bed/ 1 full bed/ 1 twin bed/ 1 sofa bed/ 2/ '}, '910045401_362189453_9_0_0': {'room_name': 'Apartment', 'room_price': '\357\277\275 1,032', 'room_capacity': 'Max adults: 9', 'room_options': ['Non-refundable', 'Pay in advance'], 'room_facilities': ['Entire apartment', '120 m\357\277\275', 'Private kitchen', 'Balcony', 'City view', 'Flat-screen TV', 'Coffee machine', 'Free WiFi'], 'room_bed_type': '1 full bed/ 1 full bed/ 1 full bed/ 1 full bed/ 1 twin bed/ 1 sofa bed/ 2/ '}, '910045401_362189910_9_0_0': {'room_name': 'Apartment', 'room_price': '\357\277\275 1,396', 'room_capacity': 'Max adults: 9', 'room_options': ['Free cancellation until 11:59 PM on April 12, 2023', 'Pay nothing until April 10, 2023'], 'room_facilities': ['Entire apartment', '120 m\357\277\275', 'Private kitchen', 'Balcony', 'City view', 'Flat-screen TV', 'Coffee machine', 'Free WiFi'], 'room_bed_type': '1 full bed/ 1 full bed/ 1 full bed/ 1 full bed/ 1 twin bed/ 1 sofa bed/ 2/ '}, '910045401_362189453_10_0_0': {'room_name': 'Apartment', 'room_price': '\357\277\275 1,107', 'room_capacity': 'Max adults: 10', 'room_options': ['Non-refundable', 'Pay in advance'], 'room_facilities': ['Entire apartment', '120 m\357\277\275', 'Private kitchen', 'Balcony', 'City view', 'Flat-screen TV', 'Coffee machine', 'Free WiFi'], 'room_bed_type': '1 full bed/ 1 full bed/ 1 full bed/ 1 full bed/ 1 twin bed/ 1 sofa bed/ 2/ '}, '910045401_362189910_10_0_0': {'room_name': 'Apartment', 'room_price': '\357\277\275 1,565', 'room_capacity': 'Max adults: 10', 'room_options': ['Free cancellation until 11:59 PM on April 12, 2023', 'Pay nothing until April 10, 2023'], 'room_facilities': ['Entire apartment', '120 m\357\277\275', 'Private kitchen', 'Balcony', 'City view', 'Flat-screen TV', 'Coffee machine', 'Free WiFi'], 'room_bed_type': '1 full bed/ 1 full bed/ 1 full bed/ 1 full bed/ 1 twin bed/ 1 sofa bed/ 2/ '}}</w:t>
      </w:r>
      <w:r>
        <w:br/>
      </w:r>
      <w:r>
        <w:rPr>
          <w:rStyle w:val="VerbatimChar"/>
        </w:rPr>
        <w:t xml:space="preserve">## 3736 {'923013801_364044614_5_0_0': {'room_name': 'Two-Bedroom Apartment', 'room_price': '\357\277\275 933', 'room_capacity': 'Max adults: 5', 'room_options': ['Free cancellation until 11:59 PM on March 10, 2023', 'Pay nothing until March 8, 2023'], 'room_facilities': ['Entire apartment', 'Private kitchen', 'Air conditioning', 'Flat-screen TV'], 'room_bed_type': '2 twin beds/ 2 twin beds/ 1 sofa bed/ 2/ '}, '923013801_364044489_5_0_0': {'room_name': 'Two-Bedroom Apartment', 'room_price': '\357\277\275 844', 'room_capacity': 'Max adults: 5', 'room_options': ['Non-refundable', 'Pay in advance'], 'room_facilities': ['Entire apartment', 'Private kitchen', 'Air conditioning', 'Flat-screen TV'], 'room_bed_type': '2 twin beds/ 2 twin beds/ 1 sofa bed/ 2/ '}, '923013801_364044489_6_0_0': {'room_name': 'Two-Bedroom Apartment', 'room_price': '\357\277\275 887', 'room_capacity': 'Max adults: 6', 'room_options': ['Non-refundable', 'Pay in advance'], 'room_facilities': ['Entire apartment', 'Private kitchen', 'Air conditioning', 'Flat-screen TV'], 'room_bed_type': '2 twin beds/ 2 twin beds/ 1 sofa bed/ 2/ '}, '923013801_364044614_6_0_0': {'room_name': 'Two-Bedroom Apartment', 'room_price': '\357\277\275 980', 'room_capacity': 'Max adults: 6', 'room_options': ['Free cancellation until 11:59 PM on March 10, 2023', 'Pay nothing until March 8, 2023'], 'room_facilities': ['Entire apartment', 'Private kitchen', 'Air conditioning', 'Flat-screen TV'], 'room_bed_type': '2 twin beds/ 2 twin beds/ 1 sofa bed/ 2/ '}, '923013801_364044489_4_0_0': {'room_name': 'Two-Bedroom Apartment', 'room_price': '\357\277\275 836', 'room_capacity': 'Max adults: 4', 'room_options': ['Non-refundable', 'Pay in advance'], 'room_facilities': ['Entire apartment', 'Private kitchen', 'Air conditioning', 'Flat-screen TV'], 'room_bed_type': '2 twin beds/ 2 twin beds/ 1 sofa bed/ 2/ '}, '923013801_364044614_4_0_0': {'room_name': 'Two-Bedroom Apartment', 'room_price': '\357\277\275 924', 'room_capacity': 'Max adults: 4', 'room_options': ['Free cancellation until 11:59 PM on March 10, 2023', 'Pay nothing until March 8, 2023'], 'room_facilities': ['Entire apartment', 'Private kitchen', 'Air conditioning', 'Flat-screen TV'], 'room_bed_type': '2 twin beds/ 2 twin beds/ 1 sofa bed/ 2/ '}, '923013801_364044489_3_0_0': {'room_name': 'Two-Bedroom Apartment', 'room_price': '\357\277\275 828', 'room_capacity': 'Max adults: 3', 'room_options': ['Non-refundable', 'Pay in advance'], 'room_facilities': ['Entire apartment', 'Private kitchen', 'Air conditioning', 'Flat-screen TV'], 'room_bed_type': '2 twin beds/ 2 twin beds/ 1 sofa bed/ 2/ '}, '923013801_364044614_3_0_0': {'room_name': 'Two-Bedroom Apartment', 'room_price': '\357\277\275 915', 'room_capacity': 'Max adults: 3', 'room_options': ['Free cancellation until 11:59 PM on March 10, 2023', 'Pay nothing until March 8, 2023'], 'room_facilities': ['Entire apartment', 'Private kitchen', 'Air conditioning', 'Flat-screen TV'], 'room_bed_type': '2 twin beds/ 2 twin beds/ 1 sofa bed/ 2/ '}, '923013801_364044489_2_0_0': {'room_name': 'Two-Bedroom Apartment', 'room_price': '\357\277\275 819', 'room_capacity': 'Max adults: 2', 'room_options': ['Non-refundable', 'Pay in advance'], 'room_facilities': ['Entire apartment', 'Private kitchen', 'Air conditioning', 'Flat-screen TV'], 'room_bed_type': '2 twin beds/ 2 twin beds/ 1 sofa bed/ 2/ '}, '923013801_364044614_2_0_0': {'room_name': 'Two-Bedroom Apartment', 'room_price': '\357\277\275 905', 'room_capacity': 'Max adults: 2', 'room_options': ['Free cancellation until 11:59 PM on March 10, 2023', 'Pay nothing until March 8, 2023'], 'room_facilities': ['Entire apartment', 'Private kitchen', 'Air conditioning', 'Flat-screen TV'], 'room_bed_type': '2 twin beds/ 2 twin beds/ 1 sofa bed/ 2/ '}, '923013801_364044489_1_0_0': {'room_name': 'Two-Bedroom Apartment', 'room_price': '\357\277\275 802', 'room_capacity': 'Max adults: 1', 'room_options': ['Non-refundable', 'Pay in advance'], 'room_facilities': ['Entire apartment', 'Private kitchen', 'Air conditioning', 'Flat-screen TV'], 'room_bed_type': '2 twin beds/ 2 twin beds/ 1 sofa bed/ 2/ '}, '923013801_364044614_1_0_0': {'room_name': 'Two-Bedroom Apartment', 'room_price': '\357\277\275 887', 'room_capacity': 'Max adults: 1', 'room_options': ['Free cancellation until 11:59 PM on March 10, 2023', 'Pay nothing until March 8, 2023'], 'room_facilities': ['Entire apartment', 'Private kitchen', 'Air conditioning', 'Flat-screen TV'], 'room_bed_type': '2 twin beds/ 2 twin beds/ 1 sofa bed/ 2/ '}}</w:t>
      </w:r>
      <w:r>
        <w:br/>
      </w:r>
      <w:r>
        <w:rPr>
          <w:rStyle w:val="VerbatimChar"/>
        </w:rPr>
        <w:t xml:space="preserve">## 3855                                                                                                                                                                                                                                                                                                                                                                                                                                                                                                                                                                                                                                                                                                                                                                                                                                                                                                                                                                                                                                                                                                                                                                                                                                                                                                                                                                                                                                                                                                                                                                                                                                                                                                                                                                                                                                                                                                                                                                                                                                                                                                                                                                                                                                                                                                                                                                                                                                                                                                                                                                                                                                                                                                                                                                                                                                                                                                                                                                                                                                                                                                                                                                                                                                                                                                                                                                                                                                                                                                                                                                                                                                                                                                                                                                                                                                                                                                                                                                                                                                                                        {'923490801_364163576_9_0_0': {'room_name': 'Apartment', 'room_price': '\357\277\275 918', 'room_capacity': 'Max people: 9', 'room_options': ['Free cancellation until 11:59 PM on March 7, 2022', 'Pay nothing until March 5, 2022', 'FREE taxi from the airport to this property  '], 'room_facilities': ['Entire apartment', '92 m\357\277\275', 'Private kitchen', 'Private Bathroom', 'Air conditioning', 'Dishwasher', 'Coffee machine', 'Free WiFi'], 'room_bed_type': '1 full bed/ 1 full bed/ 1 full bed/ 1 full bed/ 1 sofa bed/ 2/ '}}</w:t>
      </w:r>
      <w:r>
        <w:br/>
      </w:r>
      <w:r>
        <w:rPr>
          <w:rStyle w:val="VerbatimChar"/>
        </w:rPr>
        <w:t xml:space="preserve">## 3877                             {'910045401_362189910_6_0_0': {'room_name': 'Apartment', 'room_price': '\357\277\275 892', 'room_capacity': 'Max adults: 6', 'room_options': ['Free cancellation until 11:59 PM on April 12, 2023', 'Pay nothing until April 10, 2023'], 'room_facilities': ['Entire apartment', '120 m\357\277\275', 'Private kitchen', 'Balcony', 'City view', 'Flat-screen TV', 'Coffee machine', 'Free WiFi'], 'room_bed_type': '1 full bed/ 1 full bed/ 1 full bed/ 1 full bed/ 1 twin bed/ 1 sofa bed/ 2/ '}, '910045401_362189453_6_0_0': {'room_name': 'Apartment', 'room_price': '\357\277\275 807', 'room_capacity': 'Max adults: 6', 'room_options': ['Non-refundable', 'Pay in advance'], 'room_facilities': ['Entire apartment', '120 m\357\277\275', 'Private kitchen', 'Balcony', 'City view', 'Flat-screen TV', 'Coffee machine', 'Free WiFi'], 'room_bed_type': '1 full bed/ 1 full bed/ 1 full bed/ 1 full bed/ 1 twin bed/ 1 sofa bed/ 2/ '}, '910045401_362189453_7_0_0': {'room_name': 'Apartment', 'room_price': '\357\277\275 882', 'room_capacity': 'Max adults: 7', 'room_options': ['Non-refundable', 'Pay in advance'], 'room_facilities': ['Entire apartment', '120 m\357\277\275', 'Private kitchen', 'Balcony', 'City view', 'Flat-screen TV', 'Coffee machine', 'Free WiFi'], 'room_bed_type': '1 full bed/ 1 full bed/ 1 full bed/ 1 full bed/ 1 twin bed/ 1 sofa bed/ 2/ '}, '910045401_362189910_7_0_0': {'room_name': 'Apartment', 'room_price': '\357\277\275 966', 'room_capacity': 'Max adults: 7', 'room_options': ['Free cancellation until 11:59 PM on April 12, 2023', 'Pay nothing until April 10, 2023'], 'room_facilities': ['Entire apartment', '120 m\357\277\275', 'Private kitchen', 'Balcony', 'City view', 'Flat-screen TV', 'Coffee machine', 'Free WiFi'], 'room_bed_type': '1 full bed/ 1 full bed/ 1 full bed/ 1 full bed/ 1 twin bed/ 1 sofa bed/ 2/ '}, '910045401_362189453_8_0_0': {'room_name': 'Apartment', 'room_price': '\357\277\275 957', 'room_capacity': 'Max adults: 8', 'room_options': ['Non-refundable', 'Pay in advance'], 'room_facilities': ['Entire apartment', '120 m\357\277\275', 'Private kitchen', 'Balcony', 'City view', 'Flat-screen TV', 'Coffee machine', 'Free WiFi'], 'room_bed_type': '1 full bed/ 1 full bed/ 1 full bed/ 1 full bed/ 1 twin bed/ 1 sofa bed/ 2/ '}, '910045401_362189910_8_0_0': {'room_name': 'Apartment', 'room_price': '\357\277\275 1,041', 'room_capacity': 'Max adults: 8', 'room_options': ['Free cancellation until 11:59 PM on April 12, 2023', 'Pay nothing until April 10, 2023'], 'room_facilities': ['Entire apartment', '120 m\357\277\275', 'Private kitchen', 'Balcony', 'City view', 'Flat-screen TV', 'Coffee machine', 'Free WiFi'], 'room_bed_type': '1 full bed/ 1 full bed/ 1 full bed/ 1 full bed/ 1 twin bed/ 1 sofa bed/ 2/ '}, '910045401_362189453_9_0_0': {'room_name': 'Apartment', 'room_price': '\357\277\275 1,032', 'room_capacity': 'Max adults: 9', 'room_options': ['Non-refundable', 'Pay in advance'], 'room_facilities': ['Entire apartment', '120 m\357\277\275', 'Private kitchen', 'Balcony', 'City view', 'Flat-screen TV', 'Coffee machine', 'Free WiFi'], 'room_bed_type': '1 full bed/ 1 full bed/ 1 full bed/ 1 full bed/ 1 twin bed/ 1 sofa bed/ 2/ '}, '910045401_362189910_9_0_0': {'room_name': 'Apartment', 'room_price': '\357\277\275 1,396', 'room_capacity': 'Max adults: 9', 'room_options': ['Free cancellation until 11:59 PM on April 12, 2023', 'Pay nothing until April 10, 2023'], 'room_facilities': ['Entire apartment', '120 m\357\277\275', 'Private kitchen', 'Balcony', 'City view', 'Flat-screen TV', 'Coffee machine', 'Free WiFi'], 'room_bed_type': '1 full bed/ 1 full bed/ 1 full bed/ 1 full bed/ 1 twin bed/ 1 sofa bed/ 2/ '}, '910045401_362189453_10_0_0': {'room_name': 'Apartment', 'room_price': '\357\277\275 1,107', 'room_capacity': 'Max adults: 10', 'room_options': ['Non-refundable', 'Pay in advance'], 'room_facilities': ['Entire apartment', '120 m\357\277\275', 'Private kitchen', 'Balcony', 'City view', 'Flat-screen TV', 'Coffee machine', 'Free WiFi'], 'room_bed_type': '1 full bed/ 1 full bed/ 1 full bed/ 1 full bed/ 1 twin bed/ 1 sofa bed/ 2/ '}, '910045401_362189910_10_0_0': {'room_name': 'Apartment', 'room_price': '\357\277\275 1,565', 'room_capacity': 'Max adults: 10', 'room_options': ['Free cancellation until 11:59 PM on April 12, 2023', 'Pay nothing until April 10, 2023'], 'room_facilities': ['Entire apartment', '120 m\357\277\275', 'Private kitchen', 'Balcony', 'City view', 'Flat-screen TV', 'Coffee machine', 'Free WiFi'], 'room_bed_type': '1 full bed/ 1 full bed/ 1 full bed/ 1 full bed/ 1 twin bed/ 1 sofa bed/ 2/ '}}</w:t>
      </w:r>
      <w:r>
        <w:br/>
      </w:r>
      <w:r>
        <w:rPr>
          <w:rStyle w:val="VerbatimChar"/>
        </w:rPr>
        <w:t xml:space="preserve">## 3909                                                                                                                                                                                                                                                                                                                                                                                                                                                                                                                                                                                                                                                                                                                                                                                                                                                                                                                                                                                                                                                                                                                                                                                                                                                                                                                                                                                                                                                                                                                                                                                                                                                                                                                                                                                                                                                                                                                                                                                                                                                                                                                                                                                                                                                                                                                                                                                                                                                                                                                                                                                                                                                                                                                                                                                                                                                                                                                                                                                                                                                                                                                                                                                                                                                                                                                                                                                                                                                                                                                                                                                                                                                                                                                                                                                                                                                                                                                                                                                                                                                                                                                                                                                                  {'905683601_361801651_4_0_0': {'room_name': 'One-Bedroom Apartment', 'room_price': '\357\277\275 392', 'room_capacity': 'Max people: 4', 'room_options': ['Free cancellation until 11:59 PM on March 7, 2022', 'Pay nothing until March 5, 2022'], 'room_facilities': ['Entire apartment', '60 m\357\277\275', 'Private kitchen', 'View', 'Flat-screen TV', 'Free WiFi'], 'room_bed_type': '1 full bed/ 1 sofa bed/ '}}</w:t>
      </w:r>
      <w:r>
        <w:br/>
      </w:r>
      <w:r>
        <w:rPr>
          <w:rStyle w:val="VerbatimChar"/>
        </w:rPr>
        <w:t xml:space="preserve">##      page_count current_page in_page_count as.integer(!is.na(NA))</w:t>
      </w:r>
      <w:r>
        <w:br/>
      </w:r>
      <w:r>
        <w:rPr>
          <w:rStyle w:val="VerbatimChar"/>
        </w:rPr>
        <w:t xml:space="preserve">## 3690         88            4            13                      0</w:t>
      </w:r>
      <w:r>
        <w:br/>
      </w:r>
      <w:r>
        <w:rPr>
          <w:rStyle w:val="VerbatimChar"/>
        </w:rPr>
        <w:t xml:space="preserve">## 3736         64            3            14                      0</w:t>
      </w:r>
      <w:r>
        <w:br/>
      </w:r>
      <w:r>
        <w:rPr>
          <w:rStyle w:val="VerbatimChar"/>
        </w:rPr>
        <w:t xml:space="preserve">## 3855         71            3            20                      0</w:t>
      </w:r>
      <w:r>
        <w:br/>
      </w:r>
      <w:r>
        <w:rPr>
          <w:rStyle w:val="VerbatimChar"/>
        </w:rPr>
        <w:t xml:space="preserve">## 3877         88            4            13                      0</w:t>
      </w:r>
      <w:r>
        <w:br/>
      </w:r>
      <w:r>
        <w:rPr>
          <w:rStyle w:val="VerbatimChar"/>
        </w:rPr>
        <w:t xml:space="preserve">## 3909         76            3            25                      0</w:t>
      </w:r>
    </w:p>
    <w:p>
      <w:pPr>
        <w:pStyle w:val="SourceCode"/>
      </w:pP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ifelse</w:t>
      </w:r>
      <w:r>
        <w:rPr>
          <w:rStyle w:val="NormalTok"/>
        </w:rPr>
        <w:t xml:space="preserve">(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ConstantTok"/>
        </w:rPr>
        <w:t xml:space="preserve">NA</w:t>
      </w:r>
      <w:r>
        <w:rPr>
          <w:rStyle w:val="NormalTok"/>
        </w:rPr>
        <w:t xml:space="preserve">, booking</w:t>
      </w:r>
      <w:r>
        <w:rPr>
          <w:rStyle w:val="SpecialCharTok"/>
        </w:rPr>
        <w:t xml:space="preserve">$</w:t>
      </w:r>
      <w:r>
        <w:rPr>
          <w:rStyle w:val="NormalTok"/>
        </w:rPr>
        <w:t xml:space="preserve">hotel_score)</w:t>
      </w:r>
    </w:p>
    <w:p>
      <w:pPr>
        <w:pStyle w:val="SourceCode"/>
      </w:pP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hotel_score</w:t>
      </w:r>
      <w:r>
        <w:br/>
      </w:r>
      <w:r>
        <w:rPr>
          <w:rStyle w:val="NormalTok"/>
        </w:rPr>
        <w:t xml:space="preserve">booking</w:t>
      </w:r>
      <w:r>
        <w:rPr>
          <w:rStyle w:val="SpecialCharTok"/>
        </w:rPr>
        <w:t xml:space="preserve">$</w:t>
      </w:r>
      <w:r>
        <w:rPr>
          <w:rStyle w:val="NormalTok"/>
        </w:rPr>
        <w:t xml:space="preserve">staff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staff_score </w:t>
      </w:r>
      <w:r>
        <w:br/>
      </w:r>
      <w:r>
        <w:rPr>
          <w:rStyle w:val="NormalTok"/>
        </w:rPr>
        <w:t xml:space="preserve">booking</w:t>
      </w:r>
      <w:r>
        <w:rPr>
          <w:rStyle w:val="SpecialCharTok"/>
        </w:rPr>
        <w:t xml:space="preserve">$</w:t>
      </w:r>
      <w:r>
        <w:rPr>
          <w:rStyle w:val="NormalTok"/>
        </w:rPr>
        <w:t xml:space="preserve">facilitie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facilities_score</w:t>
      </w:r>
      <w:r>
        <w:br/>
      </w:r>
      <w:r>
        <w:rPr>
          <w:rStyle w:val="NormalTok"/>
        </w:rPr>
        <w:t xml:space="preserve">booking</w:t>
      </w:r>
      <w:r>
        <w:rPr>
          <w:rStyle w:val="SpecialCharTok"/>
        </w:rPr>
        <w:t xml:space="preserve">$</w:t>
      </w:r>
      <w:r>
        <w:rPr>
          <w:rStyle w:val="NormalTok"/>
        </w:rPr>
        <w:t xml:space="preserve">cleanlines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leanliness_score</w:t>
      </w:r>
      <w:r>
        <w:br/>
      </w:r>
      <w:r>
        <w:rPr>
          <w:rStyle w:val="NormalTok"/>
        </w:rPr>
        <w:t xml:space="preserve">booking</w:t>
      </w:r>
      <w:r>
        <w:rPr>
          <w:rStyle w:val="SpecialCharTok"/>
        </w:rPr>
        <w:t xml:space="preserve">$</w:t>
      </w:r>
      <w:r>
        <w:rPr>
          <w:rStyle w:val="NormalTok"/>
        </w:rPr>
        <w:t xml:space="preserve">comfort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omfort_score</w:t>
      </w:r>
      <w:r>
        <w:br/>
      </w:r>
      <w:r>
        <w:rPr>
          <w:rStyle w:val="NormalTok"/>
        </w:rPr>
        <w:t xml:space="preserve">booking</w:t>
      </w:r>
      <w:r>
        <w:rPr>
          <w:rStyle w:val="SpecialCharTok"/>
        </w:rPr>
        <w:t xml:space="preserve">$</w:t>
      </w:r>
      <w:r>
        <w:rPr>
          <w:rStyle w:val="NormalTok"/>
        </w:rPr>
        <w:t xml:space="preserve">value_for_money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value_for_money_score</w:t>
      </w:r>
      <w:r>
        <w:br/>
      </w:r>
      <w:r>
        <w:rPr>
          <w:rStyle w:val="NormalTok"/>
        </w:rPr>
        <w:t xml:space="preserve">booking</w:t>
      </w:r>
      <w:r>
        <w:rPr>
          <w:rStyle w:val="SpecialCharTok"/>
        </w:rPr>
        <w:t xml:space="preserve">$</w:t>
      </w:r>
      <w:r>
        <w:rPr>
          <w:rStyle w:val="NormalTok"/>
        </w:rPr>
        <w:t xml:space="preserve">location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location_score</w:t>
      </w:r>
      <w:r>
        <w:br/>
      </w:r>
      <w:r>
        <w:rPr>
          <w:rStyle w:val="CommentTok"/>
        </w:rPr>
        <w:t xml:space="preserve"># Do not use the same treatement</w:t>
      </w:r>
      <w:r>
        <w:br/>
      </w:r>
      <w:r>
        <w:rPr>
          <w:rStyle w:val="NormalTok"/>
        </w:rPr>
        <w:t xml:space="preserve">booking</w:t>
      </w:r>
      <w:r>
        <w:rPr>
          <w:rStyle w:val="SpecialCharTok"/>
        </w:rPr>
        <w:t xml:space="preserve">$</w:t>
      </w:r>
      <w:r>
        <w:rPr>
          <w:rStyle w:val="NormalTok"/>
        </w:rPr>
        <w:t xml:space="preserve">free_wifi_score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booking</w:t>
      </w:r>
      <w:r>
        <w:rPr>
          <w:rStyle w:val="SpecialCharTok"/>
        </w:rPr>
        <w:t xml:space="preserve">$</w:t>
      </w:r>
      <w:r>
        <w:rPr>
          <w:rStyle w:val="NormalTok"/>
        </w:rPr>
        <w:t xml:space="preserve">free_wifi_score), </w:t>
      </w:r>
      <w:r>
        <w:rPr>
          <w:rStyle w:val="DecValTok"/>
        </w:rPr>
        <w:t xml:space="preserve">0</w:t>
      </w:r>
      <w:r>
        <w:rPr>
          <w:rStyle w:val="NormalTok"/>
        </w:rPr>
        <w:t xml:space="preserve">, booking</w:t>
      </w:r>
      <w:r>
        <w:rPr>
          <w:rStyle w:val="SpecialCharTok"/>
        </w:rPr>
        <w:t xml:space="preserve">$</w:t>
      </w:r>
      <w:r>
        <w:rPr>
          <w:rStyle w:val="NormalTok"/>
        </w:rPr>
        <w:t xml:space="preserve">free_wifi_score)</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check_in               month_in </w:t>
      </w:r>
      <w:r>
        <w:br/>
      </w:r>
      <w:r>
        <w:rPr>
          <w:rStyle w:val="VerbatimChar"/>
        </w:rPr>
        <w:t xml:space="preserve">##                      0                      0                      0 </w:t>
      </w:r>
      <w:r>
        <w:br/>
      </w:r>
      <w:r>
        <w:rPr>
          <w:rStyle w:val="VerbatimChar"/>
        </w:rPr>
        <w:t xml:space="preserve">##                 adults               children              check_out </w:t>
      </w:r>
      <w:r>
        <w:br/>
      </w:r>
      <w:r>
        <w:rPr>
          <w:rStyle w:val="VerbatimChar"/>
        </w:rPr>
        <w:t xml:space="preserve">##                      0                      0                      0 </w:t>
      </w:r>
      <w:r>
        <w:br/>
      </w:r>
      <w:r>
        <w:rPr>
          <w:rStyle w:val="VerbatimChar"/>
        </w:rPr>
        <w:t xml:space="preserve">##              month_out              num_rooms            postal_code </w:t>
      </w:r>
      <w:r>
        <w:br/>
      </w:r>
      <w:r>
        <w:rPr>
          <w:rStyle w:val="VerbatimChar"/>
        </w:rPr>
        <w:t xml:space="preserve">##                      0                      0                      0 </w:t>
      </w:r>
      <w:r>
        <w:br/>
      </w:r>
      <w:r>
        <w:rPr>
          <w:rStyle w:val="VerbatimChar"/>
        </w:rPr>
        <w:t xml:space="preserve">##               latitude              longitude            hotel_score </w:t>
      </w:r>
      <w:r>
        <w:br/>
      </w:r>
      <w:r>
        <w:rPr>
          <w:rStyle w:val="VerbatimChar"/>
        </w:rPr>
        <w:t xml:space="preserve">##                      0                      0                      0 </w:t>
      </w:r>
      <w:r>
        <w:br/>
      </w:r>
      <w:r>
        <w:rPr>
          <w:rStyle w:val="VerbatimChar"/>
        </w:rPr>
        <w:t xml:space="preserve">##            staff_score       facilities_score      cleanliness_score </w:t>
      </w:r>
      <w:r>
        <w:br/>
      </w:r>
      <w:r>
        <w:rPr>
          <w:rStyle w:val="VerbatimChar"/>
        </w:rPr>
        <w:t xml:space="preserve">##                      0                      0                      0 </w:t>
      </w:r>
      <w:r>
        <w:br/>
      </w:r>
      <w:r>
        <w:rPr>
          <w:rStyle w:val="VerbatimChar"/>
        </w:rPr>
        <w:t xml:space="preserve">##          comfort_score  value_for_money_score         location_score </w:t>
      </w:r>
      <w:r>
        <w:br/>
      </w:r>
      <w:r>
        <w:rPr>
          <w:rStyle w:val="VerbatimChar"/>
        </w:rPr>
        <w:t xml:space="preserve">##                      0                      0                      0 </w:t>
      </w:r>
      <w:r>
        <w:br/>
      </w:r>
      <w:r>
        <w:rPr>
          <w:rStyle w:val="VerbatimChar"/>
        </w:rPr>
        <w:t xml:space="preserve">##        free_wifi_score      hotel_description                balcony </w:t>
      </w:r>
      <w:r>
        <w:br/>
      </w:r>
      <w:r>
        <w:rPr>
          <w:rStyle w:val="VerbatimChar"/>
        </w:rPr>
        <w:t xml:space="preserve">##                      0                      0                      0 </w:t>
      </w:r>
      <w:r>
        <w:br/>
      </w:r>
      <w:r>
        <w:rPr>
          <w:rStyle w:val="VerbatimChar"/>
        </w:rPr>
        <w:t xml:space="preserve">##          swimming_pool           pet_friendly                kitchen </w:t>
      </w:r>
      <w:r>
        <w:br/>
      </w:r>
      <w:r>
        <w:rPr>
          <w:rStyle w:val="VerbatimChar"/>
        </w:rPr>
        <w:t xml:space="preserve">##                      0                      0                      0 </w:t>
      </w:r>
      <w:r>
        <w:br/>
      </w:r>
      <w:r>
        <w:rPr>
          <w:rStyle w:val="VerbatimChar"/>
        </w:rPr>
        <w:t xml:space="preserve">##              city_view              aparments      non_smoking_rooms </w:t>
      </w:r>
      <w:r>
        <w:br/>
      </w:r>
      <w:r>
        <w:rPr>
          <w:rStyle w:val="VerbatimChar"/>
        </w:rPr>
        <w:t xml:space="preserve">##                      0                      0                      0 </w:t>
      </w:r>
      <w:r>
        <w:br/>
      </w:r>
      <w:r>
        <w:rPr>
          <w:rStyle w:val="VerbatimChar"/>
        </w:rPr>
        <w:t xml:space="preserve">##       private_bathroom               elevator                heating </w:t>
      </w:r>
      <w:r>
        <w:br/>
      </w:r>
      <w:r>
        <w:rPr>
          <w:rStyle w:val="VerbatimChar"/>
        </w:rPr>
        <w:t xml:space="preserve">##                      0                      0                      0 </w:t>
      </w:r>
      <w:r>
        <w:br/>
      </w:r>
      <w:r>
        <w:rPr>
          <w:rStyle w:val="VerbatimChar"/>
        </w:rPr>
        <w:t xml:space="preserve">##                   safe       air_conditioning              free_wifi </w:t>
      </w:r>
      <w:r>
        <w:br/>
      </w:r>
      <w:r>
        <w:rPr>
          <w:rStyle w:val="VerbatimChar"/>
        </w:rPr>
        <w:t xml:space="preserve">##                      0                      0                      0 </w:t>
      </w:r>
      <w:r>
        <w:br/>
      </w:r>
      <w:r>
        <w:rPr>
          <w:rStyle w:val="VerbatimChar"/>
        </w:rPr>
        <w:t xml:space="preserve">##              room_data             page_count           current_page </w:t>
      </w:r>
      <w:r>
        <w:br/>
      </w:r>
      <w:r>
        <w:rPr>
          <w:rStyle w:val="VerbatimChar"/>
        </w:rPr>
        <w:t xml:space="preserve">##                      0                      0                      0 </w:t>
      </w:r>
      <w:r>
        <w:br/>
      </w:r>
      <w:r>
        <w:rPr>
          <w:rStyle w:val="VerbatimChar"/>
        </w:rPr>
        <w:t xml:space="preserve">##          in_page_count as.integer(!is.na(NA)) </w:t>
      </w:r>
      <w:r>
        <w:br/>
      </w:r>
      <w:r>
        <w:rPr>
          <w:rStyle w:val="VerbatimChar"/>
        </w:rPr>
        <w:t xml:space="preserve">##                      0                      0</w:t>
      </w:r>
    </w:p>
    <w:bookmarkEnd w:id="25"/>
    <w:bookmarkStart w:id="26" w:name="valores-extremos"/>
    <w:p>
      <w:pPr>
        <w:pStyle w:val="Heading4"/>
      </w:pPr>
      <w:r>
        <w:t xml:space="preserve">2.3. Valores extremos</w:t>
      </w:r>
    </w:p>
    <w:p>
      <w:pPr>
        <w:pStyle w:val="FirstParagraph"/>
      </w:pPr>
      <w:r>
        <w:t xml:space="preserve">Los outliers son aquellos datos extremos que dada su distancia con respecto al grueso de la distribución a priori resultan no ser congruentes si los comparamos con la población/muestra analizada. Existen varias vías para detectarlos, no obstante el método más rápdio y común se basa en el uso de boxplots, donde se detectan aquellos valores que se sitúan 1.5 veces más allá del rango intercuartílico con respecto a la mediana. Asimismo, en este trabajo también haremos uso de la función</w:t>
      </w:r>
      <w:r>
        <w:t xml:space="preserve"> </w:t>
      </w:r>
      <w:r>
        <w:t xml:space="preserve">“</w:t>
      </w:r>
      <w:r>
        <w:t xml:space="preserve">boxplots.stats()</w:t>
      </w:r>
      <w:r>
        <w:t xml:space="preserve">”</w:t>
      </w:r>
      <w:r>
        <w:t xml:space="preserve"> </w:t>
      </w:r>
      <w:r>
        <w:t xml:space="preserve">a fin de detectar, con un output más allá del visual, los outliers que encontramos usando boxplots.</w:t>
      </w:r>
    </w:p>
    <w:bookmarkEnd w:id="26"/>
    <w:bookmarkStart w:id="27" w:name="exportación-de-los-datos-postprocesados"/>
    <w:p>
      <w:pPr>
        <w:pStyle w:val="Heading4"/>
      </w:pPr>
      <w:r>
        <w:t xml:space="preserve">2.4. Exportación de los datos postprocesados</w:t>
      </w:r>
    </w:p>
    <w:bookmarkEnd w:id="27"/>
    <w:bookmarkEnd w:id="28"/>
    <w:bookmarkStart w:id="29" w:name="integración-y-selección"/>
    <w:p>
      <w:pPr>
        <w:pStyle w:val="Heading2"/>
      </w:pPr>
      <w:r>
        <w:t xml:space="preserve">3. INTEGRACIÓN Y SELECCIÓN</w:t>
      </w:r>
    </w:p>
    <w:p>
      <w:pPr>
        <w:pStyle w:val="FirstParagraph"/>
      </w:pPr>
      <w:r>
        <w:t xml:space="preserve">En primer lugar, hemos obtado por añadir datos de vuelos por varias razones:</w:t>
      </w:r>
    </w:p>
    <w:p>
      <w:pPr>
        <w:numPr>
          <w:ilvl w:val="0"/>
          <w:numId w:val="1002"/>
        </w:numPr>
        <w:pStyle w:val="Compact"/>
      </w:pPr>
      <w:r>
        <w:t xml:space="preserve">Un mayor número de vuelos en un mes podría aumentar las búsquedas de hoteles cerca del aeropuerto.</w:t>
      </w:r>
    </w:p>
    <w:p>
      <w:pPr>
        <w:numPr>
          <w:ilvl w:val="0"/>
          <w:numId w:val="1002"/>
        </w:numPr>
        <w:pStyle w:val="Compact"/>
      </w:pPr>
      <w:r>
        <w:t xml:space="preserve">Un mayor número de vuelos en un mes indica más turismo internacional (en lugar de sólo turismo nacional). Un tipo de turismo que podría estar buscando hoteles con características diferentes a los turistas nacionales.</w:t>
      </w:r>
    </w:p>
    <w:p>
      <w:pPr>
        <w:numPr>
          <w:ilvl w:val="0"/>
          <w:numId w:val="1002"/>
        </w:numPr>
        <w:pStyle w:val="Compact"/>
      </w:pPr>
      <w:r>
        <w:t xml:space="preserve">Un mayor número de vuelos en un mes indica más turismo general, lo que puede influir en las estrategias de promoción y ofertas de determinados hoteles, influyendo en última instancia en su posición en el buscador Booking.</w:t>
      </w:r>
    </w:p>
    <w:p>
      <w:pPr>
        <w:pStyle w:val="SourceCode"/>
      </w:pPr>
      <w:r>
        <w:rPr>
          <w:rStyle w:val="CommentTok"/>
        </w:rPr>
        <w:t xml:space="preserve"># Leemos los datos de vuelos</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via_tf_apal_linear.csv.gz"</w:t>
      </w:r>
      <w:r>
        <w:rPr>
          <w:rStyle w:val="NormalTok"/>
        </w:rPr>
        <w:t xml:space="preserve">)</w:t>
      </w:r>
      <w:r>
        <w:br/>
      </w:r>
      <w:r>
        <w:rPr>
          <w:rStyle w:val="FunctionTok"/>
        </w:rPr>
        <w:t xml:space="preserve">summary</w:t>
      </w:r>
      <w:r>
        <w:rPr>
          <w:rStyle w:val="NormalTok"/>
        </w:rPr>
        <w:t xml:space="preserve">(flights)</w:t>
      </w:r>
    </w:p>
    <w:p>
      <w:pPr>
        <w:pStyle w:val="SourceCode"/>
      </w:pPr>
      <w:r>
        <w:rPr>
          <w:rStyle w:val="VerbatimChar"/>
        </w:rPr>
        <w:t xml:space="preserve">##    DATAFLOW         LAST.UPDATE            freq               unit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_meas           airline            rep_airp         TIME_PERIOD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Mode:logical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xml:space="preserve">##  Max.   :289204357</w:t>
      </w:r>
    </w:p>
    <w:p>
      <w:pPr>
        <w:pStyle w:val="FirstParagraph"/>
      </w:pPr>
      <w:r>
        <w:t xml:space="preserve">Para añadir dicha información hacemos un tratamiento de los datos obtenidos en Eurostat a fin de obtener una media de vuelos por mes para los últimos 5 años. Una vez obtenidos, tan solo debemos hacer un merge con nuestro dataset original.</w:t>
      </w:r>
    </w:p>
    <w:p>
      <w:pPr>
        <w:pStyle w:val="SourceCode"/>
      </w:pPr>
      <w:r>
        <w:rPr>
          <w:rStyle w:val="NormalTok"/>
        </w:rPr>
        <w:t xml:space="preserve">proc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aeropuertos de interés</w:t>
      </w:r>
      <w:r>
        <w:br/>
      </w:r>
      <w:r>
        <w:rPr>
          <w:rStyle w:val="NormalTok"/>
        </w:rPr>
        <w:t xml:space="preserve">        </w:t>
      </w:r>
      <w:r>
        <w:rPr>
          <w:rStyle w:val="CommentTok"/>
        </w:rPr>
        <w:t xml:space="preserve"># Código OACI/ICAO: Barcelona --&gt; ES_LEBL; Valencia --&gt; ES_LEVC; Madrid: ES_LEMD</w:t>
      </w:r>
      <w:r>
        <w:br/>
      </w:r>
      <w:r>
        <w:rPr>
          <w:rStyle w:val="NormalTok"/>
        </w:rPr>
        <w:t xml:space="preserve">        </w:t>
      </w:r>
      <w:r>
        <w:rPr>
          <w:rStyle w:val="FunctionTok"/>
        </w:rPr>
        <w:t xml:space="preserve">filter</w:t>
      </w:r>
      <w:r>
        <w:rPr>
          <w:rStyle w:val="NormalTok"/>
        </w:rPr>
        <w:t xml:space="preserve">(rep_air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S_LEBL"</w:t>
      </w:r>
      <w:r>
        <w:rPr>
          <w:rStyle w:val="NormalTok"/>
        </w:rPr>
        <w:t xml:space="preserve">, </w:t>
      </w:r>
      <w:r>
        <w:rPr>
          <w:rStyle w:val="StringTok"/>
        </w:rPr>
        <w:t xml:space="preserve">"ES_LEVC"</w:t>
      </w:r>
      <w:r>
        <w:rPr>
          <w:rStyle w:val="NormalTok"/>
        </w:rPr>
        <w:t xml:space="preserve">, </w:t>
      </w:r>
      <w:r>
        <w:rPr>
          <w:rStyle w:val="StringTok"/>
        </w:rPr>
        <w:t xml:space="preserve">"ES_LEM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datos de carga de pasajeros</w:t>
      </w:r>
      <w:r>
        <w:br/>
      </w:r>
      <w:r>
        <w:rPr>
          <w:rStyle w:val="NormalTok"/>
        </w:rPr>
        <w:t xml:space="preserve">        </w:t>
      </w:r>
      <w:r>
        <w:rPr>
          <w:rStyle w:val="FunctionTok"/>
        </w:rPr>
        <w:t xml:space="preserve">filter</w:t>
      </w:r>
      <w:r>
        <w:rPr>
          <w:rStyle w:val="NormalTok"/>
        </w:rPr>
        <w:t xml:space="preserve">(tra_meas </w:t>
      </w:r>
      <w:r>
        <w:rPr>
          <w:rStyle w:val="SpecialCharTok"/>
        </w:rPr>
        <w:t xml:space="preserve">==</w:t>
      </w:r>
      <w:r>
        <w:rPr>
          <w:rStyle w:val="NormalTok"/>
        </w:rPr>
        <w:t xml:space="preserve"> </w:t>
      </w:r>
      <w:r>
        <w:rPr>
          <w:rStyle w:val="StringTok"/>
        </w:rPr>
        <w:t xml:space="preserve">"PAS_CRD"</w:t>
      </w:r>
      <w:r>
        <w:rPr>
          <w:rStyle w:val="NormalTok"/>
        </w:rPr>
        <w:t xml:space="preserve">) </w:t>
      </w:r>
      <w:r>
        <w:rPr>
          <w:rStyle w:val="SpecialCharTok"/>
        </w:rPr>
        <w:t xml:space="preserve">%&gt;%</w:t>
      </w:r>
      <w:r>
        <w:br/>
      </w:r>
      <w:r>
        <w:rPr>
          <w:rStyle w:val="NormalTok"/>
        </w:rPr>
        <w:t xml:space="preserve">        </w:t>
      </w:r>
      <w:r>
        <w:rPr>
          <w:rStyle w:val="CommentTok"/>
        </w:rPr>
        <w:t xml:space="preserve"># Nos interesa solo los datos mensuales, así que filtramos por ellos</w:t>
      </w:r>
      <w:r>
        <w:br/>
      </w:r>
      <w:r>
        <w:rPr>
          <w:rStyle w:val="NormalTok"/>
        </w:rPr>
        <w:t xml:space="preserve">        </w:t>
      </w:r>
      <w:r>
        <w:rPr>
          <w:rStyle w:val="FunctionTok"/>
        </w:rPr>
        <w:t xml:space="preserve">filter</w:t>
      </w:r>
      <w:r>
        <w:rPr>
          <w:rStyle w:val="NormalTok"/>
        </w:rPr>
        <w:t xml:space="preserve">(freq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TIME_PERIOD,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Nos quedamos solo con los últimos 5 años y los meses de Marzo, Junio y Diciembre</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2"</w:t>
      </w:r>
      <w:r>
        <w:rPr>
          <w:rStyle w:val="NormalTok"/>
        </w:rPr>
        <w:t xml:space="preserve">, </w:t>
      </w:r>
      <w:r>
        <w:rPr>
          <w:rStyle w:val="StringTok"/>
        </w:rPr>
        <w:t xml:space="preserve">"2021"</w:t>
      </w:r>
      <w:r>
        <w:rPr>
          <w:rStyle w:val="NormalTok"/>
        </w:rPr>
        <w:t xml:space="preserve">, </w:t>
      </w:r>
      <w:r>
        <w:rPr>
          <w:rStyle w:val="StringTok"/>
        </w:rPr>
        <w:t xml:space="preserve">"2020"</w:t>
      </w:r>
      <w:r>
        <w:rPr>
          <w:rStyle w:val="NormalTok"/>
        </w:rPr>
        <w:t xml:space="preserve">, </w:t>
      </w:r>
      <w:r>
        <w:rPr>
          <w:rStyle w:val="StringTok"/>
        </w:rPr>
        <w:t xml:space="preserve">"2019"</w:t>
      </w:r>
      <w:r>
        <w:rPr>
          <w:rStyle w:val="NormalTok"/>
        </w:rPr>
        <w:t xml:space="preserve">, </w:t>
      </w:r>
      <w:r>
        <w:rPr>
          <w:rStyle w:val="StringTok"/>
        </w:rPr>
        <w:t xml:space="preserve">"2018"</w:t>
      </w:r>
      <w:r>
        <w:rPr>
          <w:rStyle w:val="NormalTok"/>
        </w:rPr>
        <w:t xml:space="preserve">) </w:t>
      </w:r>
      <w:r>
        <w:rPr>
          <w:rStyle w:val="SpecialCharTok"/>
        </w:rPr>
        <w:t xml:space="preserve">&amp;</w:t>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CommentTok"/>
        </w:rPr>
        <w:t xml:space="preserve"># No nos interesa los datos por aerolínea, solo los generales</w:t>
      </w:r>
      <w:r>
        <w:br/>
      </w:r>
      <w:r>
        <w:rPr>
          <w:rStyle w:val="NormalTok"/>
        </w:rPr>
        <w:t xml:space="preserve">        </w:t>
      </w:r>
      <w:r>
        <w:rPr>
          <w:rStyle w:val="FunctionTok"/>
        </w:rPr>
        <w:t xml:space="preserve">filter</w:t>
      </w:r>
      <w:r>
        <w:rPr>
          <w:rStyle w:val="NormalTok"/>
        </w:rPr>
        <w:t xml:space="preserve">(airli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de MONTH para tener los nombres del mes y cambiamos el código del aeropuerto por el nombre de la ciudad</w:t>
      </w:r>
      <w:r>
        <w:br/>
      </w:r>
      <w:r>
        <w:rPr>
          <w:rStyle w:val="NormalTok"/>
        </w:rPr>
        <w:t xml:space="preserve">        </w:t>
      </w:r>
      <w:r>
        <w:rPr>
          <w:rStyle w:val="FunctionTok"/>
        </w:rPr>
        <w:t xml:space="preserve">mutate</w:t>
      </w:r>
      <w:r>
        <w:rPr>
          <w:rStyle w:val="NormalTok"/>
        </w:rPr>
        <w:t xml:space="preserve">(</w:t>
      </w:r>
      <w:r>
        <w:rPr>
          <w:rStyle w:val="AttributeTok"/>
        </w:rPr>
        <w:t xml:space="preserve">month_name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3"</w:t>
      </w:r>
      <w:r>
        <w:rPr>
          <w:rStyle w:val="NormalTok"/>
        </w:rPr>
        <w:t xml:space="preserve">, </w:t>
      </w:r>
      <w:r>
        <w:rPr>
          <w:rStyle w:val="StringTok"/>
        </w:rPr>
        <w:t xml:space="preserve">"March"</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6"</w:t>
      </w:r>
      <w:r>
        <w:rPr>
          <w:rStyle w:val="NormalTok"/>
        </w:rPr>
        <w:t xml:space="preserve">, </w:t>
      </w:r>
      <w:r>
        <w:rPr>
          <w:rStyle w:val="StringTok"/>
        </w:rPr>
        <w:t xml:space="preserve">"June"</w:t>
      </w:r>
      <w:r>
        <w:rPr>
          <w:rStyle w:val="NormalTok"/>
        </w:rPr>
        <w:t xml:space="preserve">, </w:t>
      </w:r>
      <w:r>
        <w:rPr>
          <w:rStyle w:val="StringTok"/>
        </w:rPr>
        <w:t xml:space="preserve">"December"</w:t>
      </w:r>
      <w:r>
        <w:rPr>
          <w:rStyle w:val="NormalTok"/>
        </w:rPr>
        <w:t xml:space="preserve">)),</w:t>
      </w:r>
      <w:r>
        <w:br/>
      </w:r>
      <w:r>
        <w:rPr>
          <w:rStyle w:val="NormalTok"/>
        </w:rPr>
        <w:t xml:space="preserve">               </w:t>
      </w:r>
      <w:r>
        <w:rPr>
          <w:rStyle w:val="AttributeTok"/>
        </w:rPr>
        <w:t xml:space="preserve">city_airp =</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BL"</w:t>
      </w:r>
      <w:r>
        <w:rPr>
          <w:rStyle w:val="NormalTok"/>
        </w:rPr>
        <w:t xml:space="preserve">, </w:t>
      </w:r>
      <w:r>
        <w:rPr>
          <w:rStyle w:val="StringTok"/>
        </w:rPr>
        <w:t xml:space="preserve">"Barcelona"</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VC"</w:t>
      </w:r>
      <w:r>
        <w:rPr>
          <w:rStyle w:val="NormalTok"/>
        </w:rPr>
        <w:t xml:space="preserve">, </w:t>
      </w:r>
      <w:r>
        <w:rPr>
          <w:rStyle w:val="StringTok"/>
        </w:rPr>
        <w:t xml:space="preserve">"Valencia"</w:t>
      </w:r>
      <w:r>
        <w:rPr>
          <w:rStyle w:val="NormalTok"/>
        </w:rPr>
        <w:t xml:space="preserve">, </w:t>
      </w:r>
      <w:r>
        <w:rPr>
          <w:rStyle w:val="StringTok"/>
        </w:rPr>
        <w:t xml:space="preserve">"Madrid"</w:t>
      </w:r>
      <w:r>
        <w:rPr>
          <w:rStyle w:val="NormalTok"/>
        </w:rPr>
        <w:t xml:space="preserve">))) </w:t>
      </w:r>
      <w:r>
        <w:rPr>
          <w:rStyle w:val="SpecialCharTok"/>
        </w:rPr>
        <w:t xml:space="preserve">%&gt;%</w:t>
      </w:r>
      <w:r>
        <w:br/>
      </w:r>
      <w:r>
        <w:rPr>
          <w:rStyle w:val="NormalTok"/>
        </w:rPr>
        <w:t xml:space="preserve">        </w:t>
      </w:r>
      <w:r>
        <w:rPr>
          <w:rStyle w:val="CommentTok"/>
        </w:rPr>
        <w:t xml:space="preserve"># Agrupamos por ciudad y mes y calculamos la media de vuelos.</w:t>
      </w:r>
      <w:r>
        <w:br/>
      </w:r>
      <w:r>
        <w:rPr>
          <w:rStyle w:val="NormalTok"/>
        </w:rPr>
        <w:t xml:space="preserve">        </w:t>
      </w:r>
      <w:r>
        <w:rPr>
          <w:rStyle w:val="FunctionTok"/>
        </w:rPr>
        <w:t xml:space="preserve">group_by</w:t>
      </w:r>
      <w:r>
        <w:rPr>
          <w:rStyle w:val="NormalTok"/>
        </w:rPr>
        <w:t xml:space="preserve">(rep_airp, month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fligths =</w:t>
      </w:r>
      <w:r>
        <w:rPr>
          <w:rStyle w:val="NormalTok"/>
        </w:rPr>
        <w:t xml:space="preserve"> </w:t>
      </w:r>
      <w:r>
        <w:rPr>
          <w:rStyle w:val="FunctionTok"/>
        </w:rPr>
        <w:t xml:space="preserve">mean</w:t>
      </w:r>
      <w:r>
        <w:rPr>
          <w:rStyle w:val="NormalTok"/>
        </w:rPr>
        <w:t xml:space="preserve">(OBS_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city_airp, month_name, mean_fligths))</w:t>
      </w:r>
      <w:r>
        <w:br/>
      </w:r>
      <w:r>
        <w:br/>
      </w:r>
      <w:r>
        <w:rPr>
          <w:rStyle w:val="CommentTok"/>
        </w:rPr>
        <w:t xml:space="preserve"># Nos quedamos con los registros únicos</w:t>
      </w:r>
      <w:r>
        <w:br/>
      </w:r>
      <w:r>
        <w:rPr>
          <w:rStyle w:val="NormalTok"/>
        </w:rPr>
        <w:t xml:space="preserve">final_flights </w:t>
      </w:r>
      <w:r>
        <w:rPr>
          <w:rStyle w:val="OtherTok"/>
        </w:rPr>
        <w:t xml:space="preserve">&lt;-</w:t>
      </w:r>
      <w:r>
        <w:rPr>
          <w:rStyle w:val="NormalTok"/>
        </w:rPr>
        <w:t xml:space="preserve"> </w:t>
      </w:r>
      <w:r>
        <w:rPr>
          <w:rStyle w:val="FunctionTok"/>
        </w:rPr>
        <w:t xml:space="preserve">unique</w:t>
      </w:r>
      <w:r>
        <w:rPr>
          <w:rStyle w:val="NormalTok"/>
        </w:rPr>
        <w:t xml:space="preserve">(proc_flights)</w:t>
      </w:r>
      <w:r>
        <w:br/>
      </w:r>
      <w:r>
        <w:br/>
      </w:r>
      <w:r>
        <w:rPr>
          <w:rStyle w:val="CommentTok"/>
        </w:rPr>
        <w:t xml:space="preserve"># Hacemos un merge con booking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erge</w:t>
      </w:r>
      <w:r>
        <w:rPr>
          <w:rStyle w:val="NormalTok"/>
        </w:rPr>
        <w:t xml:space="preserve">(final_flights, </w:t>
      </w:r>
      <w:r>
        <w:rPr>
          <w:rStyle w:val="AttributeTok"/>
        </w:rPr>
        <w:t xml:space="preserve">by.x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AttributeTok"/>
        </w:rPr>
        <w:t xml:space="preserve">by.y =</w:t>
      </w:r>
      <w:r>
        <w:rPr>
          <w:rStyle w:val="NormalTok"/>
        </w:rPr>
        <w:t xml:space="preserve"> </w:t>
      </w:r>
      <w:r>
        <w:rPr>
          <w:rStyle w:val="FunctionTok"/>
        </w:rPr>
        <w:t xml:space="preserve">c</w:t>
      </w:r>
      <w:r>
        <w:rPr>
          <w:rStyle w:val="NormalTok"/>
        </w:rPr>
        <w:t xml:space="preserve">(</w:t>
      </w:r>
      <w:r>
        <w:rPr>
          <w:rStyle w:val="StringTok"/>
        </w:rPr>
        <w:t xml:space="preserve">"city_airp"</w:t>
      </w:r>
      <w:r>
        <w:rPr>
          <w:rStyle w:val="NormalTok"/>
        </w:rPr>
        <w:t xml:space="preserve">, </w:t>
      </w:r>
      <w:r>
        <w:rPr>
          <w:rStyle w:val="StringTok"/>
        </w:rPr>
        <w:t xml:space="preserve">"month_name"</w:t>
      </w:r>
      <w:r>
        <w:rPr>
          <w:rStyle w:val="NormalTok"/>
        </w:rPr>
        <w:t xml:space="preserve">))</w:t>
      </w:r>
    </w:p>
    <w:bookmarkEnd w:id="29"/>
    <w:bookmarkStart w:id="30" w:name="análisis-de-los-datos"/>
    <w:p>
      <w:pPr>
        <w:pStyle w:val="Heading2"/>
      </w:pPr>
      <w:r>
        <w:t xml:space="preserve">ANÁLISIS DE LOS DATOS</w:t>
      </w:r>
    </w:p>
    <w:bookmarkEnd w:id="30"/>
    <w:bookmarkStart w:id="31" w:name="resolución-del-problema"/>
    <w:p>
      <w:pPr>
        <w:pStyle w:val="Heading2"/>
      </w:pPr>
      <w:r>
        <w:t xml:space="preserve">RESOLUCIÓN DEL PROBLEMA</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dcterms:created xsi:type="dcterms:W3CDTF">2022-12-31T13:07:03Z</dcterms:created>
  <dcterms:modified xsi:type="dcterms:W3CDTF">2022-12-31T13: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